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7B63C" w14:textId="25E18D84" w:rsidR="00744F29" w:rsidRPr="000F79D3" w:rsidRDefault="00B86B11" w:rsidP="00096D5D">
      <w:pPr>
        <w:spacing w:before="120" w:after="120" w:line="271" w:lineRule="auto"/>
        <w:ind w:left="-1080" w:right="-1080"/>
        <w:rPr>
          <w:rFonts w:ascii="Arial" w:hAnsi="Arial" w:cs="Arial"/>
          <w:bCs/>
          <w:sz w:val="14"/>
          <w:szCs w:val="14"/>
          <w:lang w:val="ru"/>
        </w:rPr>
      </w:pPr>
      <w:r w:rsidRPr="008142D3">
        <w:rPr>
          <w:rFonts w:ascii="Arial" w:hAnsi="Arial"/>
          <w:noProof/>
          <w:sz w:val="22"/>
          <w:lang w:val="ru"/>
        </w:rPr>
        <w:drawing>
          <wp:anchor distT="0" distB="0" distL="114300" distR="114300" simplePos="0" relativeHeight="251658242" behindDoc="0" locked="0" layoutInCell="1" allowOverlap="1" wp14:anchorId="239CC8DA" wp14:editId="4D66755F">
            <wp:simplePos x="0" y="0"/>
            <wp:positionH relativeFrom="column">
              <wp:posOffset>5810250</wp:posOffset>
            </wp:positionH>
            <wp:positionV relativeFrom="paragraph">
              <wp:posOffset>-468630</wp:posOffset>
            </wp:positionV>
            <wp:extent cx="758545" cy="335915"/>
            <wp:effectExtent l="0" t="0" r="3810" b="6985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545" cy="335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42D3">
        <w:rPr>
          <w:rFonts w:ascii="Arial" w:hAnsi="Arial"/>
          <w:noProof/>
          <w:sz w:val="14"/>
          <w:szCs w:val="14"/>
          <w:lang w:val="ru"/>
        </w:rPr>
        <w:drawing>
          <wp:anchor distT="0" distB="0" distL="114300" distR="114300" simplePos="0" relativeHeight="251658248" behindDoc="0" locked="0" layoutInCell="1" allowOverlap="1" wp14:anchorId="304ED168" wp14:editId="2C145AE5">
            <wp:simplePos x="0" y="0"/>
            <wp:positionH relativeFrom="column">
              <wp:posOffset>-723900</wp:posOffset>
            </wp:positionH>
            <wp:positionV relativeFrom="paragraph">
              <wp:posOffset>-627380</wp:posOffset>
            </wp:positionV>
            <wp:extent cx="666750" cy="615950"/>
            <wp:effectExtent l="0" t="0" r="0" b="0"/>
            <wp:wrapNone/>
            <wp:docPr id="2" name="Graphic 2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ployee badge outlin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42D3">
        <w:rPr>
          <w:rFonts w:ascii="Arial" w:hAnsi="Arial"/>
          <w:noProof/>
          <w:sz w:val="14"/>
          <w:szCs w:val="14"/>
          <w:lang w:val="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30BEE5D" wp14:editId="06F0C064">
                <wp:simplePos x="0" y="0"/>
                <wp:positionH relativeFrom="column">
                  <wp:posOffset>-781050</wp:posOffset>
                </wp:positionH>
                <wp:positionV relativeFrom="paragraph">
                  <wp:posOffset>-563880</wp:posOffset>
                </wp:positionV>
                <wp:extent cx="771525" cy="552450"/>
                <wp:effectExtent l="19050" t="19050" r="28575" b="19050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55245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98CBD4" id="Rectangle: Rounded Corners 3" o:spid="_x0000_s1026" alt="&quot;&quot;" style="position:absolute;margin-left:-61.5pt;margin-top:-44.4pt;width:60.75pt;height:4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" filled="f" strokecolor="white [3212]" strokeweight="2.25pt">
                <v:stroke joinstyle="miter"/>
              </v:roundrect>
            </w:pict>
          </mc:Fallback>
        </mc:AlternateContent>
      </w:r>
      <w:r w:rsidRPr="008142D3">
        <w:rPr>
          <w:rFonts w:ascii="Arial" w:hAnsi="Arial"/>
          <w:noProof/>
          <w:sz w:val="14"/>
          <w:szCs w:val="14"/>
          <w:lang w:val="ru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67EEDBA2" wp14:editId="79F04BCE">
                <wp:simplePos x="0" y="0"/>
                <wp:positionH relativeFrom="column">
                  <wp:posOffset>-838200</wp:posOffset>
                </wp:positionH>
                <wp:positionV relativeFrom="paragraph">
                  <wp:posOffset>-563880</wp:posOffset>
                </wp:positionV>
                <wp:extent cx="895350" cy="552450"/>
                <wp:effectExtent l="19050" t="19050" r="19050" b="1905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55245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FC8083" id="Rectangle: Rounded Corners 8" o:spid="_x0000_s1026" alt="&quot;&quot;" style="position:absolute;margin-left:-66pt;margin-top:-44.4pt;width:70.5pt;height:43.5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" fillcolor="#538135 [2409]" strokecolor="white [3212]" strokeweight="3pt">
                <v:stroke joinstyle="miter"/>
              </v:roundrect>
            </w:pict>
          </mc:Fallback>
        </mc:AlternateContent>
      </w:r>
      <w:r w:rsidRPr="008142D3">
        <w:rPr>
          <w:rFonts w:ascii="Arial" w:hAnsi="Arial"/>
          <w:noProof/>
          <w:sz w:val="14"/>
          <w:szCs w:val="14"/>
          <w:lang w:val="ru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59F7D498" wp14:editId="6BFE90A6">
                <wp:simplePos x="0" y="0"/>
                <wp:positionH relativeFrom="column">
                  <wp:posOffset>-914400</wp:posOffset>
                </wp:positionH>
                <wp:positionV relativeFrom="paragraph">
                  <wp:posOffset>-516255</wp:posOffset>
                </wp:positionV>
                <wp:extent cx="7772400" cy="438150"/>
                <wp:effectExtent l="0" t="0" r="19050" b="1905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43815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736C7541" w:rsidR="00D5565E" w:rsidRPr="00B86B11" w:rsidRDefault="00B418D1" w:rsidP="00BF5092">
                            <w:pPr>
                              <w:pStyle w:val="Title"/>
                              <w:rPr>
                                <w:sz w:val="24"/>
                                <w:szCs w:val="22"/>
                              </w:rPr>
                            </w:pPr>
                            <w:r w:rsidRPr="00B86B11">
                              <w:rPr>
                                <w:sz w:val="24"/>
                                <w:szCs w:val="22"/>
                                <w:lang w:val="ru"/>
                              </w:rPr>
                              <w:t xml:space="preserve">Сборник материалов. </w:t>
                            </w:r>
                            <w:r w:rsidR="007719D8" w:rsidRPr="007719D8">
                              <w:rPr>
                                <w:sz w:val="24"/>
                                <w:szCs w:val="22"/>
                                <w:lang w:val="ru"/>
                              </w:rPr>
                              <w:t>Food Worker Card</w:t>
                            </w:r>
                            <w:r w:rsidR="002C6EEC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Pr="00B86B11">
                              <w:rPr>
                                <w:sz w:val="24"/>
                                <w:szCs w:val="22"/>
                                <w:lang w:val="ru"/>
                              </w:rPr>
                              <w:t>и обучение сотрудников</w:t>
                            </w:r>
                          </w:p>
                          <w:p w14:paraId="08347480" w14:textId="77777777" w:rsidR="00D5565E" w:rsidRPr="00B86B11" w:rsidRDefault="00D5565E" w:rsidP="00A9094A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40.65pt;width:612pt;height:34.5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" fillcolor="#095865" strokecolor="#1f4d78 [1604]" strokeweight="1pt">
                <v:textbox>
                  <w:txbxContent>
                    <w:p w14:paraId="657C3676" w14:textId="736C7541" w:rsidR="00D5565E" w:rsidRPr="00B86B11" w:rsidRDefault="00B418D1" w:rsidP="00BF5092">
                      <w:pPr>
                        <w:pStyle w:val="a8"/>
                        <w:rPr>
                          <w:sz w:val="24"/>
                          <w:szCs w:val="22"/>
                        </w:rPr>
                      </w:pPr>
                      <w:r w:rsidRPr="00B86B11">
                        <w:rPr>
                          <w:sz w:val="24"/>
                          <w:szCs w:val="22"/>
                          <w:lang w:val="ru"/>
                        </w:rPr>
                        <w:t xml:space="preserve">Сборник материалов. </w:t>
                      </w:r>
                      <w:r w:rsidR="007719D8" w:rsidRPr="007719D8">
                        <w:rPr>
                          <w:sz w:val="24"/>
                          <w:szCs w:val="22"/>
                          <w:lang w:val="ru"/>
                        </w:rPr>
                        <w:t>Food Worker Card</w:t>
                      </w:r>
                      <w:r w:rsidR="002C6EEC">
                        <w:rPr>
                          <w:sz w:val="24"/>
                          <w:szCs w:val="22"/>
                        </w:rPr>
                        <w:t xml:space="preserve"> </w:t>
                      </w:r>
                      <w:r w:rsidRPr="00B86B11">
                        <w:rPr>
                          <w:sz w:val="24"/>
                          <w:szCs w:val="22"/>
                          <w:lang w:val="ru"/>
                        </w:rPr>
                        <w:t>и обучение сотрудников</w:t>
                      </w:r>
                    </w:p>
                    <w:p w14:paraId="08347480" w14:textId="77777777" w:rsidR="00D5565E" w:rsidRPr="00B86B11" w:rsidRDefault="00D5565E" w:rsidP="00A9094A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26238" w:rsidRPr="008142D3">
        <w:rPr>
          <w:rFonts w:ascii="Arial" w:hAnsi="Arial"/>
          <w:sz w:val="14"/>
          <w:szCs w:val="14"/>
          <w:lang w:val="ru"/>
        </w:rPr>
        <w:t xml:space="preserve">Ответственному лицу или владельцу разрешения необходимо обеспечить, чтобы все сотрудники, работающие с неупакованными пищевыми продуктами, пищевым оборудованием, посудой или поверхностями, контактирующими с пищевыми продуктами, получили </w:t>
      </w:r>
      <w:r w:rsidR="007719D8" w:rsidRPr="007719D8">
        <w:rPr>
          <w:rFonts w:ascii="Arial" w:hAnsi="Arial"/>
          <w:sz w:val="14"/>
          <w:szCs w:val="14"/>
          <w:lang w:val="ru"/>
        </w:rPr>
        <w:t xml:space="preserve">Washington State Food Worker Card </w:t>
      </w:r>
      <w:r w:rsidR="00D26238" w:rsidRPr="008142D3">
        <w:fldChar w:fldCharType="begin"/>
      </w:r>
      <w:r w:rsidR="00D26238" w:rsidRPr="008142D3">
        <w:fldChar w:fldCharType="separate"/>
      </w:r>
      <w:r w:rsidR="00D26238" w:rsidRPr="008142D3">
        <w:rPr>
          <w:rStyle w:val="Hyperlink"/>
          <w:rFonts w:ascii="Arial" w:hAnsi="Arial" w:cs="Arial"/>
          <w:sz w:val="14"/>
          <w:szCs w:val="14"/>
          <w:lang w:val="ru"/>
        </w:rPr>
        <w:t>Washington State Food Worker Card</w:t>
      </w:r>
      <w:r w:rsidR="00D26238" w:rsidRPr="008142D3">
        <w:rPr>
          <w:rStyle w:val="Hyperlink"/>
          <w:rFonts w:ascii="Arial" w:hAnsi="Arial" w:cs="Arial"/>
          <w:sz w:val="14"/>
          <w:szCs w:val="14"/>
          <w:u w:val="none"/>
          <w:lang w:val="ru"/>
        </w:rPr>
        <w:fldChar w:fldCharType="end"/>
      </w:r>
      <w:r w:rsidR="00D26238" w:rsidRPr="008142D3">
        <w:rPr>
          <w:rFonts w:ascii="Arial" w:hAnsi="Arial"/>
          <w:sz w:val="14"/>
          <w:szCs w:val="14"/>
          <w:lang w:val="ru"/>
        </w:rPr>
        <w:t>(FWC, Карта работника заведения общественного питания штата Вашингтон) в течение 14 дней с момента трудоустройства. FWC должна выдаваться местным департаментом здравоохранения. FWC необходимо носить с собой, хранить на рабочем месте или каким-либо иным способом постоянно держать в зоне видимости. Допускаются также и цифровые копии.</w:t>
      </w:r>
    </w:p>
    <w:p w14:paraId="461716F9" w14:textId="1DA4E85C" w:rsidR="001F6A7D" w:rsidRPr="000F79D3" w:rsidRDefault="001F6A7D" w:rsidP="007D7646">
      <w:pPr>
        <w:spacing w:after="120" w:line="271" w:lineRule="auto"/>
        <w:ind w:left="-1080" w:right="-1080"/>
        <w:jc w:val="both"/>
        <w:rPr>
          <w:rFonts w:ascii="Arial" w:hAnsi="Arial" w:cs="Arial"/>
          <w:sz w:val="14"/>
          <w:szCs w:val="14"/>
          <w:lang w:val="ru"/>
        </w:rPr>
      </w:pPr>
      <w:r w:rsidRPr="008142D3">
        <w:rPr>
          <w:rFonts w:ascii="Arial" w:hAnsi="Arial" w:cs="Arial"/>
          <w:sz w:val="14"/>
          <w:szCs w:val="14"/>
          <w:lang w:val="ru"/>
        </w:rPr>
        <w:t xml:space="preserve">Работодатели обязаны проводить обучение культуре безопасности пищевых продуктов для работников заведений общественного питания, не имеющих FWC, </w:t>
      </w:r>
      <w:r w:rsidRPr="008142D3">
        <w:rPr>
          <w:rFonts w:ascii="Arial" w:hAnsi="Arial" w:cs="Arial"/>
          <w:b/>
          <w:bCs/>
          <w:sz w:val="14"/>
          <w:szCs w:val="14"/>
          <w:lang w:val="ru"/>
        </w:rPr>
        <w:t>до</w:t>
      </w:r>
      <w:r w:rsidRPr="008142D3">
        <w:rPr>
          <w:rFonts w:ascii="Arial" w:hAnsi="Arial" w:cs="Arial"/>
          <w:sz w:val="14"/>
          <w:szCs w:val="14"/>
          <w:lang w:val="ru"/>
        </w:rPr>
        <w:t xml:space="preserve"> того, как они приступят к исполнению своих обязанностей. Документация по обучению должна храниться в архиве.</w:t>
      </w:r>
    </w:p>
    <w:p w14:paraId="3ED766C8" w14:textId="08BE984B" w:rsidR="000F2C9F" w:rsidRPr="000F79D3" w:rsidRDefault="00202CDA" w:rsidP="007D7646">
      <w:pPr>
        <w:spacing w:after="120" w:line="271" w:lineRule="auto"/>
        <w:ind w:left="-1080" w:right="-1080"/>
        <w:jc w:val="both"/>
        <w:rPr>
          <w:sz w:val="14"/>
          <w:szCs w:val="14"/>
          <w:lang w:val="ru"/>
        </w:rPr>
      </w:pPr>
      <w:r w:rsidRPr="008142D3">
        <w:rPr>
          <w:rFonts w:ascii="Arial" w:hAnsi="Arial" w:cs="Arial"/>
          <w:sz w:val="14"/>
          <w:szCs w:val="14"/>
          <w:lang w:val="ru"/>
        </w:rPr>
        <w:t xml:space="preserve">Используйте этот документ в качестве руководства по темам обучения и доказательства того, что новые работники, не имеющие FWC, были обучены, прежде чем приступить к своим обязанностям. Для получения дополнительной информации и учебных ресурсов следует связаться с </w:t>
      </w:r>
      <w:hyperlink r:id="rId16">
        <w:r w:rsidRPr="008142D3">
          <w:rPr>
            <w:rStyle w:val="Hyperlink"/>
            <w:rFonts w:ascii="Arial" w:hAnsi="Arial" w:cs="Arial"/>
            <w:sz w:val="14"/>
            <w:szCs w:val="14"/>
            <w:lang w:val="ru"/>
          </w:rPr>
          <w:t>местным департаментом здравоохранения</w:t>
        </w:r>
      </w:hyperlink>
      <w:r w:rsidRPr="008142D3">
        <w:rPr>
          <w:rFonts w:ascii="Arial" w:hAnsi="Arial" w:cs="Arial"/>
          <w:sz w:val="14"/>
          <w:szCs w:val="14"/>
          <w:lang w:val="ru"/>
        </w:rPr>
        <w:t xml:space="preserve"> (</w:t>
      </w:r>
      <w:hyperlink r:id="rId17" w:history="1">
        <w:r w:rsidRPr="008142D3">
          <w:rPr>
            <w:rStyle w:val="Hyperlink"/>
            <w:rFonts w:ascii="Arial" w:hAnsi="Arial" w:cs="Arial"/>
            <w:sz w:val="14"/>
            <w:szCs w:val="14"/>
            <w:lang w:val="ru"/>
          </w:rPr>
          <w:t>www.doh.wa.gov/localhealth</w:t>
        </w:r>
      </w:hyperlink>
      <w:r w:rsidRPr="008142D3">
        <w:rPr>
          <w:rFonts w:ascii="Arial" w:hAnsi="Arial" w:cs="Arial"/>
          <w:sz w:val="14"/>
          <w:szCs w:val="14"/>
          <w:lang w:val="ru"/>
        </w:rPr>
        <w:t xml:space="preserve">). </w:t>
      </w:r>
    </w:p>
    <w:tbl>
      <w:tblPr>
        <w:tblW w:w="11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1"/>
        <w:gridCol w:w="914"/>
        <w:gridCol w:w="3916"/>
        <w:gridCol w:w="995"/>
        <w:gridCol w:w="1751"/>
        <w:gridCol w:w="3364"/>
      </w:tblGrid>
      <w:tr w:rsidR="0081708E" w:rsidRPr="00AC6B03" w14:paraId="5DDF8C01" w14:textId="77777777" w:rsidTr="00EC574D"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0FA15DFE" w:rsidR="0081708E" w:rsidRPr="000F79D3" w:rsidRDefault="00072BE2" w:rsidP="00EC574D">
            <w:pPr>
              <w:jc w:val="center"/>
              <w:rPr>
                <w:rFonts w:ascii="Arial" w:hAnsi="Arial" w:cs="Arial"/>
                <w:bCs/>
                <w:i/>
                <w:color w:val="FFFFFF"/>
                <w:sz w:val="14"/>
                <w:szCs w:val="14"/>
                <w:lang w:val="ru"/>
              </w:rPr>
            </w:pPr>
            <w:r w:rsidRPr="008142D3">
              <w:rPr>
                <w:rFonts w:ascii="Arial" w:hAnsi="Arial" w:cs="Arial"/>
                <w:b/>
                <w:bCs/>
                <w:color w:val="FFFFFF"/>
                <w:sz w:val="16"/>
                <w:szCs w:val="16"/>
                <w:lang w:val="ru"/>
              </w:rPr>
              <w:t>Раздел</w:t>
            </w:r>
            <w:r w:rsidRPr="008142D3">
              <w:rPr>
                <w:rFonts w:ascii="Arial" w:hAnsi="Arial" w:cs="Arial"/>
                <w:color w:val="FFFFFF"/>
                <w:sz w:val="16"/>
                <w:szCs w:val="16"/>
                <w:lang w:val="ru"/>
              </w:rPr>
              <w:t> </w:t>
            </w:r>
            <w:r w:rsidRPr="008142D3">
              <w:rPr>
                <w:rFonts w:ascii="Arial" w:hAnsi="Arial" w:cs="Arial"/>
                <w:b/>
                <w:bCs/>
                <w:color w:val="FFFFFF"/>
                <w:sz w:val="16"/>
                <w:szCs w:val="16"/>
                <w:lang w:val="ru"/>
              </w:rPr>
              <w:t>1. Сведения о заведении общественного питания и работнике этого заведения</w:t>
            </w:r>
          </w:p>
        </w:tc>
      </w:tr>
      <w:tr w:rsidR="00EE25DB" w:rsidRPr="008142D3" w14:paraId="5DDF8C07" w14:textId="77777777" w:rsidTr="00C20136">
        <w:trPr>
          <w:trHeight w:val="494"/>
          <w:jc w:val="center"/>
        </w:trPr>
        <w:tc>
          <w:tcPr>
            <w:tcW w:w="8207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4C32D0" w14:textId="39821CA6" w:rsidR="00EE25DB" w:rsidRPr="008142D3" w:rsidRDefault="00072BE2" w:rsidP="00214F0B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Название заведения</w:t>
            </w:r>
          </w:p>
          <w:bookmarkStart w:id="0" w:name="_Hlk116288264"/>
          <w:p w14:paraId="5DDF8C05" w14:textId="49461EFE" w:rsidR="001F2D47" w:rsidRPr="008142D3" w:rsidRDefault="001F2D47" w:rsidP="00214F0B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instrText xml:space="preserve"> FORMTEXT </w:instrTex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 w:cs="Arial"/>
                <w:noProof/>
                <w:sz w:val="14"/>
                <w:szCs w:val="14"/>
                <w:lang w:val="ru"/>
              </w:rPr>
              <w:t>     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end"/>
            </w:r>
            <w:bookmarkEnd w:id="0"/>
          </w:p>
        </w:tc>
        <w:tc>
          <w:tcPr>
            <w:tcW w:w="33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351CE0F" w14:textId="77777777" w:rsidR="001F2D47" w:rsidRPr="008142D3" w:rsidRDefault="00B300A5" w:rsidP="005227FF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Дата принятия на работу</w:t>
            </w:r>
          </w:p>
          <w:p w14:paraId="5DDF8C06" w14:textId="38721F2B" w:rsidR="001F2D47" w:rsidRPr="008142D3" w:rsidRDefault="007D7646" w:rsidP="005227FF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instrText xml:space="preserve"> FORMTEXT </w:instrTex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 w:cs="Arial"/>
                <w:noProof/>
                <w:sz w:val="14"/>
                <w:szCs w:val="14"/>
                <w:lang w:val="ru"/>
              </w:rPr>
              <w:t>     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end"/>
            </w:r>
          </w:p>
        </w:tc>
      </w:tr>
      <w:tr w:rsidR="007A50FE" w:rsidRPr="008142D3" w14:paraId="32CDD167" w14:textId="77777777" w:rsidTr="00EC574D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723A0B" w14:textId="77777777" w:rsidR="007A50FE" w:rsidRPr="008142D3" w:rsidRDefault="004149F3">
            <w:p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Имя наставника</w:t>
            </w:r>
          </w:p>
          <w:p w14:paraId="166D2389" w14:textId="41297331" w:rsidR="000941C7" w:rsidRPr="008142D3" w:rsidRDefault="000941C7">
            <w:p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instrText xml:space="preserve"> FORMTEXT </w:instrTex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 w:cs="Arial"/>
                <w:noProof/>
                <w:sz w:val="14"/>
                <w:szCs w:val="14"/>
                <w:lang w:val="ru"/>
              </w:rPr>
              <w:t>     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0065F42" w14:textId="77777777" w:rsidR="004149F3" w:rsidRPr="008142D3" w:rsidRDefault="004149F3" w:rsidP="004149F3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Звание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/</w:t>
            </w: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должность</w:t>
            </w:r>
          </w:p>
          <w:p w14:paraId="73F901FA" w14:textId="726E4024" w:rsidR="007A50FE" w:rsidRPr="008142D3" w:rsidRDefault="000941C7" w:rsidP="00A316BF">
            <w:p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instrText xml:space="preserve"> FORMTEXT </w:instrTex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 w:cs="Arial"/>
                <w:noProof/>
                <w:sz w:val="14"/>
                <w:szCs w:val="14"/>
                <w:lang w:val="ru"/>
              </w:rPr>
              <w:t>     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end"/>
            </w:r>
          </w:p>
        </w:tc>
      </w:tr>
      <w:tr w:rsidR="00A316BF" w:rsidRPr="008142D3" w14:paraId="5DDF8C10" w14:textId="77777777" w:rsidTr="00EC574D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6EBF055A" w14:textId="0C21AD69" w:rsidR="00A316BF" w:rsidRPr="008142D3" w:rsidRDefault="00113354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Имя и фамилия работника</w:t>
            </w:r>
          </w:p>
          <w:p w14:paraId="0043F1B7" w14:textId="313D44FB" w:rsidR="001F2D47" w:rsidRPr="008142D3" w:rsidRDefault="001F2D47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instrText xml:space="preserve"> FORMTEXT </w:instrTex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 w:cs="Arial"/>
                <w:noProof/>
                <w:sz w:val="14"/>
                <w:szCs w:val="14"/>
                <w:lang w:val="ru"/>
              </w:rPr>
              <w:t>     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B45490" w14:textId="73749C7D" w:rsidR="00A316BF" w:rsidRPr="008142D3" w:rsidRDefault="00B300A5" w:rsidP="00A316BF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Звание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/</w:t>
            </w: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должность</w:t>
            </w:r>
          </w:p>
          <w:p w14:paraId="5DDF8C0F" w14:textId="291CE112" w:rsidR="001F2D47" w:rsidRPr="008142D3" w:rsidRDefault="001F2D47" w:rsidP="00A316BF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instrText xml:space="preserve"> FORMTEXT </w:instrTex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 w:cs="Arial"/>
                <w:noProof/>
                <w:sz w:val="14"/>
                <w:szCs w:val="14"/>
                <w:lang w:val="ru"/>
              </w:rPr>
              <w:t>     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end"/>
            </w:r>
          </w:p>
        </w:tc>
      </w:tr>
      <w:tr w:rsidR="000033AE" w:rsidRPr="008142D3" w14:paraId="6760F01B" w14:textId="77777777" w:rsidTr="00EC574D"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46B34B6A" w14:textId="6CE01D1C" w:rsidR="000033AE" w:rsidRPr="008142D3" w:rsidRDefault="000033AE">
            <w:pPr>
              <w:jc w:val="center"/>
              <w:rPr>
                <w:rFonts w:ascii="Arial" w:hAnsi="Arial" w:cs="Arial"/>
                <w:color w:val="FFFFFF"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color w:val="FFFFFF"/>
                <w:sz w:val="16"/>
                <w:szCs w:val="16"/>
                <w:lang w:val="ru"/>
              </w:rPr>
              <w:t>Раздел 2. Дата окончания срока действия FWC и продление ее действия</w:t>
            </w:r>
          </w:p>
        </w:tc>
      </w:tr>
      <w:tr w:rsidR="00EF1900" w:rsidRPr="008142D3" w14:paraId="4B753DEE" w14:textId="77777777" w:rsidTr="00C20136">
        <w:trPr>
          <w:trHeight w:val="288"/>
          <w:jc w:val="center"/>
        </w:trPr>
        <w:tc>
          <w:tcPr>
            <w:tcW w:w="645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0607E6E" w14:textId="6E8D4D01" w:rsidR="00B2399F" w:rsidRPr="008142D3" w:rsidRDefault="002D3816" w:rsidP="00B91A6F">
            <w:p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Карта работника заведения общественного питания</w:t>
            </w:r>
          </w:p>
        </w:tc>
        <w:tc>
          <w:tcPr>
            <w:tcW w:w="17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44B80F8" w14:textId="7B96A4AA" w:rsidR="00224A07" w:rsidRPr="008142D3" w:rsidRDefault="00224A07" w:rsidP="009E385C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Действительна</w:t>
            </w:r>
          </w:p>
        </w:tc>
        <w:tc>
          <w:tcPr>
            <w:tcW w:w="3364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C2DFDFA" w14:textId="461B4AEF" w:rsidR="00B2399F" w:rsidRPr="008142D3" w:rsidRDefault="00C2000C" w:rsidP="00C656AE">
            <w:p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Ссылки</w:t>
            </w:r>
          </w:p>
        </w:tc>
      </w:tr>
      <w:tr w:rsidR="006E6F89" w:rsidRPr="008142D3" w14:paraId="222C027B" w14:textId="77777777" w:rsidTr="00C20136">
        <w:trPr>
          <w:trHeight w:val="288"/>
          <w:jc w:val="center"/>
        </w:trPr>
        <w:tc>
          <w:tcPr>
            <w:tcW w:w="1545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9887D" w14:textId="10633739" w:rsidR="005D6F7F" w:rsidRPr="008142D3" w:rsidRDefault="005D6F7F" w:rsidP="0009057A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Изначально</w:t>
            </w:r>
          </w:p>
        </w:tc>
        <w:tc>
          <w:tcPr>
            <w:tcW w:w="491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D75959" w14:textId="1EF75CA6" w:rsidR="002D3816" w:rsidRPr="008142D3" w:rsidRDefault="00F73EA5" w:rsidP="0009057A">
            <w:pPr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 xml:space="preserve">Подробнее по ссылке </w:t>
            </w:r>
            <w:hyperlink r:id="rId18" w:history="1">
              <w:r w:rsidRPr="008142D3">
                <w:rPr>
                  <w:rStyle w:val="Hyperlink"/>
                  <w:rFonts w:ascii="Arial" w:hAnsi="Arial" w:cs="Arial"/>
                  <w:sz w:val="14"/>
                  <w:szCs w:val="14"/>
                  <w:lang w:val="ru"/>
                </w:rPr>
                <w:t>www.doh.wa.gov/foodworkercard</w:t>
              </w:r>
            </w:hyperlink>
          </w:p>
        </w:tc>
        <w:tc>
          <w:tcPr>
            <w:tcW w:w="1751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3EC1A" w14:textId="77777777" w:rsidR="00224A07" w:rsidRPr="008142D3" w:rsidRDefault="00224A0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2 года</w:t>
            </w:r>
          </w:p>
        </w:tc>
        <w:tc>
          <w:tcPr>
            <w:tcW w:w="3364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8BB85A" w14:textId="182692A0" w:rsidR="00802A65" w:rsidRPr="008142D3" w:rsidRDefault="003970B9" w:rsidP="009C1A42">
            <w:pPr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Обучение по Food Worker Card: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br/>
            </w:r>
            <w:hyperlink r:id="rId19" w:history="1">
              <w:r w:rsidRPr="008142D3">
                <w:rPr>
                  <w:rStyle w:val="Hyperlink"/>
                  <w:rFonts w:ascii="Arial" w:hAnsi="Arial" w:cs="Arial"/>
                  <w:sz w:val="14"/>
                  <w:szCs w:val="14"/>
                  <w:lang w:val="ru"/>
                </w:rPr>
                <w:t>www.foodworkerca</w:t>
              </w:r>
              <w:bookmarkStart w:id="1" w:name="_Hlt120701758"/>
              <w:bookmarkStart w:id="2" w:name="_Hlt120701757"/>
              <w:r w:rsidRPr="008142D3">
                <w:rPr>
                  <w:rStyle w:val="Hyperlink"/>
                  <w:rFonts w:ascii="Arial" w:hAnsi="Arial" w:cs="Arial"/>
                  <w:sz w:val="14"/>
                  <w:szCs w:val="14"/>
                  <w:lang w:val="ru"/>
                </w:rPr>
                <w:t>r</w:t>
              </w:r>
              <w:bookmarkEnd w:id="1"/>
              <w:bookmarkEnd w:id="2"/>
              <w:r w:rsidRPr="008142D3">
                <w:rPr>
                  <w:rStyle w:val="Hyperlink"/>
                  <w:rFonts w:ascii="Arial" w:hAnsi="Arial" w:cs="Arial"/>
                  <w:sz w:val="14"/>
                  <w:szCs w:val="14"/>
                  <w:lang w:val="ru"/>
                </w:rPr>
                <w:t>d.wa.gov</w:t>
              </w:r>
            </w:hyperlink>
          </w:p>
        </w:tc>
      </w:tr>
      <w:tr w:rsidR="006E6F89" w:rsidRPr="008142D3" w14:paraId="1222F5DE" w14:textId="77777777" w:rsidTr="00C20136">
        <w:trPr>
          <w:trHeight w:val="288"/>
          <w:jc w:val="center"/>
        </w:trPr>
        <w:tc>
          <w:tcPr>
            <w:tcW w:w="1545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8DB0E" w14:textId="291FFEAF" w:rsidR="00931E27" w:rsidRPr="008142D3" w:rsidDel="00931E27" w:rsidRDefault="00931E27" w:rsidP="00931E27">
            <w:pPr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Продление</w:t>
            </w:r>
          </w:p>
        </w:tc>
        <w:tc>
          <w:tcPr>
            <w:tcW w:w="49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C24F1F" w14:textId="6B16DE0F" w:rsidR="008B0ECC" w:rsidRPr="000F79D3" w:rsidRDefault="005D6F7F" w:rsidP="0009057A">
            <w:pPr>
              <w:rPr>
                <w:rFonts w:ascii="Arial" w:hAnsi="Arial" w:cs="Arial"/>
                <w:sz w:val="14"/>
                <w:szCs w:val="14"/>
                <w:lang w:val="ru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В течение 60 дней до даты окончания срока действия карты</w:t>
            </w:r>
            <w:r w:rsidR="00C20136" w:rsidRPr="008142D3">
              <w:rPr>
                <w:rFonts w:ascii="Arial" w:hAnsi="Arial" w:cs="Arial"/>
                <w:sz w:val="14"/>
                <w:szCs w:val="14"/>
                <w:lang w:val="ru"/>
              </w:rPr>
              <w:t>.</w:t>
            </w:r>
          </w:p>
        </w:tc>
        <w:tc>
          <w:tcPr>
            <w:tcW w:w="1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C1F8C" w14:textId="77777777" w:rsidR="00224A07" w:rsidRPr="008142D3" w:rsidRDefault="00224A0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3 года</w:t>
            </w:r>
          </w:p>
        </w:tc>
        <w:tc>
          <w:tcPr>
            <w:tcW w:w="3364" w:type="dxa"/>
            <w:vMerge/>
            <w:tcBorders>
              <w:right w:val="single" w:sz="12" w:space="0" w:color="auto"/>
            </w:tcBorders>
            <w:vAlign w:val="center"/>
          </w:tcPr>
          <w:p w14:paraId="4B62389E" w14:textId="5E319C0A" w:rsidR="008B0ECC" w:rsidRPr="008142D3" w:rsidRDefault="008B0ECC" w:rsidP="00943539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E6F89" w:rsidRPr="008142D3" w14:paraId="6B73279A" w14:textId="77777777" w:rsidTr="00C20136">
        <w:trPr>
          <w:trHeight w:val="576"/>
          <w:jc w:val="center"/>
        </w:trPr>
        <w:tc>
          <w:tcPr>
            <w:tcW w:w="1545" w:type="dxa"/>
            <w:gridSpan w:val="2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E888F4F" w14:textId="39732E4F" w:rsidR="00931E27" w:rsidRPr="008142D3" w:rsidDel="006E1C26" w:rsidRDefault="00931E27" w:rsidP="006A511A">
            <w:pPr>
              <w:tabs>
                <w:tab w:val="left" w:pos="896"/>
              </w:tabs>
              <w:rPr>
                <w:rStyle w:val="Hyperlink"/>
                <w:rFonts w:ascii="Arial" w:hAnsi="Arial" w:cs="Arial"/>
                <w:color w:val="auto"/>
                <w:sz w:val="14"/>
                <w:szCs w:val="14"/>
                <w:u w:val="none"/>
              </w:rPr>
            </w:pPr>
          </w:p>
        </w:tc>
        <w:tc>
          <w:tcPr>
            <w:tcW w:w="4911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BA859A1" w14:textId="1E70604C" w:rsidR="003D1F66" w:rsidRPr="008142D3" w:rsidRDefault="005D6F7F" w:rsidP="009C1A42">
            <w:pPr>
              <w:tabs>
                <w:tab w:val="left" w:pos="896"/>
              </w:tabs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 xml:space="preserve">В течение 60 дней до даты окончания срока действия текущей карты </w:t>
            </w:r>
            <w:r w:rsidRPr="008142D3">
              <w:rPr>
                <w:rFonts w:ascii="Arial" w:hAnsi="Arial" w:cs="Arial"/>
                <w:b/>
                <w:bCs/>
                <w:i/>
                <w:iCs/>
                <w:sz w:val="14"/>
                <w:szCs w:val="14"/>
                <w:lang w:val="ru"/>
              </w:rPr>
              <w:t>и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br/>
            </w:r>
            <w:r w:rsidR="00B2032E" w:rsidRPr="008142D3">
              <w:rPr>
                <w:rFonts w:ascii="Arial" w:hAnsi="Arial" w:cs="Arial"/>
                <w:sz w:val="14"/>
                <w:szCs w:val="14"/>
                <w:lang w:val="ru-RU"/>
              </w:rPr>
              <w:t>при</w:t>
            </w:r>
            <w:r w:rsidR="00B2032E" w:rsidRPr="008142D3">
              <w:rPr>
                <w:rFonts w:ascii="Arial" w:hAnsi="Arial" w:cs="Arial"/>
                <w:sz w:val="14"/>
                <w:szCs w:val="14"/>
                <w:lang w:val="ru"/>
              </w:rPr>
              <w:t xml:space="preserve"> 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прохождении дополнительного 4-часового обучения за последние 2 года</w:t>
            </w:r>
            <w:r w:rsidR="00C20136" w:rsidRPr="008142D3">
              <w:rPr>
                <w:rFonts w:ascii="Arial" w:hAnsi="Arial" w:cs="Arial"/>
                <w:sz w:val="14"/>
                <w:szCs w:val="14"/>
                <w:lang w:val="ru"/>
              </w:rPr>
              <w:t>.</w:t>
            </w:r>
          </w:p>
        </w:tc>
        <w:tc>
          <w:tcPr>
            <w:tcW w:w="1751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8D8A5" w14:textId="77777777" w:rsidR="00224A07" w:rsidRPr="008142D3" w:rsidRDefault="00224A0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5 лет</w:t>
            </w:r>
          </w:p>
        </w:tc>
        <w:tc>
          <w:tcPr>
            <w:tcW w:w="336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834822" w14:textId="6A9828D8" w:rsidR="00C33478" w:rsidRPr="008142D3" w:rsidRDefault="00A84357" w:rsidP="00527ED4">
            <w:pPr>
              <w:spacing w:before="20" w:line="269" w:lineRule="auto"/>
              <w:rPr>
                <w:rFonts w:ascii="Arial" w:hAnsi="Arial" w:cs="Arial"/>
                <w:color w:val="0563C1"/>
                <w:sz w:val="14"/>
                <w:szCs w:val="14"/>
                <w:u w:val="single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Допустимые материалы для обучения культуре безопасности пищевых продуктов: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br/>
            </w:r>
            <w:r w:rsidRPr="008142D3">
              <w:rPr>
                <w:rStyle w:val="Hyperlink"/>
                <w:rFonts w:ascii="Arial" w:hAnsi="Arial" w:cs="Arial"/>
                <w:sz w:val="14"/>
                <w:szCs w:val="14"/>
                <w:lang w:val="ru"/>
              </w:rPr>
              <w:t>www.doh.wa.gov/AdditionalFoodSafetyTraining</w:t>
            </w:r>
          </w:p>
        </w:tc>
      </w:tr>
      <w:tr w:rsidR="00AF2944" w:rsidRPr="008142D3" w14:paraId="15E79DFB" w14:textId="77777777" w:rsidTr="00C20136">
        <w:trPr>
          <w:trHeight w:val="288"/>
          <w:jc w:val="center"/>
        </w:trPr>
        <w:tc>
          <w:tcPr>
            <w:tcW w:w="8207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46AE274" w14:textId="59381A8F" w:rsidR="00931E27" w:rsidRPr="008142D3" w:rsidRDefault="00931E27" w:rsidP="009210D3">
            <w:pPr>
              <w:pStyle w:val="ListParagraph"/>
              <w:numPr>
                <w:ilvl w:val="0"/>
                <w:numId w:val="10"/>
              </w:numPr>
              <w:spacing w:before="20" w:line="269" w:lineRule="auto"/>
              <w:ind w:left="308" w:hanging="279"/>
              <w:contextualSpacing w:val="0"/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Даже если работник прошел дополнительное обучение, ему все равно необходимо иметь FWC</w:t>
            </w:r>
            <w:r w:rsidR="00C20136" w:rsidRPr="008142D3">
              <w:rPr>
                <w:rFonts w:ascii="Arial" w:hAnsi="Arial" w:cs="Arial"/>
                <w:sz w:val="14"/>
                <w:szCs w:val="14"/>
                <w:lang w:val="ru"/>
              </w:rPr>
              <w:t>.</w:t>
            </w:r>
          </w:p>
          <w:p w14:paraId="041FD3CB" w14:textId="585FB7B1" w:rsidR="00931E27" w:rsidRPr="008142D3" w:rsidRDefault="00931E27" w:rsidP="009210D3">
            <w:pPr>
              <w:pStyle w:val="ListParagraph"/>
              <w:numPr>
                <w:ilvl w:val="0"/>
                <w:numId w:val="10"/>
              </w:numPr>
              <w:spacing w:before="20" w:line="269" w:lineRule="auto"/>
              <w:ind w:left="308" w:hanging="279"/>
              <w:contextualSpacing w:val="0"/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 xml:space="preserve">Свяжитесь с </w:t>
            </w:r>
            <w:hyperlink r:id="rId20" w:history="1">
              <w:r w:rsidRPr="008142D3">
                <w:rPr>
                  <w:rStyle w:val="Hyperlink"/>
                  <w:rFonts w:ascii="Arial" w:hAnsi="Arial" w:cs="Arial"/>
                  <w:sz w:val="14"/>
                  <w:szCs w:val="14"/>
                  <w:lang w:val="ru"/>
                </w:rPr>
                <w:t>местным департаментом здравоохранения</w:t>
              </w:r>
            </w:hyperlink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, чтобы проверить, имеете ли вы право на продление срока действия своей карты на 5 лет</w:t>
            </w:r>
            <w:r w:rsidR="00C20136" w:rsidRPr="008142D3">
              <w:rPr>
                <w:rFonts w:ascii="Arial" w:hAnsi="Arial" w:cs="Arial"/>
                <w:sz w:val="14"/>
                <w:szCs w:val="14"/>
                <w:lang w:val="ru"/>
              </w:rPr>
              <w:t>.</w:t>
            </w:r>
          </w:p>
        </w:tc>
        <w:tc>
          <w:tcPr>
            <w:tcW w:w="3364" w:type="dxa"/>
            <w:tcBorders>
              <w:top w:val="single" w:sz="12" w:space="0" w:color="auto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BCD8155" w14:textId="0212B5B8" w:rsidR="002120E7" w:rsidRPr="008142D3" w:rsidRDefault="009F3B40" w:rsidP="00701FE8">
            <w:pPr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Руководство по использованию Food Worker Card: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br/>
            </w:r>
            <w:hyperlink r:id="rId21" w:history="1">
              <w:r w:rsidRPr="008142D3">
                <w:rPr>
                  <w:rStyle w:val="Hyperlink"/>
                  <w:rFonts w:ascii="Arial" w:hAnsi="Arial" w:cs="Arial"/>
                  <w:sz w:val="14"/>
                  <w:szCs w:val="14"/>
                  <w:lang w:val="ru"/>
                </w:rPr>
                <w:t>www.foodworkercard.wa.gov/fwcmanual</w:t>
              </w:r>
            </w:hyperlink>
          </w:p>
        </w:tc>
      </w:tr>
      <w:tr w:rsidR="00210A05" w:rsidRPr="008142D3" w14:paraId="2DD29219" w14:textId="77777777" w:rsidTr="00383F8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38B9B53" w14:textId="7ED9E43D" w:rsidR="00EF264F" w:rsidRPr="008142D3" w:rsidRDefault="00FC01C0" w:rsidP="00EF264F">
            <w:pPr>
              <w:jc w:val="center"/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</w:pPr>
            <w:r w:rsidRPr="008142D3">
              <w:rPr>
                <w:rFonts w:ascii="Arial" w:hAnsi="Arial" w:cs="Arial"/>
                <w:b/>
                <w:bCs/>
                <w:color w:val="FFFFFF"/>
                <w:sz w:val="16"/>
                <w:szCs w:val="16"/>
                <w:lang w:val="ru"/>
              </w:rPr>
              <w:t>Раздел 3. Исключения относительно наличия FWC</w:t>
            </w:r>
          </w:p>
        </w:tc>
      </w:tr>
      <w:tr w:rsidR="006A3160" w:rsidRPr="008142D3" w14:paraId="5A55089D" w14:textId="77777777" w:rsidTr="00383F8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3F1D1901" w14:textId="11F6BD6D" w:rsidR="006A3160" w:rsidRPr="008142D3" w:rsidRDefault="006F75DF" w:rsidP="006F75DF">
            <w:pPr>
              <w:rPr>
                <w:rFonts w:ascii="Arial" w:hAnsi="Arial" w:cs="Arial"/>
                <w:sz w:val="16"/>
                <w:szCs w:val="16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Некоторым работникам заведений общественного питания необязательно иметь FWC. Для получения дополнительной информации свяжитесь с местным департаментом здравоохранения.</w:t>
            </w:r>
          </w:p>
        </w:tc>
      </w:tr>
      <w:tr w:rsidR="00DC0A34" w:rsidRPr="008142D3" w14:paraId="326D2192" w14:textId="77777777" w:rsidTr="00383F8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1392"/>
          <w:jc w:val="center"/>
        </w:trPr>
        <w:tc>
          <w:tcPr>
            <w:tcW w:w="11571" w:type="dxa"/>
            <w:gridSpan w:val="6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6B3E09" w14:textId="0627EA7C" w:rsidR="00DC0A34" w:rsidRPr="008142D3" w:rsidRDefault="00DC0A34" w:rsidP="00524143">
            <w:pPr>
              <w:spacing w:after="80" w:line="264" w:lineRule="auto"/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Тип учреждения и условия для исключения</w:t>
            </w:r>
          </w:p>
          <w:p w14:paraId="1A37C566" w14:textId="05622208" w:rsidR="00DC0A34" w:rsidRPr="008142D3" w:rsidRDefault="00DC0A34" w:rsidP="00EC574D">
            <w:pPr>
              <w:pStyle w:val="ListParagraph"/>
              <w:numPr>
                <w:ilvl w:val="0"/>
                <w:numId w:val="11"/>
              </w:numPr>
              <w:spacing w:line="312" w:lineRule="auto"/>
              <w:ind w:left="332" w:hanging="274"/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Учащиеся школ K-12 (государственных или частных), выполняющие подсобные работы.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 xml:space="preserve"> При периодической помощи в простой контролируемой обработке продуктов питания</w:t>
            </w:r>
            <w:r w:rsidR="00C20136" w:rsidRPr="008142D3">
              <w:rPr>
                <w:rFonts w:ascii="Arial" w:hAnsi="Arial" w:cs="Arial"/>
                <w:sz w:val="14"/>
                <w:szCs w:val="14"/>
                <w:lang w:val="ru"/>
              </w:rPr>
              <w:t>.</w:t>
            </w:r>
          </w:p>
          <w:p w14:paraId="689CA3A2" w14:textId="20C0427B" w:rsidR="00DC0A34" w:rsidRPr="008142D3" w:rsidRDefault="00DC0A34" w:rsidP="00EC574D">
            <w:pPr>
              <w:pStyle w:val="ListParagraph"/>
              <w:numPr>
                <w:ilvl w:val="0"/>
                <w:numId w:val="11"/>
              </w:numPr>
              <w:spacing w:line="312" w:lineRule="auto"/>
              <w:ind w:left="332" w:hanging="274"/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Временные заведения общественного питания.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 xml:space="preserve"> Наличие FWC требуется только от ответственного лица</w:t>
            </w:r>
            <w:r w:rsidR="00C20136" w:rsidRPr="008142D3">
              <w:rPr>
                <w:rFonts w:ascii="Arial" w:hAnsi="Arial" w:cs="Arial"/>
                <w:sz w:val="14"/>
                <w:szCs w:val="14"/>
                <w:lang w:val="ru"/>
              </w:rPr>
              <w:t>.</w:t>
            </w:r>
          </w:p>
          <w:p w14:paraId="176FADD9" w14:textId="0AC33DA8" w:rsidR="00DC0A34" w:rsidRPr="008142D3" w:rsidRDefault="00DC0A34" w:rsidP="00EC574D">
            <w:pPr>
              <w:pStyle w:val="ListParagraph"/>
              <w:numPr>
                <w:ilvl w:val="0"/>
                <w:numId w:val="11"/>
              </w:numPr>
              <w:spacing w:line="312" w:lineRule="auto"/>
              <w:ind w:left="332" w:hanging="274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 w:cs="Arial"/>
                <w:b/>
                <w:bCs/>
                <w:sz w:val="14"/>
                <w:szCs w:val="14"/>
                <w:lang w:val="ru"/>
              </w:rPr>
              <w:t>Работники семейных домов престарелых.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 xml:space="preserve"> При соответствии критериям для исключения после прохождения ежегодного обучения согласно WAC 388-112A</w:t>
            </w:r>
            <w:r w:rsidR="00C20136" w:rsidRPr="008142D3">
              <w:rPr>
                <w:rFonts w:ascii="Arial" w:hAnsi="Arial" w:cs="Arial"/>
                <w:sz w:val="14"/>
                <w:szCs w:val="14"/>
                <w:lang w:val="ru"/>
              </w:rPr>
              <w:t>.</w:t>
            </w:r>
          </w:p>
        </w:tc>
      </w:tr>
      <w:tr w:rsidR="00C53470" w:rsidRPr="008142D3" w14:paraId="5DDF8C94" w14:textId="77777777" w:rsidTr="003A2A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C7CB18" w:rsidR="00C53470" w:rsidRPr="008142D3" w:rsidRDefault="00072BE2" w:rsidP="00C53470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</w:rPr>
            </w:pPr>
            <w:r w:rsidRPr="008142D3">
              <w:rPr>
                <w:rFonts w:ascii="Arial" w:hAnsi="Arial" w:cs="Arial"/>
                <w:b/>
                <w:bCs/>
                <w:color w:val="FFFFFF"/>
                <w:sz w:val="16"/>
                <w:szCs w:val="16"/>
                <w:lang w:val="ru"/>
              </w:rPr>
              <w:t>Раздел 4.</w:t>
            </w:r>
            <w:r w:rsidRPr="008142D3">
              <w:rPr>
                <w:rFonts w:ascii="Arial" w:hAnsi="Arial" w:cs="Arial"/>
                <w:b/>
                <w:bCs/>
                <w:smallCaps/>
                <w:color w:val="FFFFFF"/>
                <w:sz w:val="16"/>
                <w:szCs w:val="16"/>
                <w:lang w:val="ru"/>
              </w:rPr>
              <w:t xml:space="preserve"> </w:t>
            </w:r>
            <w:r w:rsidRPr="008142D3">
              <w:rPr>
                <w:rFonts w:ascii="Arial" w:hAnsi="Arial" w:cs="Arial"/>
                <w:b/>
                <w:bCs/>
                <w:color w:val="FFFFFF"/>
                <w:sz w:val="16"/>
                <w:szCs w:val="16"/>
                <w:lang w:val="ru"/>
              </w:rPr>
              <w:t>Список задач при обучении работников</w:t>
            </w:r>
          </w:p>
        </w:tc>
      </w:tr>
      <w:tr w:rsidR="00C53470" w:rsidRPr="00AC6B03" w14:paraId="5DDF8C98" w14:textId="77777777" w:rsidTr="003A2A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66446120" w:rsidR="00C53470" w:rsidRPr="000F79D3" w:rsidRDefault="00C26CAF" w:rsidP="007D7646">
            <w:pPr>
              <w:tabs>
                <w:tab w:val="left" w:pos="0"/>
              </w:tabs>
              <w:spacing w:line="271" w:lineRule="auto"/>
              <w:rPr>
                <w:rFonts w:ascii="Arial" w:hAnsi="Arial" w:cs="Arial"/>
                <w:sz w:val="14"/>
                <w:szCs w:val="14"/>
                <w:lang w:val="ru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 xml:space="preserve">Рассмотрите с работником заведения общественного питания перечисленные ниже основные причины болезней пищевого происхождения, прежде чем он начнет взаимодействовать с пищевыми продуктами. 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br/>
              <w:t>Скорректируйте темы обучения, приспособив их к конкретным процессам, используемым в заведении.</w:t>
            </w:r>
          </w:p>
        </w:tc>
      </w:tr>
      <w:tr w:rsidR="00E70D39" w:rsidRPr="00AC6B03" w14:paraId="5E667616" w14:textId="77777777" w:rsidTr="00AD0E81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4462"/>
          <w:jc w:val="center"/>
        </w:trPr>
        <w:tc>
          <w:tcPr>
            <w:tcW w:w="6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852BA47" w14:textId="77777777" w:rsidR="00E70D39" w:rsidRPr="008142D3" w:rsidRDefault="00E70D39" w:rsidP="003A2A0F">
            <w:pPr>
              <w:spacing w:before="60"/>
              <w:jc w:val="center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sz w:val="14"/>
                <w:szCs w:val="14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42D3">
              <w:rPr>
                <w:sz w:val="14"/>
                <w:szCs w:val="14"/>
                <w:lang w:val="ru"/>
              </w:rPr>
              <w:instrText xml:space="preserve"> FORMCHECKBOX </w:instrText>
            </w:r>
            <w:r w:rsidR="00AC6B03">
              <w:rPr>
                <w:sz w:val="14"/>
                <w:szCs w:val="14"/>
                <w:lang w:val="ru"/>
              </w:rPr>
            </w:r>
            <w:r w:rsidR="00AC6B03">
              <w:rPr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sz w:val="14"/>
                <w:szCs w:val="14"/>
                <w:lang w:val="ru"/>
              </w:rPr>
              <w:fldChar w:fldCharType="end"/>
            </w:r>
          </w:p>
        </w:tc>
        <w:tc>
          <w:tcPr>
            <w:tcW w:w="1094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8C0E380" w14:textId="0FEA4B9C" w:rsidR="00E70D39" w:rsidRPr="008142D3" w:rsidRDefault="00E70D39" w:rsidP="00EC574D">
            <w:pPr>
              <w:spacing w:before="60" w:after="40"/>
              <w:rPr>
                <w:rFonts w:ascii="Arial" w:hAnsi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Здоровье работника</w:t>
            </w:r>
          </w:p>
          <w:p w14:paraId="08F86B00" w14:textId="0FE57405" w:rsidR="0083106C" w:rsidRPr="008142D3" w:rsidRDefault="0061550E" w:rsidP="00AD0E81">
            <w:pPr>
              <w:pStyle w:val="ListParagraph"/>
              <w:numPr>
                <w:ilvl w:val="0"/>
                <w:numId w:val="1"/>
              </w:numPr>
              <w:spacing w:before="60" w:line="264" w:lineRule="auto"/>
              <w:ind w:left="374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 xml:space="preserve">Объясните, о каких симптомах и заболеваниях необходимо </w:t>
            </w:r>
            <w:r w:rsidRPr="008142D3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 xml:space="preserve">сообщить </w:t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t>ответственному лицу.</w:t>
            </w:r>
          </w:p>
          <w:p w14:paraId="284D775F" w14:textId="5FD32C9A" w:rsidR="005676AA" w:rsidRPr="008142D3" w:rsidRDefault="0016187C" w:rsidP="00AD0E81">
            <w:pPr>
              <w:pStyle w:val="ListParagraph"/>
              <w:numPr>
                <w:ilvl w:val="0"/>
                <w:numId w:val="2"/>
              </w:numPr>
              <w:spacing w:line="264" w:lineRule="auto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Симптомы: диарея, рвота, боль в горле при повышенной температуре, желтуха или воспаление ран.</w:t>
            </w:r>
          </w:p>
          <w:p w14:paraId="6D321F48" w14:textId="73237135" w:rsidR="0069454E" w:rsidRPr="008142D3" w:rsidRDefault="0069454E" w:rsidP="00AD0E81">
            <w:pPr>
              <w:pStyle w:val="ListParagraph"/>
              <w:numPr>
                <w:ilvl w:val="0"/>
                <w:numId w:val="2"/>
              </w:numPr>
              <w:spacing w:line="264" w:lineRule="auto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 xml:space="preserve">Диагностированное заболевание: </w:t>
            </w:r>
            <w:r w:rsidRPr="008142D3">
              <w:rPr>
                <w:rFonts w:ascii="Arial" w:hAnsi="Arial"/>
                <w:i/>
                <w:iCs/>
                <w:sz w:val="14"/>
                <w:szCs w:val="14"/>
                <w:lang w:val="ru"/>
              </w:rPr>
              <w:t xml:space="preserve">сальмонеллез, шигеллез, кишечная палочка </w:t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t>(STEC), гепатит A, норовирус.</w:t>
            </w:r>
          </w:p>
          <w:p w14:paraId="1DF511E2" w14:textId="063838D3" w:rsidR="00D51811" w:rsidRPr="008142D3" w:rsidRDefault="00D51811" w:rsidP="00AD0E81">
            <w:pPr>
              <w:pStyle w:val="ListParagraph"/>
              <w:numPr>
                <w:ilvl w:val="0"/>
                <w:numId w:val="2"/>
              </w:numPr>
              <w:spacing w:line="264" w:lineRule="auto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 xml:space="preserve">Воздействие: работники, которые подверглись заражению, </w:t>
            </w:r>
            <w:r w:rsidRPr="008142D3">
              <w:rPr>
                <w:rFonts w:ascii="Arial" w:hAnsi="Arial"/>
                <w:i/>
                <w:iCs/>
                <w:sz w:val="14"/>
                <w:szCs w:val="14"/>
                <w:lang w:val="ru"/>
              </w:rPr>
              <w:t xml:space="preserve">и </w:t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t>работают в заведении для людей с повышенной восприимчивостью (HSP).</w:t>
            </w:r>
          </w:p>
          <w:p w14:paraId="5FEDC3B4" w14:textId="1BA92CFE" w:rsidR="00AB3E47" w:rsidRPr="008142D3" w:rsidRDefault="00AB3E47" w:rsidP="00AD0E81">
            <w:pPr>
              <w:pStyle w:val="ListParagraph"/>
              <w:numPr>
                <w:ilvl w:val="0"/>
                <w:numId w:val="1"/>
              </w:numPr>
              <w:spacing w:before="60" w:line="264" w:lineRule="auto"/>
              <w:ind w:left="375" w:hanging="346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 xml:space="preserve">Объясните, в каких случаях работник заведения общественного питания должен быть </w:t>
            </w:r>
            <w:r w:rsidRPr="008142D3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отстранен</w:t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t xml:space="preserve"> от работы в нем.</w:t>
            </w:r>
          </w:p>
          <w:p w14:paraId="3F79C9C6" w14:textId="4ED7271A" w:rsidR="00AB3E47" w:rsidRPr="008142D3" w:rsidRDefault="00AB3E47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Диарея и рвота. Работнику заведения общественного питания следует возвращаться на работу не ранее, чем через 24 часа после исчезновения симптомов.</w:t>
            </w:r>
          </w:p>
          <w:p w14:paraId="3E3E94A9" w14:textId="4451036A" w:rsidR="00AB3E47" w:rsidRPr="008142D3" w:rsidRDefault="00AB3E47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Желтуха. Работник заведения общественного питания не может вернуться на работу до получения разрешения от департамента здравоохранения.</w:t>
            </w:r>
          </w:p>
          <w:p w14:paraId="01D9E82C" w14:textId="6A3EB83E" w:rsidR="00AB3E47" w:rsidRPr="008142D3" w:rsidRDefault="00AB3E47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Диагностированное заболевание пищевого происхождения. Работник заведения общественного питания не может вернуться на работу до получения разрешения от департамента здравоохранения.</w:t>
            </w:r>
          </w:p>
          <w:p w14:paraId="1FAC8C1F" w14:textId="3D12C7C4" w:rsidR="00AB3E47" w:rsidRPr="000F79D3" w:rsidRDefault="00AB3E47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  <w:sz w:val="14"/>
                <w:szCs w:val="14"/>
                <w:lang w:val="ru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Боль в горле и высокая температура (при условии работы в учреждениях для людей с повышенной восприимчивостью). Работнику заведения общественного питания следует вернуться на работу после исчезновения симптомов.</w:t>
            </w:r>
          </w:p>
          <w:p w14:paraId="39883437" w14:textId="37473776" w:rsidR="00AB3E47" w:rsidRPr="000F79D3" w:rsidRDefault="007328BF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  <w:sz w:val="14"/>
                <w:szCs w:val="14"/>
                <w:lang w:val="ru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редшествующее инфицирование брюшным тифом (</w:t>
            </w:r>
            <w:r w:rsidRPr="008142D3">
              <w:rPr>
                <w:rFonts w:ascii="Arial" w:hAnsi="Arial"/>
                <w:i/>
                <w:iCs/>
                <w:sz w:val="14"/>
                <w:szCs w:val="14"/>
                <w:lang w:val="ru"/>
              </w:rPr>
              <w:t>Salmonella</w:t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t xml:space="preserve"> Typhi) за последние 3 месяца.</w:t>
            </w:r>
          </w:p>
          <w:p w14:paraId="3948003E" w14:textId="77777777" w:rsidR="00AB3E47" w:rsidRPr="000F79D3" w:rsidRDefault="00AB3E47" w:rsidP="00AD0E81">
            <w:pPr>
              <w:pStyle w:val="ListParagraph"/>
              <w:numPr>
                <w:ilvl w:val="0"/>
                <w:numId w:val="1"/>
              </w:numPr>
              <w:spacing w:before="60" w:line="264" w:lineRule="auto"/>
              <w:ind w:left="375" w:hanging="346"/>
              <w:contextualSpacing w:val="0"/>
              <w:rPr>
                <w:rFonts w:ascii="Arial" w:hAnsi="Arial"/>
                <w:sz w:val="14"/>
                <w:szCs w:val="14"/>
                <w:lang w:val="ru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 xml:space="preserve">Объясните, в каких случаях работник заведения общественного питания должен быть </w:t>
            </w:r>
            <w:r w:rsidRPr="008142D3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отстранен</w:t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t xml:space="preserve"> от обращения с неупакованными пищевыми продуктами или чистой/неупакованной посудой.</w:t>
            </w:r>
          </w:p>
          <w:p w14:paraId="1A3E1155" w14:textId="73418A5D" w:rsidR="00AB3E47" w:rsidRPr="000F79D3" w:rsidRDefault="00AB3E47" w:rsidP="00AD0E81">
            <w:pPr>
              <w:pStyle w:val="ListParagraph"/>
              <w:numPr>
                <w:ilvl w:val="0"/>
                <w:numId w:val="4"/>
              </w:numPr>
              <w:spacing w:line="264" w:lineRule="auto"/>
              <w:rPr>
                <w:rFonts w:ascii="Arial" w:hAnsi="Arial"/>
                <w:sz w:val="14"/>
                <w:szCs w:val="14"/>
                <w:lang w:val="ru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Боль в горле и высокая температура. Работнику заведения общественного питания следует вернуться на работу на полный рабочий день после исчезновения симптомов.</w:t>
            </w:r>
          </w:p>
          <w:p w14:paraId="5A2BB64E" w14:textId="3A4DB09B" w:rsidR="00AB3E47" w:rsidRPr="000F79D3" w:rsidRDefault="00AB3E47" w:rsidP="00AD0E81">
            <w:pPr>
              <w:pStyle w:val="ListParagraph"/>
              <w:numPr>
                <w:ilvl w:val="0"/>
                <w:numId w:val="4"/>
              </w:numPr>
              <w:spacing w:line="264" w:lineRule="auto"/>
              <w:rPr>
                <w:rFonts w:ascii="Arial" w:hAnsi="Arial"/>
                <w:sz w:val="14"/>
                <w:szCs w:val="14"/>
                <w:lang w:val="ru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Воспаленная или гнойная рана на руке или запястье, которую нельзя прикрыть.</w:t>
            </w:r>
          </w:p>
          <w:p w14:paraId="586CBB9E" w14:textId="2BCB74A9" w:rsidR="00040159" w:rsidRPr="000F79D3" w:rsidRDefault="00AB3E47" w:rsidP="00AD0E81">
            <w:pPr>
              <w:pStyle w:val="ListParagraph"/>
              <w:numPr>
                <w:ilvl w:val="0"/>
                <w:numId w:val="4"/>
              </w:numPr>
              <w:spacing w:line="264" w:lineRule="auto"/>
              <w:contextualSpacing w:val="0"/>
              <w:rPr>
                <w:rFonts w:ascii="Arial" w:hAnsi="Arial"/>
                <w:b/>
                <w:bCs/>
                <w:sz w:val="14"/>
                <w:szCs w:val="14"/>
                <w:lang w:val="ru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Хроническое чихание, кашель или насморк.</w:t>
            </w:r>
          </w:p>
        </w:tc>
      </w:tr>
    </w:tbl>
    <w:p w14:paraId="337993A8" w14:textId="630D5004" w:rsidR="0039334D" w:rsidRPr="000F79D3" w:rsidRDefault="002451B0">
      <w:pPr>
        <w:rPr>
          <w:sz w:val="14"/>
          <w:szCs w:val="14"/>
          <w:lang w:val="ru"/>
        </w:rPr>
        <w:sectPr w:rsidR="0039334D" w:rsidRPr="000F79D3" w:rsidSect="00443CC8">
          <w:footerReference w:type="default" r:id="rId22"/>
          <w:footerReference w:type="first" r:id="rId23"/>
          <w:pgSz w:w="12240" w:h="15840"/>
          <w:pgMar w:top="1008" w:right="1440" w:bottom="720" w:left="1440" w:header="720" w:footer="432" w:gutter="0"/>
          <w:cols w:space="720"/>
          <w:docGrid w:linePitch="272"/>
        </w:sectPr>
      </w:pPr>
      <w:r w:rsidRPr="008142D3">
        <w:rPr>
          <w:noProof/>
          <w:sz w:val="14"/>
          <w:szCs w:val="14"/>
          <w:lang w:val="ru"/>
        </w:rPr>
        <mc:AlternateContent>
          <mc:Choice Requires="wps">
            <w:drawing>
              <wp:anchor distT="0" distB="0" distL="114300" distR="114300" simplePos="0" relativeHeight="251659272" behindDoc="0" locked="0" layoutInCell="1" allowOverlap="1" wp14:anchorId="10C3A610" wp14:editId="10C0C319">
                <wp:simplePos x="0" y="0"/>
                <wp:positionH relativeFrom="column">
                  <wp:posOffset>-742950</wp:posOffset>
                </wp:positionH>
                <wp:positionV relativeFrom="paragraph">
                  <wp:posOffset>311785</wp:posOffset>
                </wp:positionV>
                <wp:extent cx="2619375" cy="27432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9375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B3C227" w14:textId="38FC56CE" w:rsidR="002451B0" w:rsidRPr="000F79D3" w:rsidRDefault="002451B0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AR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ru"/>
                              </w:rPr>
                              <w:t>DOH 333-309 January 2023</w:t>
                            </w:r>
                            <w:r w:rsidR="000F79D3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AR"/>
                              </w:rPr>
                              <w:t xml:space="preserve"> </w:t>
                            </w:r>
                            <w:proofErr w:type="spellStart"/>
                            <w:r w:rsidR="000F79D3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s-AR"/>
                              </w:rPr>
                              <w:t>Russi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C3A61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-58.5pt;margin-top:24.55pt;width:206.25pt;height:21.6pt;z-index:251659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" filled="f" stroked="f" strokeweight=".5pt">
                <v:textbox>
                  <w:txbxContent>
                    <w:p w14:paraId="1DB3C227" w14:textId="38FC56CE" w:rsidR="002451B0" w:rsidRPr="000F79D3" w:rsidRDefault="002451B0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s-AR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ru"/>
                        </w:rPr>
                        <w:t>DOH 333-309 January 2023</w:t>
                      </w:r>
                      <w:r w:rsidR="000F79D3">
                        <w:rPr>
                          <w:rFonts w:ascii="Arial" w:hAnsi="Arial" w:cs="Arial"/>
                          <w:sz w:val="16"/>
                          <w:szCs w:val="16"/>
                          <w:lang w:val="es-AR"/>
                        </w:rPr>
                        <w:t xml:space="preserve"> </w:t>
                      </w:r>
                      <w:proofErr w:type="spellStart"/>
                      <w:r w:rsidR="000F79D3">
                        <w:rPr>
                          <w:rFonts w:ascii="Arial" w:hAnsi="Arial" w:cs="Arial"/>
                          <w:sz w:val="16"/>
                          <w:szCs w:val="16"/>
                          <w:lang w:val="es-AR"/>
                        </w:rPr>
                        <w:t>Russi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40F9352B" w14:textId="4734FB5F" w:rsidR="0039334D" w:rsidRPr="000F79D3" w:rsidRDefault="0039334D">
      <w:pPr>
        <w:rPr>
          <w:sz w:val="2"/>
          <w:szCs w:val="2"/>
          <w:lang w:val="ru"/>
        </w:rPr>
      </w:pPr>
    </w:p>
    <w:tbl>
      <w:tblPr>
        <w:tblW w:w="1157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4810"/>
        <w:gridCol w:w="6132"/>
      </w:tblGrid>
      <w:tr w:rsidR="00196129" w:rsidRPr="008142D3" w14:paraId="2C5C1C5A" w14:textId="77777777" w:rsidTr="00C111F7">
        <w:trPr>
          <w:trHeight w:val="304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C03456A" w14:textId="662C6586" w:rsidR="00196129" w:rsidRPr="008142D3" w:rsidRDefault="00615A7C" w:rsidP="00615A7C">
            <w:pPr>
              <w:spacing w:before="60"/>
              <w:jc w:val="center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sz w:val="14"/>
                <w:szCs w:val="14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42D3">
              <w:rPr>
                <w:sz w:val="14"/>
                <w:szCs w:val="14"/>
                <w:lang w:val="ru"/>
              </w:rPr>
              <w:instrText xml:space="preserve"> FORMCHECKBOX </w:instrText>
            </w:r>
            <w:r w:rsidR="00AC6B03">
              <w:rPr>
                <w:sz w:val="14"/>
                <w:szCs w:val="14"/>
                <w:lang w:val="ru"/>
              </w:rPr>
            </w:r>
            <w:r w:rsidR="00AC6B03">
              <w:rPr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sz w:val="14"/>
                <w:szCs w:val="14"/>
                <w:lang w:val="ru"/>
              </w:rPr>
              <w:fldChar w:fldCharType="end"/>
            </w:r>
          </w:p>
        </w:tc>
        <w:tc>
          <w:tcPr>
            <w:tcW w:w="109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0E408426" w14:textId="650E6DB9" w:rsidR="00196129" w:rsidRPr="008142D3" w:rsidRDefault="00196129" w:rsidP="003A2A0F">
            <w:pPr>
              <w:spacing w:before="60" w:after="40"/>
              <w:rPr>
                <w:rFonts w:ascii="Arial" w:hAnsi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Гигиена работников</w:t>
            </w:r>
          </w:p>
          <w:p w14:paraId="5C1A6053" w14:textId="77777777" w:rsidR="00196129" w:rsidRPr="008142D3" w:rsidRDefault="00196129" w:rsidP="009210D3">
            <w:pPr>
              <w:pStyle w:val="ListParagraph"/>
              <w:numPr>
                <w:ilvl w:val="0"/>
                <w:numId w:val="1"/>
              </w:numPr>
              <w:spacing w:before="40" w:line="264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родемонстрируйте правильную процедуру мытья рук с использованием мыла, теплой воды и одноразовых полотенец.</w:t>
            </w:r>
          </w:p>
          <w:p w14:paraId="7AEE24AB" w14:textId="77777777" w:rsidR="00196129" w:rsidRPr="008142D3" w:rsidRDefault="00196129" w:rsidP="009210D3">
            <w:pPr>
              <w:pStyle w:val="ListParagraph"/>
              <w:numPr>
                <w:ilvl w:val="0"/>
                <w:numId w:val="5"/>
              </w:numPr>
              <w:spacing w:line="264" w:lineRule="auto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окажите все раковины, предназначенные для мытья рук.</w:t>
            </w:r>
          </w:p>
          <w:p w14:paraId="1D01B021" w14:textId="3A44B31F" w:rsidR="00196129" w:rsidRPr="008142D3" w:rsidRDefault="00196129" w:rsidP="009210D3">
            <w:pPr>
              <w:pStyle w:val="ListParagraph"/>
              <w:numPr>
                <w:ilvl w:val="0"/>
                <w:numId w:val="1"/>
              </w:numPr>
              <w:spacing w:before="80" w:line="264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Объясните, когда следует мыть руки, например в приведенных ниже случаях.</w:t>
            </w:r>
          </w:p>
          <w:p w14:paraId="64CEAD24" w14:textId="77777777" w:rsidR="00196129" w:rsidRPr="008142D3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Непосредственно перед началом приготовления пищи.</w:t>
            </w:r>
          </w:p>
          <w:p w14:paraId="67D51F09" w14:textId="264E3114" w:rsidR="00196129" w:rsidRPr="008142D3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режде чем надеть перчатки для работы с готовой к употреблению пищей.</w:t>
            </w:r>
          </w:p>
          <w:p w14:paraId="761477C1" w14:textId="77777777" w:rsidR="00196129" w:rsidRPr="008142D3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осле похода в туалет.</w:t>
            </w:r>
          </w:p>
          <w:p w14:paraId="0A431F01" w14:textId="77777777" w:rsidR="00196129" w:rsidRPr="008142D3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осле обработки сырых продуктов животного происхождения, таких как мясо, птица, рыба и яйца.</w:t>
            </w:r>
          </w:p>
          <w:p w14:paraId="4C090E74" w14:textId="3564C52C" w:rsidR="00196129" w:rsidRPr="008142D3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осле прикосновения к волосам или лицу.</w:t>
            </w:r>
          </w:p>
          <w:p w14:paraId="127C4E9C" w14:textId="77777777" w:rsidR="00196129" w:rsidRPr="008142D3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осле кашля, высмаркивания, принятия пищи, питья или курения.</w:t>
            </w:r>
          </w:p>
          <w:p w14:paraId="45E081AD" w14:textId="49AC2B64" w:rsidR="00196129" w:rsidRPr="008142D3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осле обращения с мусором, грязной посудой или других действий, которые могут испачкать руки или перчатки.</w:t>
            </w:r>
          </w:p>
          <w:p w14:paraId="45D33948" w14:textId="0D75B3BE" w:rsidR="00196129" w:rsidRPr="008142D3" w:rsidRDefault="00196129" w:rsidP="009210D3">
            <w:pPr>
              <w:pStyle w:val="ListParagraph"/>
              <w:numPr>
                <w:ilvl w:val="0"/>
                <w:numId w:val="1"/>
              </w:numPr>
              <w:spacing w:before="80" w:line="264" w:lineRule="auto"/>
              <w:ind w:left="374" w:hanging="288"/>
              <w:contextualSpacing w:val="0"/>
              <w:rPr>
                <w:rFonts w:ascii="Arial" w:eastAsia="Arial" w:hAnsi="Arial" w:cs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родемонстрируйте правильное использование перчаток и посуды для предотвращения прикосновений к готовой к употреблению пище.</w:t>
            </w:r>
          </w:p>
          <w:p w14:paraId="148AD00C" w14:textId="4647A6B5" w:rsidR="00196129" w:rsidRPr="008142D3" w:rsidRDefault="00196129" w:rsidP="009210D3">
            <w:pPr>
              <w:pStyle w:val="ListParagraph"/>
              <w:numPr>
                <w:ilvl w:val="0"/>
                <w:numId w:val="1"/>
              </w:numPr>
              <w:spacing w:before="80" w:line="264" w:lineRule="auto"/>
              <w:ind w:left="374" w:hanging="288"/>
              <w:contextualSpacing w:val="0"/>
              <w:rPr>
                <w:rFonts w:ascii="Arial" w:eastAsia="Arial" w:hAnsi="Arial" w:cs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окажите или опишите виды готовых блюд в заведении общественного питания.</w:t>
            </w:r>
          </w:p>
        </w:tc>
      </w:tr>
      <w:tr w:rsidR="00E70D39" w:rsidRPr="008142D3" w14:paraId="04355991" w14:textId="77777777" w:rsidTr="00C111F7">
        <w:trPr>
          <w:trHeight w:val="106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BCD1418" w14:textId="1B802372" w:rsidR="00E70D39" w:rsidRPr="008142D3" w:rsidRDefault="00E70D39" w:rsidP="003A2A0F">
            <w:pPr>
              <w:spacing w:before="60"/>
              <w:jc w:val="center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instrText xml:space="preserve"> FORMCHECKBOX </w:instrText>
            </w:r>
            <w:r w:rsidR="00AC6B03">
              <w:rPr>
                <w:rFonts w:ascii="Arial" w:hAnsi="Arial"/>
                <w:sz w:val="14"/>
                <w:szCs w:val="14"/>
                <w:lang w:val="ru"/>
              </w:rPr>
            </w:r>
            <w:r w:rsidR="00AC6B03">
              <w:rPr>
                <w:rFonts w:ascii="Arial" w:hAnsi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58897FD" w14:textId="46A144A9" w:rsidR="00E70D39" w:rsidRPr="008142D3" w:rsidRDefault="00F00D64" w:rsidP="00D2361F">
            <w:pPr>
              <w:spacing w:before="60" w:after="40"/>
              <w:rPr>
                <w:rFonts w:ascii="Arial" w:hAnsi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Безопасная температура пищевых продуктов</w:t>
            </w:r>
          </w:p>
          <w:p w14:paraId="53363825" w14:textId="0A4B663F" w:rsidR="008C261C" w:rsidRPr="008142D3" w:rsidRDefault="00955016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родемонстрируйте правильное использование градусника.</w:t>
            </w:r>
          </w:p>
          <w:p w14:paraId="59EC98EE" w14:textId="1F29CCBF" w:rsidR="00340948" w:rsidRPr="008142D3" w:rsidRDefault="00797600" w:rsidP="009210D3">
            <w:pPr>
              <w:pStyle w:val="ListParagraph"/>
              <w:numPr>
                <w:ilvl w:val="0"/>
                <w:numId w:val="1"/>
              </w:numPr>
              <w:spacing w:before="40" w:line="269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Объясните, каких показателей температуры стоит придерживаться.</w:t>
            </w:r>
          </w:p>
          <w:p w14:paraId="0DAC8E25" w14:textId="3A1E9BD1" w:rsidR="004C7554" w:rsidRPr="008142D3" w:rsidRDefault="00E67B2B" w:rsidP="009210D3">
            <w:pPr>
              <w:pStyle w:val="ListParagraph"/>
              <w:numPr>
                <w:ilvl w:val="0"/>
                <w:numId w:val="7"/>
              </w:numPr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оддержание необходимой температуры в охлажденном состоянии: 41 °F (5 °C) или ниже.</w:t>
            </w:r>
          </w:p>
          <w:p w14:paraId="6FD6E3D3" w14:textId="437FAA6A" w:rsidR="004C7554" w:rsidRPr="008142D3" w:rsidRDefault="00E67B2B" w:rsidP="009210D3">
            <w:pPr>
              <w:pStyle w:val="ListParagraph"/>
              <w:numPr>
                <w:ilvl w:val="0"/>
                <w:numId w:val="7"/>
              </w:numPr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оддержание необходимой температуры в разогретом состоянии: 135 °F (57 °C) или выше.</w:t>
            </w:r>
          </w:p>
          <w:p w14:paraId="681854AB" w14:textId="2D6C641B" w:rsidR="004962E3" w:rsidRPr="008142D3" w:rsidRDefault="000F24D2" w:rsidP="009210D3">
            <w:pPr>
              <w:pStyle w:val="ListParagraph"/>
              <w:numPr>
                <w:ilvl w:val="0"/>
                <w:numId w:val="1"/>
              </w:numPr>
              <w:spacing w:before="80" w:line="269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Объясните, какой температуры должны быть соответствующие блюда из меню при полной готовности.</w:t>
            </w:r>
          </w:p>
          <w:p w14:paraId="0060BC2A" w14:textId="746A7549" w:rsidR="002C5260" w:rsidRPr="008142D3" w:rsidRDefault="001813CA" w:rsidP="009210D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135 °F (57 °C): разогретые продукты в промышленной упаковке (хот-доги, консервы) для поддержания в разогретом состоянии.</w:t>
            </w:r>
          </w:p>
          <w:p w14:paraId="63402841" w14:textId="6CAFF9CF" w:rsidR="00AF2C32" w:rsidRPr="008142D3" w:rsidRDefault="00AF2C32" w:rsidP="009210D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145 °F (63 °C): яйца для немедленной подачи, морепродукты, говядина, свинина.</w:t>
            </w:r>
          </w:p>
          <w:p w14:paraId="3F24EB51" w14:textId="32ACB4CE" w:rsidR="00AF2C32" w:rsidRPr="008142D3" w:rsidRDefault="00AF2C32" w:rsidP="009210D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158 °F (70 °C): гамбургеры, сосиски, яйца для поддержания в разогретом состоянии.</w:t>
            </w:r>
          </w:p>
          <w:p w14:paraId="7CDC4E32" w14:textId="576B8B5B" w:rsidR="00AF2C32" w:rsidRPr="008142D3" w:rsidRDefault="00AF2C32" w:rsidP="00417CA3">
            <w:pPr>
              <w:pStyle w:val="ListParagraph"/>
              <w:numPr>
                <w:ilvl w:val="0"/>
                <w:numId w:val="8"/>
              </w:numPr>
              <w:tabs>
                <w:tab w:val="left" w:pos="1374"/>
              </w:tabs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165 °F (74 °C): птица (курица, индейка, утка), запеканки, продукты животного происхождения, приготовленные в микроволновой печи, разогретые остатки пищи для поддержания в разогретом состоянии.</w:t>
            </w:r>
          </w:p>
          <w:p w14:paraId="2F6135EA" w14:textId="77777777" w:rsidR="00133BDB" w:rsidRPr="008142D3" w:rsidRDefault="00133BDB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Объясните систему маркировки дат, используемую в заведении.</w:t>
            </w:r>
          </w:p>
          <w:p w14:paraId="05F93274" w14:textId="7988251A" w:rsidR="00B24E3F" w:rsidRPr="008142D3" w:rsidRDefault="008141F2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родемонстрируйте правильное выполнение процедуры размораживания продуктов, используемой в заведении.</w:t>
            </w:r>
          </w:p>
          <w:p w14:paraId="376DA3E5" w14:textId="29A6F679" w:rsidR="001E1A9F" w:rsidRPr="008142D3" w:rsidRDefault="00EA5826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родемонстрируйте правильное выполнение процедуры заморозки продуктов, используемой в заведении.</w:t>
            </w:r>
          </w:p>
        </w:tc>
      </w:tr>
      <w:tr w:rsidR="00E70D39" w:rsidRPr="008142D3" w14:paraId="4FF23850" w14:textId="77777777" w:rsidTr="00C111F7">
        <w:tblPrEx>
          <w:tblLook w:val="04A0" w:firstRow="1" w:lastRow="0" w:firstColumn="1" w:lastColumn="0" w:noHBand="0" w:noVBand="1"/>
        </w:tblPrEx>
        <w:trPr>
          <w:trHeight w:val="133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DB9CD32" w14:textId="77777777" w:rsidR="00E70D39" w:rsidRPr="008142D3" w:rsidRDefault="00E70D39" w:rsidP="003A2A0F">
            <w:pPr>
              <w:spacing w:before="60"/>
              <w:jc w:val="center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instrText xml:space="preserve"> FORMCHECKBOX </w:instrText>
            </w:r>
            <w:r w:rsidR="00AC6B03">
              <w:rPr>
                <w:rFonts w:ascii="Arial" w:hAnsi="Arial"/>
                <w:sz w:val="14"/>
                <w:szCs w:val="14"/>
                <w:lang w:val="ru"/>
              </w:rPr>
            </w:r>
            <w:r w:rsidR="00AC6B03">
              <w:rPr>
                <w:rFonts w:ascii="Arial" w:hAnsi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C01AF83" w14:textId="4A22C6BC" w:rsidR="00E70D39" w:rsidRPr="008142D3" w:rsidRDefault="00E70D39" w:rsidP="00D2361F">
            <w:pPr>
              <w:spacing w:before="60" w:after="40"/>
              <w:rPr>
                <w:rFonts w:ascii="Arial" w:hAnsi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Предотвращение заражения</w:t>
            </w:r>
          </w:p>
          <w:p w14:paraId="1FAEDC43" w14:textId="5961A757" w:rsidR="00342B91" w:rsidRPr="008142D3" w:rsidRDefault="00CF21CD" w:rsidP="009210D3">
            <w:pPr>
              <w:pStyle w:val="ListParagraph"/>
              <w:numPr>
                <w:ilvl w:val="0"/>
                <w:numId w:val="1"/>
              </w:numPr>
              <w:spacing w:before="40" w:line="269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Обсудите и продемонстрируйте процедуры приготовления и хранения сырых продуктов животного происхождения.</w:t>
            </w:r>
          </w:p>
          <w:p w14:paraId="676AA167" w14:textId="3E6457CB" w:rsidR="00342B91" w:rsidRPr="008142D3" w:rsidRDefault="00342B91" w:rsidP="009210D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Раздельное хранение сырого мяса и готовых к употреблению продуктов.</w:t>
            </w:r>
          </w:p>
          <w:p w14:paraId="2F7ECB6F" w14:textId="7F2108C1" w:rsidR="0060490C" w:rsidRPr="008142D3" w:rsidRDefault="0060490C" w:rsidP="009210D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Очистка и дезинфекция оборудования, используемого с сырыми продуктами животного происхождения</w:t>
            </w:r>
            <w:r w:rsidR="00C20136" w:rsidRPr="008142D3">
              <w:rPr>
                <w:rFonts w:ascii="Arial" w:hAnsi="Arial"/>
                <w:sz w:val="14"/>
                <w:szCs w:val="14"/>
                <w:lang w:val="ru"/>
              </w:rPr>
              <w:t>.</w:t>
            </w:r>
          </w:p>
          <w:p w14:paraId="2A971234" w14:textId="3159D331" w:rsidR="00AA3F45" w:rsidRPr="008142D3" w:rsidRDefault="00AA3F45" w:rsidP="009210D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Хранение в соответствии с температурой приготовления</w:t>
            </w:r>
            <w:r w:rsidR="00C20136" w:rsidRPr="008142D3">
              <w:rPr>
                <w:rFonts w:ascii="Arial" w:hAnsi="Arial"/>
                <w:sz w:val="14"/>
                <w:szCs w:val="14"/>
                <w:lang w:val="ru"/>
              </w:rPr>
              <w:t>.</w:t>
            </w:r>
          </w:p>
          <w:p w14:paraId="1EB990BC" w14:textId="6964407E" w:rsidR="00EB5FEC" w:rsidRPr="008142D3" w:rsidRDefault="009B659B" w:rsidP="009210D3">
            <w:pPr>
              <w:pStyle w:val="ListParagraph"/>
              <w:numPr>
                <w:ilvl w:val="0"/>
                <w:numId w:val="1"/>
              </w:numPr>
              <w:spacing w:before="80" w:line="269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родемонстрируйте правильные методы мытья продуктов.</w:t>
            </w:r>
          </w:p>
        </w:tc>
      </w:tr>
      <w:tr w:rsidR="0033581D" w:rsidRPr="008142D3" w14:paraId="7521F0BC" w14:textId="77777777" w:rsidTr="00C111F7">
        <w:trPr>
          <w:trHeight w:val="1258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5082042" w14:textId="28A785E8" w:rsidR="0033581D" w:rsidRPr="008142D3" w:rsidRDefault="00E1301C" w:rsidP="003A2A0F">
            <w:pPr>
              <w:spacing w:before="60"/>
              <w:jc w:val="center"/>
              <w:rPr>
                <w:sz w:val="14"/>
                <w:szCs w:val="14"/>
              </w:rPr>
            </w:pPr>
            <w:r w:rsidRPr="008142D3">
              <w:rPr>
                <w:sz w:val="14"/>
                <w:szCs w:val="14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42D3">
              <w:rPr>
                <w:sz w:val="14"/>
                <w:szCs w:val="14"/>
                <w:lang w:val="ru"/>
              </w:rPr>
              <w:instrText xml:space="preserve"> FORMCHECKBOX </w:instrText>
            </w:r>
            <w:r w:rsidR="00AC6B03">
              <w:rPr>
                <w:sz w:val="14"/>
                <w:szCs w:val="14"/>
                <w:lang w:val="ru"/>
              </w:rPr>
            </w:r>
            <w:r w:rsidR="00AC6B03">
              <w:rPr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sz w:val="14"/>
                <w:szCs w:val="14"/>
                <w:lang w:val="ru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632B678" w14:textId="1A2735E3" w:rsidR="0033581D" w:rsidRPr="008142D3" w:rsidRDefault="00E1301C" w:rsidP="00D2361F">
            <w:pPr>
              <w:spacing w:before="60" w:after="40"/>
              <w:rPr>
                <w:rFonts w:ascii="Arial" w:hAnsi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Очистка и дезинфекция</w:t>
            </w:r>
          </w:p>
          <w:p w14:paraId="0D09E994" w14:textId="02B1D27B" w:rsidR="00344877" w:rsidRPr="008142D3" w:rsidRDefault="00344877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родемонстрируйте смешивание дезинфицирующего раствора и метод проверки его концентрации.</w:t>
            </w:r>
          </w:p>
          <w:p w14:paraId="6ECE5881" w14:textId="3A285469" w:rsidR="001D5593" w:rsidRPr="008142D3" w:rsidRDefault="00344877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Объясните, когда необходимо использовать дезинфицирующее средство для очистки поверхностей, контактирующих с пищевыми продуктами.</w:t>
            </w:r>
          </w:p>
          <w:p w14:paraId="33CA5B6B" w14:textId="0304C88E" w:rsidR="00CA0E93" w:rsidRPr="008142D3" w:rsidRDefault="00F33D08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родемонстрируйте правильный процесс мытья посуды.</w:t>
            </w:r>
          </w:p>
        </w:tc>
      </w:tr>
      <w:tr w:rsidR="00E70D39" w:rsidRPr="008142D3" w14:paraId="73A0468D" w14:textId="77777777" w:rsidTr="00C111F7">
        <w:tblPrEx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A6741DC" w14:textId="77777777" w:rsidR="00E70D39" w:rsidRPr="008142D3" w:rsidRDefault="00E70D39" w:rsidP="003A2A0F">
            <w:pPr>
              <w:spacing w:before="60"/>
              <w:jc w:val="center"/>
              <w:rPr>
                <w:sz w:val="14"/>
                <w:szCs w:val="14"/>
              </w:rPr>
            </w:pPr>
            <w:r w:rsidRPr="008142D3">
              <w:rPr>
                <w:sz w:val="14"/>
                <w:szCs w:val="14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8142D3">
              <w:rPr>
                <w:sz w:val="14"/>
                <w:szCs w:val="14"/>
                <w:lang w:val="ru"/>
              </w:rPr>
              <w:instrText xml:space="preserve"> FORMCHECKBOX </w:instrText>
            </w:r>
            <w:r w:rsidR="00AC6B03">
              <w:rPr>
                <w:sz w:val="14"/>
                <w:szCs w:val="14"/>
                <w:lang w:val="ru"/>
              </w:rPr>
            </w:r>
            <w:r w:rsidR="00AC6B03">
              <w:rPr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sz w:val="14"/>
                <w:szCs w:val="14"/>
                <w:lang w:val="ru"/>
              </w:rPr>
              <w:fldChar w:fldCharType="end"/>
            </w:r>
            <w:bookmarkEnd w:id="3"/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1562121" w14:textId="15FEFEEE" w:rsidR="00493CDA" w:rsidRPr="008142D3" w:rsidRDefault="00EC5E6F" w:rsidP="00E71AD7">
            <w:pPr>
              <w:spacing w:before="60" w:after="40"/>
              <w:rPr>
                <w:rFonts w:ascii="Arial" w:hAnsi="Arial"/>
                <w:b/>
                <w:bCs/>
                <w:sz w:val="14"/>
                <w:szCs w:val="14"/>
              </w:rPr>
            </w:pPr>
            <w:r w:rsidRPr="008142D3">
              <w:rPr>
                <w:rFonts w:ascii="Arial" w:hAnsi="Arial"/>
                <w:b/>
                <w:bCs/>
                <w:sz w:val="14"/>
                <w:szCs w:val="14"/>
                <w:lang w:val="ru"/>
              </w:rPr>
              <w:t>Вопросы безопасности пищевых продуктов, связанные с конкретными процессами или заведением</w:t>
            </w:r>
          </w:p>
          <w:p w14:paraId="5E6AB71C" w14:textId="4760E9F1" w:rsidR="002B03BD" w:rsidRPr="008142D3" w:rsidRDefault="00974B36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Процедура подачи жалоб или сообщения о травмах.</w:t>
            </w:r>
          </w:p>
          <w:p w14:paraId="1B63B99C" w14:textId="4263233B" w:rsidR="00133BDB" w:rsidRPr="008142D3" w:rsidRDefault="00894E47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Набор материалов в рамках плана очистки поверхности после диареи и рвоты.</w:t>
            </w:r>
          </w:p>
          <w:p w14:paraId="5C05FAE5" w14:textId="3B3D1103" w:rsidR="009042F8" w:rsidRPr="008142D3" w:rsidRDefault="009042F8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>Уведомление об аллергенах и контрольные процедуры.</w:t>
            </w:r>
          </w:p>
          <w:p w14:paraId="6A13F25E" w14:textId="7633FA14" w:rsidR="002A6D99" w:rsidRPr="008142D3" w:rsidRDefault="002A6D99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 xml:space="preserve">Эксплуатация оборудования, включая требования безопасности: </w:t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instrText xml:space="preserve"> FORMTEXT </w:instrText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t>     </w:t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fldChar w:fldCharType="end"/>
            </w:r>
          </w:p>
          <w:p w14:paraId="7CDE34E6" w14:textId="5D3574BE" w:rsidR="00C223BF" w:rsidRPr="008142D3" w:rsidRDefault="00E70D39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4"/>
                <w:szCs w:val="14"/>
              </w:rPr>
            </w:pPr>
            <w:r w:rsidRPr="008142D3">
              <w:rPr>
                <w:rFonts w:ascii="Arial" w:hAnsi="Arial"/>
                <w:sz w:val="14"/>
                <w:szCs w:val="14"/>
                <w:lang w:val="ru"/>
              </w:rPr>
              <w:t xml:space="preserve">Другое: </w:t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instrText xml:space="preserve"> FORMTEXT </w:instrText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t>     </w:t>
            </w:r>
            <w:r w:rsidRPr="008142D3">
              <w:rPr>
                <w:rFonts w:ascii="Arial" w:hAnsi="Arial"/>
                <w:sz w:val="14"/>
                <w:szCs w:val="14"/>
                <w:lang w:val="ru"/>
              </w:rPr>
              <w:fldChar w:fldCharType="end"/>
            </w:r>
          </w:p>
        </w:tc>
      </w:tr>
      <w:tr w:rsidR="0032570F" w:rsidRPr="008142D3" w14:paraId="3F261218" w14:textId="77777777" w:rsidTr="00E459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0DF65BA2" w14:textId="753A5DB5" w:rsidR="0032570F" w:rsidRPr="008142D3" w:rsidRDefault="0032570F" w:rsidP="00C57C3B">
            <w:pPr>
              <w:jc w:val="center"/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</w:pPr>
            <w:r w:rsidRPr="008142D3">
              <w:rPr>
                <w:rFonts w:ascii="Arial" w:hAnsi="Arial" w:cs="Arial"/>
                <w:b/>
                <w:bCs/>
                <w:color w:val="FFFFFF"/>
                <w:sz w:val="16"/>
                <w:szCs w:val="16"/>
                <w:lang w:val="ru"/>
              </w:rPr>
              <w:t>Раздел 5. Подпись</w:t>
            </w:r>
          </w:p>
        </w:tc>
      </w:tr>
      <w:tr w:rsidR="00C57C3B" w:rsidRPr="008142D3" w14:paraId="5DDF8CAD" w14:textId="77777777" w:rsidTr="00E459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5"/>
          <w:jc w:val="center"/>
        </w:trPr>
        <w:tc>
          <w:tcPr>
            <w:tcW w:w="11571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06204961" w:rsidR="00C57C3B" w:rsidRPr="008142D3" w:rsidRDefault="00C57C3B" w:rsidP="00B14D5C">
            <w:pPr>
              <w:tabs>
                <w:tab w:val="left" w:pos="4018"/>
                <w:tab w:val="left" w:pos="5512"/>
                <w:tab w:val="left" w:pos="9683"/>
              </w:tabs>
              <w:ind w:right="360"/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instrText xml:space="preserve"> FORMTEXT </w:instrTex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 w:cs="Arial"/>
                <w:noProof/>
                <w:sz w:val="14"/>
                <w:szCs w:val="14"/>
                <w:lang w:val="ru"/>
              </w:rPr>
              <w:t>     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end"/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ab/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instrText xml:space="preserve"> FORMTEXT </w:instrTex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 w:cs="Arial"/>
                <w:noProof/>
                <w:sz w:val="14"/>
                <w:szCs w:val="14"/>
                <w:lang w:val="ru"/>
              </w:rPr>
              <w:t>     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end"/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ab/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instrText xml:space="preserve"> FORMTEXT </w:instrTex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 w:cs="Arial"/>
                <w:noProof/>
                <w:sz w:val="14"/>
                <w:szCs w:val="14"/>
                <w:lang w:val="ru"/>
              </w:rPr>
              <w:t>     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end"/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ab/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instrText xml:space="preserve"> FORMTEXT </w:instrTex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separate"/>
            </w:r>
            <w:r w:rsidRPr="008142D3">
              <w:rPr>
                <w:rFonts w:ascii="Arial" w:hAnsi="Arial" w:cs="Arial"/>
                <w:noProof/>
                <w:sz w:val="14"/>
                <w:szCs w:val="14"/>
                <w:lang w:val="ru"/>
              </w:rPr>
              <w:t>     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fldChar w:fldCharType="end"/>
            </w:r>
          </w:p>
        </w:tc>
      </w:tr>
      <w:tr w:rsidR="00C57C3B" w:rsidRPr="008142D3" w14:paraId="5DDF8CB0" w14:textId="77777777" w:rsidTr="00C111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5439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088BA15E" w:rsidR="00C57C3B" w:rsidRPr="008142D3" w:rsidRDefault="00F9412E" w:rsidP="00B91A6F">
            <w:pPr>
              <w:tabs>
                <w:tab w:val="left" w:pos="4045"/>
              </w:tabs>
              <w:ind w:left="72" w:right="360"/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Подпись наставника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ab/>
              <w:t>Дата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734D1393" w:rsidR="00C57C3B" w:rsidRPr="008142D3" w:rsidRDefault="00860340" w:rsidP="00B14D5C">
            <w:pPr>
              <w:tabs>
                <w:tab w:val="left" w:pos="4271"/>
              </w:tabs>
              <w:ind w:left="72" w:right="360"/>
              <w:rPr>
                <w:rFonts w:ascii="Arial" w:hAnsi="Arial" w:cs="Arial"/>
                <w:sz w:val="14"/>
                <w:szCs w:val="14"/>
              </w:rPr>
            </w:pP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>Подпись нового работника</w:t>
            </w:r>
            <w:r w:rsidRPr="008142D3">
              <w:rPr>
                <w:rFonts w:ascii="Arial" w:hAnsi="Arial" w:cs="Arial"/>
                <w:sz w:val="14"/>
                <w:szCs w:val="14"/>
                <w:lang w:val="ru"/>
              </w:rPr>
              <w:tab/>
              <w:t>Дата</w:t>
            </w:r>
          </w:p>
        </w:tc>
      </w:tr>
      <w:tr w:rsidR="00C57C3B" w:rsidRPr="008142D3" w14:paraId="0DF15588" w14:textId="77777777" w:rsidTr="00C111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0"/>
          <w:jc w:val="center"/>
        </w:trPr>
        <w:tc>
          <w:tcPr>
            <w:tcW w:w="5439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577BB40A" w:rsidR="00C57C3B" w:rsidRPr="005045CA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6132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5045CA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2"/>
                <w:szCs w:val="2"/>
              </w:rPr>
            </w:pPr>
          </w:p>
        </w:tc>
      </w:tr>
    </w:tbl>
    <w:bookmarkStart w:id="4" w:name="_Hlk100660599"/>
    <w:p w14:paraId="09BFAC13" w14:textId="052ECC20" w:rsidR="00D45167" w:rsidRPr="000F79D3" w:rsidRDefault="00B86B11" w:rsidP="004613BE">
      <w:pPr>
        <w:spacing w:before="120"/>
        <w:ind w:left="-1080" w:right="-1080"/>
        <w:rPr>
          <w:rFonts w:asciiTheme="minorHAnsi" w:hAnsiTheme="minorHAnsi" w:cstheme="minorBidi"/>
          <w:sz w:val="2"/>
          <w:szCs w:val="2"/>
          <w:lang w:val="ru"/>
        </w:rPr>
      </w:pPr>
      <w:r w:rsidRPr="008142D3">
        <w:rPr>
          <w:rFonts w:ascii="Arial" w:hAnsi="Arial" w:cs="Arial"/>
          <w:noProof/>
          <w:sz w:val="14"/>
          <w:szCs w:val="14"/>
          <w:lang w:val="ru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2599B488" wp14:editId="6AF2F038">
                <wp:simplePos x="0" y="0"/>
                <wp:positionH relativeFrom="column">
                  <wp:posOffset>-752475</wp:posOffset>
                </wp:positionH>
                <wp:positionV relativeFrom="page">
                  <wp:posOffset>38100</wp:posOffset>
                </wp:positionV>
                <wp:extent cx="800100" cy="552450"/>
                <wp:effectExtent l="19050" t="19050" r="19050" b="19050"/>
                <wp:wrapNone/>
                <wp:docPr id="17" name="Rectangle: Rounded Corners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55245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65006E" id="Rectangle: Rounded Corners 17" o:spid="_x0000_s1026" alt="&quot;&quot;" style="position:absolute;margin-left:-59.25pt;margin-top:3pt;width:63pt;height:43.5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" fillcolor="#538135 [2409]" strokecolor="white [3212]" strokeweight="3pt">
                <v:stroke joinstyle="miter"/>
                <w10:wrap anchory="page"/>
              </v:roundrect>
            </w:pict>
          </mc:Fallback>
        </mc:AlternateContent>
      </w:r>
      <w:r w:rsidR="001C0929" w:rsidRPr="008142D3">
        <w:rPr>
          <w:noProof/>
          <w:sz w:val="14"/>
          <w:szCs w:val="14"/>
          <w:lang w:val="ru"/>
        </w:rPr>
        <mc:AlternateContent>
          <mc:Choice Requires="wps">
            <w:drawing>
              <wp:anchor distT="0" distB="0" distL="114300" distR="114300" simplePos="0" relativeHeight="251657215" behindDoc="0" locked="1" layoutInCell="1" allowOverlap="1" wp14:anchorId="5BCF0BE5" wp14:editId="28C93A37">
                <wp:simplePos x="0" y="0"/>
                <wp:positionH relativeFrom="column">
                  <wp:posOffset>-752475</wp:posOffset>
                </wp:positionH>
                <wp:positionV relativeFrom="page">
                  <wp:posOffset>38100</wp:posOffset>
                </wp:positionV>
                <wp:extent cx="752475" cy="542925"/>
                <wp:effectExtent l="19050" t="19050" r="28575" b="28575"/>
                <wp:wrapNone/>
                <wp:docPr id="16" name="Rectangle: Rounded Corners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2475" cy="54292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CD69E2" id="Rectangle: Rounded Corners 16" o:spid="_x0000_s1026" alt="&quot;&quot;" style="position:absolute;margin-left:-59.25pt;margin-top:3pt;width:59.25pt;height:42.7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" filled="f" strokecolor="white [3212]" strokeweight="2.25pt">
                <v:stroke joinstyle="miter"/>
                <w10:wrap anchory="page"/>
                <w10:anchorlock/>
              </v:roundrect>
            </w:pict>
          </mc:Fallback>
        </mc:AlternateContent>
      </w:r>
      <w:r w:rsidR="001C0929" w:rsidRPr="008142D3">
        <w:rPr>
          <w:noProof/>
          <w:sz w:val="14"/>
          <w:szCs w:val="14"/>
          <w:lang w:val="ru"/>
        </w:rPr>
        <mc:AlternateContent>
          <mc:Choice Requires="wps">
            <w:drawing>
              <wp:anchor distT="0" distB="0" distL="114300" distR="114300" simplePos="0" relativeHeight="251658246" behindDoc="1" locked="1" layoutInCell="1" allowOverlap="1" wp14:anchorId="3613507D" wp14:editId="0E33DC0A">
                <wp:simplePos x="0" y="0"/>
                <wp:positionH relativeFrom="column">
                  <wp:posOffset>-923925</wp:posOffset>
                </wp:positionH>
                <wp:positionV relativeFrom="page">
                  <wp:posOffset>104775</wp:posOffset>
                </wp:positionV>
                <wp:extent cx="7772400" cy="428625"/>
                <wp:effectExtent l="0" t="0" r="19050" b="28575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428625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E4801A" w14:textId="4E5F1C9C" w:rsidR="001C0929" w:rsidRPr="00B86B11" w:rsidRDefault="00B418D1" w:rsidP="001C0929">
                            <w:pPr>
                              <w:pStyle w:val="Title"/>
                              <w:rPr>
                                <w:sz w:val="24"/>
                                <w:szCs w:val="22"/>
                              </w:rPr>
                            </w:pPr>
                            <w:r w:rsidRPr="00B86B11">
                              <w:rPr>
                                <w:sz w:val="24"/>
                                <w:szCs w:val="22"/>
                                <w:lang w:val="ru"/>
                              </w:rPr>
                              <w:t xml:space="preserve">Сборник материалов. </w:t>
                            </w:r>
                            <w:r w:rsidR="007719D8" w:rsidRPr="007719D8">
                              <w:rPr>
                                <w:sz w:val="24"/>
                                <w:szCs w:val="22"/>
                                <w:lang w:val="ru"/>
                              </w:rPr>
                              <w:t>Food Worker Card</w:t>
                            </w:r>
                            <w:r w:rsidR="002C6EEC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Pr="00B86B11">
                              <w:rPr>
                                <w:sz w:val="24"/>
                                <w:szCs w:val="22"/>
                                <w:lang w:val="ru"/>
                              </w:rPr>
                              <w:t>и обучение сотрудников</w:t>
                            </w:r>
                          </w:p>
                          <w:p w14:paraId="54133D43" w14:textId="77777777" w:rsidR="001C0929" w:rsidRPr="00B86B11" w:rsidRDefault="001C0929" w:rsidP="001C0929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13507D" id="Rectangle 6" o:spid="_x0000_s1028" alt="&quot;&quot;" style="position:absolute;left:0;text-align:left;margin-left:-72.75pt;margin-top:8.25pt;width:612pt;height:33.75pt;z-index:-251658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" fillcolor="#095865" strokecolor="#1f4d78 [1604]" strokeweight="1pt">
                <v:textbox>
                  <w:txbxContent>
                    <w:p w14:paraId="37E4801A" w14:textId="4E5F1C9C" w:rsidR="001C0929" w:rsidRPr="00B86B11" w:rsidRDefault="00B418D1" w:rsidP="001C0929">
                      <w:pPr>
                        <w:pStyle w:val="a8"/>
                        <w:rPr>
                          <w:sz w:val="24"/>
                          <w:szCs w:val="22"/>
                        </w:rPr>
                      </w:pPr>
                      <w:r w:rsidRPr="00B86B11">
                        <w:rPr>
                          <w:sz w:val="24"/>
                          <w:szCs w:val="22"/>
                          <w:lang w:val="ru"/>
                        </w:rPr>
                        <w:t xml:space="preserve">Сборник материалов. </w:t>
                      </w:r>
                      <w:r w:rsidR="007719D8" w:rsidRPr="007719D8">
                        <w:rPr>
                          <w:sz w:val="24"/>
                          <w:szCs w:val="22"/>
                          <w:lang w:val="ru"/>
                        </w:rPr>
                        <w:t>Food Worker Card</w:t>
                      </w:r>
                      <w:r w:rsidR="002C6EEC">
                        <w:rPr>
                          <w:sz w:val="24"/>
                          <w:szCs w:val="22"/>
                        </w:rPr>
                        <w:t xml:space="preserve"> </w:t>
                      </w:r>
                      <w:r w:rsidRPr="00B86B11">
                        <w:rPr>
                          <w:sz w:val="24"/>
                          <w:szCs w:val="22"/>
                          <w:lang w:val="ru"/>
                        </w:rPr>
                        <w:t>и обучение сотрудников</w:t>
                      </w:r>
                    </w:p>
                    <w:p w14:paraId="54133D43" w14:textId="77777777" w:rsidR="001C0929" w:rsidRPr="00B86B11" w:rsidRDefault="001C0929" w:rsidP="001C0929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  <w:r w:rsidR="001C0929" w:rsidRPr="008142D3">
        <w:rPr>
          <w:rFonts w:ascii="Arial" w:hAnsi="Arial"/>
          <w:noProof/>
          <w:sz w:val="14"/>
          <w:szCs w:val="14"/>
          <w:lang w:val="ru"/>
        </w:rPr>
        <w:drawing>
          <wp:anchor distT="0" distB="0" distL="114300" distR="114300" simplePos="0" relativeHeight="251658247" behindDoc="0" locked="1" layoutInCell="1" allowOverlap="1" wp14:anchorId="352AACD6" wp14:editId="30CB6001">
            <wp:simplePos x="0" y="0"/>
            <wp:positionH relativeFrom="column">
              <wp:posOffset>-685800</wp:posOffset>
            </wp:positionH>
            <wp:positionV relativeFrom="page">
              <wp:posOffset>-6350</wp:posOffset>
            </wp:positionV>
            <wp:extent cx="638175" cy="587375"/>
            <wp:effectExtent l="0" t="0" r="9525" b="0"/>
            <wp:wrapNone/>
            <wp:docPr id="14" name="Graphic 14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ployee badge outlin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" cy="587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0929" w:rsidRPr="008142D3">
        <w:rPr>
          <w:rFonts w:ascii="Arial" w:hAnsi="Arial"/>
          <w:sz w:val="12"/>
          <w:szCs w:val="12"/>
          <w:lang w:val="ru"/>
        </w:rPr>
        <w:t xml:space="preserve">Запросить этот документ в другом формате можно по номеру телефона 1-800-525-0127. Если вы страдаете нарушением слуха, обращайтесь по телефону 711 (Washington Relay) или по электронной почте </w:t>
      </w:r>
      <w:bookmarkEnd w:id="4"/>
      <w:r w:rsidR="001C0929" w:rsidRPr="008142D3">
        <w:rPr>
          <w:sz w:val="14"/>
          <w:szCs w:val="14"/>
        </w:rPr>
        <w:fldChar w:fldCharType="begin"/>
      </w:r>
      <w:r w:rsidR="001C0929" w:rsidRPr="008142D3">
        <w:rPr>
          <w:sz w:val="14"/>
          <w:szCs w:val="14"/>
          <w:lang w:val="ru"/>
        </w:rPr>
        <w:instrText xml:space="preserve"> HYPERLINK "mailto:civil.rights@doh.wa.gov" </w:instrText>
      </w:r>
      <w:r w:rsidR="001C0929" w:rsidRPr="008142D3">
        <w:rPr>
          <w:sz w:val="14"/>
          <w:szCs w:val="14"/>
        </w:rPr>
      </w:r>
      <w:r w:rsidR="001C0929" w:rsidRPr="008142D3">
        <w:rPr>
          <w:sz w:val="14"/>
          <w:szCs w:val="14"/>
        </w:rPr>
        <w:fldChar w:fldCharType="separate"/>
      </w:r>
      <w:r w:rsidR="001C0929" w:rsidRPr="008142D3">
        <w:rPr>
          <w:rStyle w:val="Hyperlink"/>
          <w:rFonts w:ascii="Arial" w:hAnsi="Arial" w:cs="Arial"/>
          <w:sz w:val="12"/>
          <w:szCs w:val="12"/>
          <w:lang w:val="ru"/>
        </w:rPr>
        <w:t>civil.rights@doh.wa.gov</w:t>
      </w:r>
      <w:r w:rsidR="001C0929" w:rsidRPr="008142D3">
        <w:rPr>
          <w:rStyle w:val="Hyperlink"/>
          <w:rFonts w:ascii="Arial" w:hAnsi="Arial" w:cs="Arial"/>
          <w:sz w:val="12"/>
          <w:szCs w:val="12"/>
          <w:u w:val="none"/>
          <w:lang w:val="ru"/>
        </w:rPr>
        <w:fldChar w:fldCharType="end"/>
      </w:r>
      <w:r w:rsidR="001C0929" w:rsidRPr="008142D3">
        <w:rPr>
          <w:rFonts w:ascii="Arial" w:hAnsi="Arial"/>
          <w:sz w:val="12"/>
          <w:szCs w:val="12"/>
          <w:lang w:val="ru"/>
        </w:rPr>
        <w:t>.</w:t>
      </w:r>
    </w:p>
    <w:sectPr w:rsidR="00D45167" w:rsidRPr="000F79D3" w:rsidSect="006E5FA1">
      <w:pgSz w:w="12240" w:h="15840"/>
      <w:pgMar w:top="1008" w:right="1440" w:bottom="720" w:left="144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508F2" w14:textId="77777777" w:rsidR="00F025CE" w:rsidRDefault="00F025CE">
      <w:r>
        <w:separator/>
      </w:r>
    </w:p>
  </w:endnote>
  <w:endnote w:type="continuationSeparator" w:id="0">
    <w:p w14:paraId="64207A09" w14:textId="77777777" w:rsidR="00F025CE" w:rsidRDefault="00F025CE">
      <w:r>
        <w:continuationSeparator/>
      </w:r>
    </w:p>
  </w:endnote>
  <w:endnote w:type="continuationNotice" w:id="1">
    <w:p w14:paraId="2A48DEBB" w14:textId="77777777" w:rsidR="00F025CE" w:rsidRDefault="00F025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charset w:val="CC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AD99A" w14:textId="5025EEC7" w:rsidR="002451B0" w:rsidRPr="002451B0" w:rsidRDefault="00784FDE" w:rsidP="002451B0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val="ru"/>
      </w:rPr>
      <w:t>Сборник материалов по активному административному контролю. FWC и обучение</w:t>
    </w:r>
    <w:r>
      <w:rPr>
        <w:rFonts w:ascii="Arial" w:hAnsi="Arial" w:cs="Arial"/>
        <w:sz w:val="18"/>
        <w:szCs w:val="16"/>
        <w:lang w:val="ru"/>
      </w:rPr>
      <w:tab/>
      <w:t xml:space="preserve">Стр.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ru"/>
      </w:rPr>
      <w:t>2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t xml:space="preserve"> из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ru"/>
      </w:rPr>
      <w:t>2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7CFC9351" w:rsidR="001F643F" w:rsidRPr="000F79D3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  <w:lang w:val="ru"/>
      </w:rPr>
    </w:pPr>
    <w:r>
      <w:rPr>
        <w:rFonts w:ascii="Arial" w:hAnsi="Arial"/>
        <w:sz w:val="18"/>
        <w:szCs w:val="16"/>
        <w:lang w:val="ru"/>
      </w:rPr>
      <w:t>Сборник материалов по активному административному контролю. FWC и обучение</w:t>
    </w:r>
    <w:r>
      <w:rPr>
        <w:rFonts w:ascii="Arial" w:hAnsi="Arial"/>
        <w:sz w:val="18"/>
        <w:szCs w:val="16"/>
        <w:lang w:val="ru"/>
      </w:rPr>
      <w:tab/>
      <w:t xml:space="preserve">Стр.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ru"/>
      </w:rPr>
      <w:t>1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t xml:space="preserve"> из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ru"/>
      </w:rPr>
      <w:t>2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br/>
    </w:r>
    <w:r>
      <w:rPr>
        <w:rFonts w:ascii="Arial Narrow" w:hAnsi="Arial Narrow"/>
        <w:sz w:val="18"/>
        <w:szCs w:val="18"/>
        <w:lang w:val="ru"/>
      </w:rPr>
      <w:t>DOH 333-xxx Octo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EA995" w14:textId="77777777" w:rsidR="00F025CE" w:rsidRDefault="00F025CE">
      <w:r>
        <w:separator/>
      </w:r>
    </w:p>
  </w:footnote>
  <w:footnote w:type="continuationSeparator" w:id="0">
    <w:p w14:paraId="75CC55BA" w14:textId="77777777" w:rsidR="00F025CE" w:rsidRDefault="00F025CE">
      <w:r>
        <w:continuationSeparator/>
      </w:r>
    </w:p>
  </w:footnote>
  <w:footnote w:type="continuationNotice" w:id="1">
    <w:p w14:paraId="4E80CFEA" w14:textId="77777777" w:rsidR="00F025CE" w:rsidRDefault="00F025C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711B"/>
    <w:multiLevelType w:val="hybridMultilevel"/>
    <w:tmpl w:val="2A3C8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A7F"/>
    <w:multiLevelType w:val="hybridMultilevel"/>
    <w:tmpl w:val="E8942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4CEA"/>
    <w:multiLevelType w:val="hybridMultilevel"/>
    <w:tmpl w:val="9476E2E6"/>
    <w:lvl w:ilvl="0" w:tplc="D9B22B9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3244C"/>
    <w:multiLevelType w:val="hybridMultilevel"/>
    <w:tmpl w:val="BEF0A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B711E"/>
    <w:multiLevelType w:val="hybridMultilevel"/>
    <w:tmpl w:val="9CD29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D7D6D"/>
    <w:multiLevelType w:val="hybridMultilevel"/>
    <w:tmpl w:val="DC100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F61D6"/>
    <w:multiLevelType w:val="hybridMultilevel"/>
    <w:tmpl w:val="7E56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4E7DB3"/>
    <w:multiLevelType w:val="hybridMultilevel"/>
    <w:tmpl w:val="54FCA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C081B"/>
    <w:multiLevelType w:val="hybridMultilevel"/>
    <w:tmpl w:val="F5D45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33EDB"/>
    <w:multiLevelType w:val="hybridMultilevel"/>
    <w:tmpl w:val="2FC60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93F96"/>
    <w:multiLevelType w:val="hybridMultilevel"/>
    <w:tmpl w:val="F034B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0793807">
    <w:abstractNumId w:val="2"/>
  </w:num>
  <w:num w:numId="2" w16cid:durableId="58478679">
    <w:abstractNumId w:val="5"/>
  </w:num>
  <w:num w:numId="3" w16cid:durableId="1737631327">
    <w:abstractNumId w:val="8"/>
  </w:num>
  <w:num w:numId="4" w16cid:durableId="1000621863">
    <w:abstractNumId w:val="0"/>
  </w:num>
  <w:num w:numId="5" w16cid:durableId="1397362251">
    <w:abstractNumId w:val="7"/>
  </w:num>
  <w:num w:numId="6" w16cid:durableId="1608393017">
    <w:abstractNumId w:val="3"/>
  </w:num>
  <w:num w:numId="7" w16cid:durableId="905652863">
    <w:abstractNumId w:val="1"/>
  </w:num>
  <w:num w:numId="8" w16cid:durableId="435519195">
    <w:abstractNumId w:val="4"/>
  </w:num>
  <w:num w:numId="9" w16cid:durableId="1515414799">
    <w:abstractNumId w:val="6"/>
  </w:num>
  <w:num w:numId="10" w16cid:durableId="263807673">
    <w:abstractNumId w:val="10"/>
  </w:num>
  <w:num w:numId="11" w16cid:durableId="1834099743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1F75"/>
    <w:rsid w:val="0000261D"/>
    <w:rsid w:val="0000275B"/>
    <w:rsid w:val="00002CDE"/>
    <w:rsid w:val="00002D9B"/>
    <w:rsid w:val="0000303E"/>
    <w:rsid w:val="000033AE"/>
    <w:rsid w:val="0000410C"/>
    <w:rsid w:val="000053A7"/>
    <w:rsid w:val="00005CA2"/>
    <w:rsid w:val="00006E75"/>
    <w:rsid w:val="00010841"/>
    <w:rsid w:val="00010A8D"/>
    <w:rsid w:val="0001466A"/>
    <w:rsid w:val="0001588D"/>
    <w:rsid w:val="00016B53"/>
    <w:rsid w:val="000171B8"/>
    <w:rsid w:val="00021586"/>
    <w:rsid w:val="00022C32"/>
    <w:rsid w:val="00023364"/>
    <w:rsid w:val="00023A9D"/>
    <w:rsid w:val="000252F1"/>
    <w:rsid w:val="00025300"/>
    <w:rsid w:val="000253CE"/>
    <w:rsid w:val="000266B9"/>
    <w:rsid w:val="00033249"/>
    <w:rsid w:val="00034BF0"/>
    <w:rsid w:val="00036F2F"/>
    <w:rsid w:val="00040159"/>
    <w:rsid w:val="00040940"/>
    <w:rsid w:val="00043132"/>
    <w:rsid w:val="00044476"/>
    <w:rsid w:val="00044B4C"/>
    <w:rsid w:val="00044CCE"/>
    <w:rsid w:val="000474E2"/>
    <w:rsid w:val="00050FDE"/>
    <w:rsid w:val="00053546"/>
    <w:rsid w:val="00053C6E"/>
    <w:rsid w:val="00054C87"/>
    <w:rsid w:val="00055089"/>
    <w:rsid w:val="00055BC4"/>
    <w:rsid w:val="00056321"/>
    <w:rsid w:val="0005653F"/>
    <w:rsid w:val="00056B4F"/>
    <w:rsid w:val="00057667"/>
    <w:rsid w:val="000578C3"/>
    <w:rsid w:val="0006016B"/>
    <w:rsid w:val="00061F62"/>
    <w:rsid w:val="0006233B"/>
    <w:rsid w:val="00062A71"/>
    <w:rsid w:val="000632A5"/>
    <w:rsid w:val="0006431F"/>
    <w:rsid w:val="00065484"/>
    <w:rsid w:val="00065A59"/>
    <w:rsid w:val="000668F3"/>
    <w:rsid w:val="00067436"/>
    <w:rsid w:val="00067ED3"/>
    <w:rsid w:val="000701CA"/>
    <w:rsid w:val="000718FF"/>
    <w:rsid w:val="00072859"/>
    <w:rsid w:val="00072BE2"/>
    <w:rsid w:val="00073A19"/>
    <w:rsid w:val="00073CDE"/>
    <w:rsid w:val="000750C0"/>
    <w:rsid w:val="00075DB1"/>
    <w:rsid w:val="00076421"/>
    <w:rsid w:val="00076DBC"/>
    <w:rsid w:val="00077000"/>
    <w:rsid w:val="000776DD"/>
    <w:rsid w:val="000817C0"/>
    <w:rsid w:val="0008191E"/>
    <w:rsid w:val="0008262D"/>
    <w:rsid w:val="00086079"/>
    <w:rsid w:val="00086192"/>
    <w:rsid w:val="0009057A"/>
    <w:rsid w:val="00090D24"/>
    <w:rsid w:val="0009104D"/>
    <w:rsid w:val="0009366B"/>
    <w:rsid w:val="000941C7"/>
    <w:rsid w:val="00095307"/>
    <w:rsid w:val="00095590"/>
    <w:rsid w:val="00096884"/>
    <w:rsid w:val="00096D5D"/>
    <w:rsid w:val="000A17D8"/>
    <w:rsid w:val="000A2F32"/>
    <w:rsid w:val="000A30C5"/>
    <w:rsid w:val="000A4613"/>
    <w:rsid w:val="000A6F86"/>
    <w:rsid w:val="000A727C"/>
    <w:rsid w:val="000A7D3F"/>
    <w:rsid w:val="000A7D44"/>
    <w:rsid w:val="000A7F25"/>
    <w:rsid w:val="000B0019"/>
    <w:rsid w:val="000B084B"/>
    <w:rsid w:val="000B0D74"/>
    <w:rsid w:val="000B1879"/>
    <w:rsid w:val="000B20D6"/>
    <w:rsid w:val="000B34C5"/>
    <w:rsid w:val="000B3AF3"/>
    <w:rsid w:val="000B43C4"/>
    <w:rsid w:val="000B46B2"/>
    <w:rsid w:val="000B4D2B"/>
    <w:rsid w:val="000B6011"/>
    <w:rsid w:val="000B63EA"/>
    <w:rsid w:val="000B6E86"/>
    <w:rsid w:val="000C11B5"/>
    <w:rsid w:val="000C1269"/>
    <w:rsid w:val="000C1A7D"/>
    <w:rsid w:val="000C1AF4"/>
    <w:rsid w:val="000C2077"/>
    <w:rsid w:val="000C22A6"/>
    <w:rsid w:val="000C2A20"/>
    <w:rsid w:val="000C3374"/>
    <w:rsid w:val="000C44ED"/>
    <w:rsid w:val="000C53B9"/>
    <w:rsid w:val="000C586D"/>
    <w:rsid w:val="000C5EE3"/>
    <w:rsid w:val="000C639C"/>
    <w:rsid w:val="000C6D24"/>
    <w:rsid w:val="000C7B6D"/>
    <w:rsid w:val="000D3232"/>
    <w:rsid w:val="000D4C6B"/>
    <w:rsid w:val="000D684F"/>
    <w:rsid w:val="000D6A4A"/>
    <w:rsid w:val="000D6F62"/>
    <w:rsid w:val="000E08EA"/>
    <w:rsid w:val="000E0A4C"/>
    <w:rsid w:val="000E1C51"/>
    <w:rsid w:val="000E264A"/>
    <w:rsid w:val="000E317A"/>
    <w:rsid w:val="000E34FB"/>
    <w:rsid w:val="000E5F0D"/>
    <w:rsid w:val="000E6602"/>
    <w:rsid w:val="000E696B"/>
    <w:rsid w:val="000F1298"/>
    <w:rsid w:val="000F24D2"/>
    <w:rsid w:val="000F2C9F"/>
    <w:rsid w:val="000F49B8"/>
    <w:rsid w:val="000F64A2"/>
    <w:rsid w:val="000F723A"/>
    <w:rsid w:val="000F74BB"/>
    <w:rsid w:val="000F79D3"/>
    <w:rsid w:val="001000A6"/>
    <w:rsid w:val="00100828"/>
    <w:rsid w:val="001023E7"/>
    <w:rsid w:val="00102E1C"/>
    <w:rsid w:val="00102EFC"/>
    <w:rsid w:val="00102F82"/>
    <w:rsid w:val="001035E8"/>
    <w:rsid w:val="00103BA3"/>
    <w:rsid w:val="00106885"/>
    <w:rsid w:val="001068D5"/>
    <w:rsid w:val="00107100"/>
    <w:rsid w:val="0010790A"/>
    <w:rsid w:val="001106EC"/>
    <w:rsid w:val="00112816"/>
    <w:rsid w:val="001130C8"/>
    <w:rsid w:val="00113354"/>
    <w:rsid w:val="001138B4"/>
    <w:rsid w:val="001151C1"/>
    <w:rsid w:val="00116216"/>
    <w:rsid w:val="0011665E"/>
    <w:rsid w:val="001166A5"/>
    <w:rsid w:val="0011698D"/>
    <w:rsid w:val="001206A9"/>
    <w:rsid w:val="001216B8"/>
    <w:rsid w:val="00122C02"/>
    <w:rsid w:val="00124309"/>
    <w:rsid w:val="00124348"/>
    <w:rsid w:val="0012517D"/>
    <w:rsid w:val="00126899"/>
    <w:rsid w:val="00127889"/>
    <w:rsid w:val="00127EEB"/>
    <w:rsid w:val="001318E5"/>
    <w:rsid w:val="00131FE2"/>
    <w:rsid w:val="001321FA"/>
    <w:rsid w:val="00132392"/>
    <w:rsid w:val="00133BDB"/>
    <w:rsid w:val="0013440A"/>
    <w:rsid w:val="00134EEA"/>
    <w:rsid w:val="00136850"/>
    <w:rsid w:val="001368A7"/>
    <w:rsid w:val="00136CD3"/>
    <w:rsid w:val="0013752A"/>
    <w:rsid w:val="0013772E"/>
    <w:rsid w:val="001405B7"/>
    <w:rsid w:val="001426E2"/>
    <w:rsid w:val="00143E26"/>
    <w:rsid w:val="001440F7"/>
    <w:rsid w:val="001443FB"/>
    <w:rsid w:val="00144FE2"/>
    <w:rsid w:val="0014592E"/>
    <w:rsid w:val="001472F2"/>
    <w:rsid w:val="001503BF"/>
    <w:rsid w:val="00151930"/>
    <w:rsid w:val="00151F4B"/>
    <w:rsid w:val="00152564"/>
    <w:rsid w:val="001532BE"/>
    <w:rsid w:val="00153572"/>
    <w:rsid w:val="001542B7"/>
    <w:rsid w:val="00156E28"/>
    <w:rsid w:val="0016187C"/>
    <w:rsid w:val="0016360B"/>
    <w:rsid w:val="001639C3"/>
    <w:rsid w:val="001655DC"/>
    <w:rsid w:val="001673D4"/>
    <w:rsid w:val="0016754D"/>
    <w:rsid w:val="00167999"/>
    <w:rsid w:val="00170525"/>
    <w:rsid w:val="00170FC8"/>
    <w:rsid w:val="0017210A"/>
    <w:rsid w:val="00173228"/>
    <w:rsid w:val="00173E28"/>
    <w:rsid w:val="001742EF"/>
    <w:rsid w:val="00174503"/>
    <w:rsid w:val="001757EC"/>
    <w:rsid w:val="00176873"/>
    <w:rsid w:val="00176F0D"/>
    <w:rsid w:val="00177228"/>
    <w:rsid w:val="00181230"/>
    <w:rsid w:val="001813CA"/>
    <w:rsid w:val="001836A6"/>
    <w:rsid w:val="00183772"/>
    <w:rsid w:val="00184321"/>
    <w:rsid w:val="00185359"/>
    <w:rsid w:val="0018537C"/>
    <w:rsid w:val="0018594F"/>
    <w:rsid w:val="001865C8"/>
    <w:rsid w:val="00186D67"/>
    <w:rsid w:val="0018731E"/>
    <w:rsid w:val="00187435"/>
    <w:rsid w:val="00187835"/>
    <w:rsid w:val="001931CF"/>
    <w:rsid w:val="00193511"/>
    <w:rsid w:val="00193981"/>
    <w:rsid w:val="00193A65"/>
    <w:rsid w:val="001940A5"/>
    <w:rsid w:val="001941BE"/>
    <w:rsid w:val="00194D80"/>
    <w:rsid w:val="00196129"/>
    <w:rsid w:val="0019651F"/>
    <w:rsid w:val="00197774"/>
    <w:rsid w:val="001A0F87"/>
    <w:rsid w:val="001A16DF"/>
    <w:rsid w:val="001A1E04"/>
    <w:rsid w:val="001A1FBD"/>
    <w:rsid w:val="001A219A"/>
    <w:rsid w:val="001A2906"/>
    <w:rsid w:val="001A3779"/>
    <w:rsid w:val="001A42B9"/>
    <w:rsid w:val="001A542A"/>
    <w:rsid w:val="001A71AF"/>
    <w:rsid w:val="001B00A9"/>
    <w:rsid w:val="001B0691"/>
    <w:rsid w:val="001B14E4"/>
    <w:rsid w:val="001B25B3"/>
    <w:rsid w:val="001B3DB0"/>
    <w:rsid w:val="001B4030"/>
    <w:rsid w:val="001B51E1"/>
    <w:rsid w:val="001B5B5E"/>
    <w:rsid w:val="001B7433"/>
    <w:rsid w:val="001C0929"/>
    <w:rsid w:val="001C0C4C"/>
    <w:rsid w:val="001C0D23"/>
    <w:rsid w:val="001C2FFD"/>
    <w:rsid w:val="001C348C"/>
    <w:rsid w:val="001C45F7"/>
    <w:rsid w:val="001C5CE9"/>
    <w:rsid w:val="001C64A5"/>
    <w:rsid w:val="001C71D0"/>
    <w:rsid w:val="001D030B"/>
    <w:rsid w:val="001D0534"/>
    <w:rsid w:val="001D0D0C"/>
    <w:rsid w:val="001D397F"/>
    <w:rsid w:val="001D5593"/>
    <w:rsid w:val="001D6334"/>
    <w:rsid w:val="001D6F9D"/>
    <w:rsid w:val="001D72B4"/>
    <w:rsid w:val="001D740B"/>
    <w:rsid w:val="001D74CF"/>
    <w:rsid w:val="001D74D3"/>
    <w:rsid w:val="001D7FD3"/>
    <w:rsid w:val="001E01B2"/>
    <w:rsid w:val="001E049C"/>
    <w:rsid w:val="001E1A9F"/>
    <w:rsid w:val="001E1C2C"/>
    <w:rsid w:val="001E2798"/>
    <w:rsid w:val="001E3A84"/>
    <w:rsid w:val="001E56EA"/>
    <w:rsid w:val="001F085C"/>
    <w:rsid w:val="001F0E03"/>
    <w:rsid w:val="001F1588"/>
    <w:rsid w:val="001F175D"/>
    <w:rsid w:val="001F2014"/>
    <w:rsid w:val="001F245B"/>
    <w:rsid w:val="001F2C6E"/>
    <w:rsid w:val="001F2D47"/>
    <w:rsid w:val="001F2E48"/>
    <w:rsid w:val="001F3290"/>
    <w:rsid w:val="001F624F"/>
    <w:rsid w:val="001F643F"/>
    <w:rsid w:val="001F6A7D"/>
    <w:rsid w:val="002020BA"/>
    <w:rsid w:val="00202CDA"/>
    <w:rsid w:val="00202E76"/>
    <w:rsid w:val="002042BE"/>
    <w:rsid w:val="00207B1D"/>
    <w:rsid w:val="00210218"/>
    <w:rsid w:val="0021074D"/>
    <w:rsid w:val="00210A05"/>
    <w:rsid w:val="00211550"/>
    <w:rsid w:val="002120E7"/>
    <w:rsid w:val="002123F4"/>
    <w:rsid w:val="00212BDF"/>
    <w:rsid w:val="00214277"/>
    <w:rsid w:val="002148F3"/>
    <w:rsid w:val="00214F0B"/>
    <w:rsid w:val="0021612C"/>
    <w:rsid w:val="0021618B"/>
    <w:rsid w:val="00216370"/>
    <w:rsid w:val="002172A4"/>
    <w:rsid w:val="0021730D"/>
    <w:rsid w:val="00217D74"/>
    <w:rsid w:val="00217EFC"/>
    <w:rsid w:val="00223588"/>
    <w:rsid w:val="00223C7C"/>
    <w:rsid w:val="00223E7B"/>
    <w:rsid w:val="00224573"/>
    <w:rsid w:val="00224A07"/>
    <w:rsid w:val="00225070"/>
    <w:rsid w:val="002259EC"/>
    <w:rsid w:val="00225B96"/>
    <w:rsid w:val="002275E4"/>
    <w:rsid w:val="0022785E"/>
    <w:rsid w:val="002303A4"/>
    <w:rsid w:val="00230B6F"/>
    <w:rsid w:val="00230D94"/>
    <w:rsid w:val="00232078"/>
    <w:rsid w:val="00233C95"/>
    <w:rsid w:val="002340FD"/>
    <w:rsid w:val="00234A15"/>
    <w:rsid w:val="00235A1B"/>
    <w:rsid w:val="00237712"/>
    <w:rsid w:val="00240621"/>
    <w:rsid w:val="00241434"/>
    <w:rsid w:val="002422D3"/>
    <w:rsid w:val="002430B4"/>
    <w:rsid w:val="002436AA"/>
    <w:rsid w:val="00243937"/>
    <w:rsid w:val="002451B0"/>
    <w:rsid w:val="00245E92"/>
    <w:rsid w:val="00246189"/>
    <w:rsid w:val="0024789B"/>
    <w:rsid w:val="00247982"/>
    <w:rsid w:val="002529CE"/>
    <w:rsid w:val="00253F75"/>
    <w:rsid w:val="00254416"/>
    <w:rsid w:val="00255863"/>
    <w:rsid w:val="002558E7"/>
    <w:rsid w:val="00256357"/>
    <w:rsid w:val="002565CD"/>
    <w:rsid w:val="002604FD"/>
    <w:rsid w:val="00260AB1"/>
    <w:rsid w:val="00260B8D"/>
    <w:rsid w:val="002626C0"/>
    <w:rsid w:val="00263157"/>
    <w:rsid w:val="00263680"/>
    <w:rsid w:val="002657B5"/>
    <w:rsid w:val="00265E40"/>
    <w:rsid w:val="002664A4"/>
    <w:rsid w:val="002702B9"/>
    <w:rsid w:val="00270976"/>
    <w:rsid w:val="002725A8"/>
    <w:rsid w:val="00272E19"/>
    <w:rsid w:val="00273F72"/>
    <w:rsid w:val="0027414B"/>
    <w:rsid w:val="00274D3D"/>
    <w:rsid w:val="00275BA2"/>
    <w:rsid w:val="002763BA"/>
    <w:rsid w:val="0027725E"/>
    <w:rsid w:val="00277415"/>
    <w:rsid w:val="0027799A"/>
    <w:rsid w:val="00277B8C"/>
    <w:rsid w:val="00282D90"/>
    <w:rsid w:val="00283830"/>
    <w:rsid w:val="00284659"/>
    <w:rsid w:val="002847D7"/>
    <w:rsid w:val="00286C36"/>
    <w:rsid w:val="00286F03"/>
    <w:rsid w:val="00287316"/>
    <w:rsid w:val="002916D0"/>
    <w:rsid w:val="0029530E"/>
    <w:rsid w:val="00295563"/>
    <w:rsid w:val="002955C3"/>
    <w:rsid w:val="00295A86"/>
    <w:rsid w:val="00296068"/>
    <w:rsid w:val="002961FC"/>
    <w:rsid w:val="002962A7"/>
    <w:rsid w:val="00296EA7"/>
    <w:rsid w:val="00297785"/>
    <w:rsid w:val="002A02AF"/>
    <w:rsid w:val="002A09BE"/>
    <w:rsid w:val="002A1088"/>
    <w:rsid w:val="002A1E8C"/>
    <w:rsid w:val="002A1FE7"/>
    <w:rsid w:val="002A293A"/>
    <w:rsid w:val="002A2EEE"/>
    <w:rsid w:val="002A3722"/>
    <w:rsid w:val="002A5A72"/>
    <w:rsid w:val="002A661D"/>
    <w:rsid w:val="002A6AD6"/>
    <w:rsid w:val="002A6D99"/>
    <w:rsid w:val="002B03BD"/>
    <w:rsid w:val="002B0A24"/>
    <w:rsid w:val="002B0C5C"/>
    <w:rsid w:val="002B20BD"/>
    <w:rsid w:val="002B25CE"/>
    <w:rsid w:val="002B2F6F"/>
    <w:rsid w:val="002B34C5"/>
    <w:rsid w:val="002B5EE2"/>
    <w:rsid w:val="002B6BA1"/>
    <w:rsid w:val="002C0388"/>
    <w:rsid w:val="002C08D9"/>
    <w:rsid w:val="002C3AEB"/>
    <w:rsid w:val="002C4001"/>
    <w:rsid w:val="002C4304"/>
    <w:rsid w:val="002C4710"/>
    <w:rsid w:val="002C485B"/>
    <w:rsid w:val="002C4AEA"/>
    <w:rsid w:val="002C4BEA"/>
    <w:rsid w:val="002C5260"/>
    <w:rsid w:val="002C6CE9"/>
    <w:rsid w:val="002C6EEC"/>
    <w:rsid w:val="002C7B2F"/>
    <w:rsid w:val="002D0727"/>
    <w:rsid w:val="002D0EF5"/>
    <w:rsid w:val="002D23B9"/>
    <w:rsid w:val="002D2401"/>
    <w:rsid w:val="002D3816"/>
    <w:rsid w:val="002D4CE7"/>
    <w:rsid w:val="002D675B"/>
    <w:rsid w:val="002D69B9"/>
    <w:rsid w:val="002E096A"/>
    <w:rsid w:val="002E107C"/>
    <w:rsid w:val="002E187A"/>
    <w:rsid w:val="002E2571"/>
    <w:rsid w:val="002E2698"/>
    <w:rsid w:val="002E3721"/>
    <w:rsid w:val="002E3CE9"/>
    <w:rsid w:val="002E4F78"/>
    <w:rsid w:val="002E5780"/>
    <w:rsid w:val="002E58A3"/>
    <w:rsid w:val="002E5F59"/>
    <w:rsid w:val="002E6C13"/>
    <w:rsid w:val="002F134A"/>
    <w:rsid w:val="002F2D4E"/>
    <w:rsid w:val="002F34DF"/>
    <w:rsid w:val="002F3701"/>
    <w:rsid w:val="002F3818"/>
    <w:rsid w:val="002F5882"/>
    <w:rsid w:val="002F63F4"/>
    <w:rsid w:val="002F76BF"/>
    <w:rsid w:val="002F7AF3"/>
    <w:rsid w:val="00300779"/>
    <w:rsid w:val="00301F69"/>
    <w:rsid w:val="00302BAF"/>
    <w:rsid w:val="003035C5"/>
    <w:rsid w:val="0030366B"/>
    <w:rsid w:val="00303A0C"/>
    <w:rsid w:val="003046B6"/>
    <w:rsid w:val="00304FA2"/>
    <w:rsid w:val="00305C49"/>
    <w:rsid w:val="00306905"/>
    <w:rsid w:val="00307007"/>
    <w:rsid w:val="00310C42"/>
    <w:rsid w:val="0031112C"/>
    <w:rsid w:val="003118EB"/>
    <w:rsid w:val="00311B98"/>
    <w:rsid w:val="0031383E"/>
    <w:rsid w:val="00314484"/>
    <w:rsid w:val="00314834"/>
    <w:rsid w:val="003156AB"/>
    <w:rsid w:val="00317519"/>
    <w:rsid w:val="00317B0F"/>
    <w:rsid w:val="00320736"/>
    <w:rsid w:val="00320A47"/>
    <w:rsid w:val="00321468"/>
    <w:rsid w:val="003223F0"/>
    <w:rsid w:val="003224CD"/>
    <w:rsid w:val="00322861"/>
    <w:rsid w:val="00323AA5"/>
    <w:rsid w:val="003248DB"/>
    <w:rsid w:val="003253E8"/>
    <w:rsid w:val="0032570F"/>
    <w:rsid w:val="00325E96"/>
    <w:rsid w:val="003263A0"/>
    <w:rsid w:val="00326706"/>
    <w:rsid w:val="00326E19"/>
    <w:rsid w:val="003316D9"/>
    <w:rsid w:val="003327ED"/>
    <w:rsid w:val="00332D89"/>
    <w:rsid w:val="0033361F"/>
    <w:rsid w:val="0033517E"/>
    <w:rsid w:val="0033581D"/>
    <w:rsid w:val="00335942"/>
    <w:rsid w:val="00335FAB"/>
    <w:rsid w:val="00340414"/>
    <w:rsid w:val="00340948"/>
    <w:rsid w:val="00340A46"/>
    <w:rsid w:val="00340A54"/>
    <w:rsid w:val="00340FED"/>
    <w:rsid w:val="003416DE"/>
    <w:rsid w:val="00341ED7"/>
    <w:rsid w:val="003427A4"/>
    <w:rsid w:val="00342B91"/>
    <w:rsid w:val="00342C32"/>
    <w:rsid w:val="00343ACF"/>
    <w:rsid w:val="00343E3C"/>
    <w:rsid w:val="00344877"/>
    <w:rsid w:val="00345694"/>
    <w:rsid w:val="00345778"/>
    <w:rsid w:val="00347968"/>
    <w:rsid w:val="0035297E"/>
    <w:rsid w:val="00356B10"/>
    <w:rsid w:val="00356C31"/>
    <w:rsid w:val="00357B54"/>
    <w:rsid w:val="00360622"/>
    <w:rsid w:val="0036085D"/>
    <w:rsid w:val="00361D01"/>
    <w:rsid w:val="003652AD"/>
    <w:rsid w:val="0036640D"/>
    <w:rsid w:val="003665B8"/>
    <w:rsid w:val="00367294"/>
    <w:rsid w:val="003679FD"/>
    <w:rsid w:val="00374844"/>
    <w:rsid w:val="00374937"/>
    <w:rsid w:val="00375FC4"/>
    <w:rsid w:val="003773D7"/>
    <w:rsid w:val="0037781E"/>
    <w:rsid w:val="00377AAD"/>
    <w:rsid w:val="00380699"/>
    <w:rsid w:val="00381C40"/>
    <w:rsid w:val="003823FC"/>
    <w:rsid w:val="0038313B"/>
    <w:rsid w:val="00383F8D"/>
    <w:rsid w:val="00384D25"/>
    <w:rsid w:val="003851F2"/>
    <w:rsid w:val="0038533B"/>
    <w:rsid w:val="00385F69"/>
    <w:rsid w:val="003866CE"/>
    <w:rsid w:val="00387C3F"/>
    <w:rsid w:val="00387D4B"/>
    <w:rsid w:val="003902B0"/>
    <w:rsid w:val="00390ADF"/>
    <w:rsid w:val="003928FB"/>
    <w:rsid w:val="0039334D"/>
    <w:rsid w:val="0039356F"/>
    <w:rsid w:val="00394DFC"/>
    <w:rsid w:val="003954E2"/>
    <w:rsid w:val="00395CA1"/>
    <w:rsid w:val="00396526"/>
    <w:rsid w:val="003970B9"/>
    <w:rsid w:val="003A1082"/>
    <w:rsid w:val="003A2A0F"/>
    <w:rsid w:val="003A2BCD"/>
    <w:rsid w:val="003A48DC"/>
    <w:rsid w:val="003A4AFD"/>
    <w:rsid w:val="003A4F75"/>
    <w:rsid w:val="003A540B"/>
    <w:rsid w:val="003A6255"/>
    <w:rsid w:val="003A62E9"/>
    <w:rsid w:val="003A66DB"/>
    <w:rsid w:val="003A673D"/>
    <w:rsid w:val="003A6B76"/>
    <w:rsid w:val="003A7FF8"/>
    <w:rsid w:val="003B1160"/>
    <w:rsid w:val="003B1D23"/>
    <w:rsid w:val="003B1DF3"/>
    <w:rsid w:val="003B22B9"/>
    <w:rsid w:val="003B2BAE"/>
    <w:rsid w:val="003B2C69"/>
    <w:rsid w:val="003B2CEC"/>
    <w:rsid w:val="003B387E"/>
    <w:rsid w:val="003B4294"/>
    <w:rsid w:val="003B4F7D"/>
    <w:rsid w:val="003B600F"/>
    <w:rsid w:val="003B60FE"/>
    <w:rsid w:val="003B79C6"/>
    <w:rsid w:val="003B7FBB"/>
    <w:rsid w:val="003C0A23"/>
    <w:rsid w:val="003C157A"/>
    <w:rsid w:val="003C19BF"/>
    <w:rsid w:val="003C1AAE"/>
    <w:rsid w:val="003C266C"/>
    <w:rsid w:val="003C26FB"/>
    <w:rsid w:val="003C572D"/>
    <w:rsid w:val="003C57DE"/>
    <w:rsid w:val="003C5A1F"/>
    <w:rsid w:val="003C68E0"/>
    <w:rsid w:val="003C718A"/>
    <w:rsid w:val="003D00D6"/>
    <w:rsid w:val="003D0DB5"/>
    <w:rsid w:val="003D1294"/>
    <w:rsid w:val="003D1F66"/>
    <w:rsid w:val="003D2485"/>
    <w:rsid w:val="003D36E5"/>
    <w:rsid w:val="003D4B00"/>
    <w:rsid w:val="003D513B"/>
    <w:rsid w:val="003D606C"/>
    <w:rsid w:val="003E078C"/>
    <w:rsid w:val="003E15AB"/>
    <w:rsid w:val="003E1F54"/>
    <w:rsid w:val="003E2203"/>
    <w:rsid w:val="003E2917"/>
    <w:rsid w:val="003E6318"/>
    <w:rsid w:val="003E65B5"/>
    <w:rsid w:val="003E6954"/>
    <w:rsid w:val="003E6E5B"/>
    <w:rsid w:val="003F12DE"/>
    <w:rsid w:val="003F2A52"/>
    <w:rsid w:val="003F2C03"/>
    <w:rsid w:val="003F3882"/>
    <w:rsid w:val="003F4881"/>
    <w:rsid w:val="003F4DCA"/>
    <w:rsid w:val="003F5CF4"/>
    <w:rsid w:val="003F655C"/>
    <w:rsid w:val="003F676C"/>
    <w:rsid w:val="003F7177"/>
    <w:rsid w:val="00400AD8"/>
    <w:rsid w:val="00401256"/>
    <w:rsid w:val="004041B1"/>
    <w:rsid w:val="00404914"/>
    <w:rsid w:val="0040647B"/>
    <w:rsid w:val="004075DA"/>
    <w:rsid w:val="0041169D"/>
    <w:rsid w:val="004116EC"/>
    <w:rsid w:val="00411D55"/>
    <w:rsid w:val="0041432F"/>
    <w:rsid w:val="004149F3"/>
    <w:rsid w:val="00415474"/>
    <w:rsid w:val="00417B2A"/>
    <w:rsid w:val="00417CA3"/>
    <w:rsid w:val="0042067A"/>
    <w:rsid w:val="0042187A"/>
    <w:rsid w:val="004244A5"/>
    <w:rsid w:val="00426367"/>
    <w:rsid w:val="0042646E"/>
    <w:rsid w:val="00427065"/>
    <w:rsid w:val="004274F4"/>
    <w:rsid w:val="00427A28"/>
    <w:rsid w:val="00427E79"/>
    <w:rsid w:val="00430392"/>
    <w:rsid w:val="00431802"/>
    <w:rsid w:val="00432361"/>
    <w:rsid w:val="00432DDD"/>
    <w:rsid w:val="0043381F"/>
    <w:rsid w:val="004343BC"/>
    <w:rsid w:val="004359A3"/>
    <w:rsid w:val="00435D60"/>
    <w:rsid w:val="00436C4B"/>
    <w:rsid w:val="004373CC"/>
    <w:rsid w:val="0043779B"/>
    <w:rsid w:val="00441000"/>
    <w:rsid w:val="00443CC8"/>
    <w:rsid w:val="00443DDD"/>
    <w:rsid w:val="00444273"/>
    <w:rsid w:val="00444501"/>
    <w:rsid w:val="004448FE"/>
    <w:rsid w:val="00444C63"/>
    <w:rsid w:val="00444FA3"/>
    <w:rsid w:val="00446717"/>
    <w:rsid w:val="00446BE0"/>
    <w:rsid w:val="00446E67"/>
    <w:rsid w:val="0045194F"/>
    <w:rsid w:val="00452A81"/>
    <w:rsid w:val="00453EDB"/>
    <w:rsid w:val="0045468D"/>
    <w:rsid w:val="00454AD9"/>
    <w:rsid w:val="00454C93"/>
    <w:rsid w:val="0045621F"/>
    <w:rsid w:val="00456236"/>
    <w:rsid w:val="004568EE"/>
    <w:rsid w:val="00456B88"/>
    <w:rsid w:val="00456CB5"/>
    <w:rsid w:val="004613BE"/>
    <w:rsid w:val="00464342"/>
    <w:rsid w:val="004644EC"/>
    <w:rsid w:val="00464971"/>
    <w:rsid w:val="004718A1"/>
    <w:rsid w:val="00471C1E"/>
    <w:rsid w:val="00472E40"/>
    <w:rsid w:val="00472FB5"/>
    <w:rsid w:val="00473182"/>
    <w:rsid w:val="00474AB7"/>
    <w:rsid w:val="00475F16"/>
    <w:rsid w:val="004764FD"/>
    <w:rsid w:val="00481BCD"/>
    <w:rsid w:val="004820BC"/>
    <w:rsid w:val="00482499"/>
    <w:rsid w:val="004842E6"/>
    <w:rsid w:val="00484863"/>
    <w:rsid w:val="00485128"/>
    <w:rsid w:val="00485DE6"/>
    <w:rsid w:val="00487605"/>
    <w:rsid w:val="00491AA6"/>
    <w:rsid w:val="00492846"/>
    <w:rsid w:val="004930B4"/>
    <w:rsid w:val="004932B0"/>
    <w:rsid w:val="004933A5"/>
    <w:rsid w:val="00493453"/>
    <w:rsid w:val="00493CDA"/>
    <w:rsid w:val="00494295"/>
    <w:rsid w:val="004945C8"/>
    <w:rsid w:val="004945D9"/>
    <w:rsid w:val="004949AF"/>
    <w:rsid w:val="004950F8"/>
    <w:rsid w:val="004953C1"/>
    <w:rsid w:val="004960A6"/>
    <w:rsid w:val="004962E3"/>
    <w:rsid w:val="004A0396"/>
    <w:rsid w:val="004A0F96"/>
    <w:rsid w:val="004A11CE"/>
    <w:rsid w:val="004A2656"/>
    <w:rsid w:val="004A2C99"/>
    <w:rsid w:val="004A3C4C"/>
    <w:rsid w:val="004A58B3"/>
    <w:rsid w:val="004A5BFF"/>
    <w:rsid w:val="004A736D"/>
    <w:rsid w:val="004B342A"/>
    <w:rsid w:val="004B459A"/>
    <w:rsid w:val="004B46DC"/>
    <w:rsid w:val="004B4BC3"/>
    <w:rsid w:val="004B58AD"/>
    <w:rsid w:val="004B5CEF"/>
    <w:rsid w:val="004B68CB"/>
    <w:rsid w:val="004B6C0C"/>
    <w:rsid w:val="004B6CBB"/>
    <w:rsid w:val="004B7322"/>
    <w:rsid w:val="004B76BD"/>
    <w:rsid w:val="004C0385"/>
    <w:rsid w:val="004C084A"/>
    <w:rsid w:val="004C1A5F"/>
    <w:rsid w:val="004C1D21"/>
    <w:rsid w:val="004C38B2"/>
    <w:rsid w:val="004C44C5"/>
    <w:rsid w:val="004C4986"/>
    <w:rsid w:val="004C7554"/>
    <w:rsid w:val="004D1157"/>
    <w:rsid w:val="004D26DC"/>
    <w:rsid w:val="004D3CA2"/>
    <w:rsid w:val="004D411F"/>
    <w:rsid w:val="004D47B7"/>
    <w:rsid w:val="004D63DE"/>
    <w:rsid w:val="004D7A02"/>
    <w:rsid w:val="004E0081"/>
    <w:rsid w:val="004E0147"/>
    <w:rsid w:val="004E05C9"/>
    <w:rsid w:val="004E0799"/>
    <w:rsid w:val="004E0888"/>
    <w:rsid w:val="004E0CD8"/>
    <w:rsid w:val="004E11D0"/>
    <w:rsid w:val="004E309A"/>
    <w:rsid w:val="004E3940"/>
    <w:rsid w:val="004E43F2"/>
    <w:rsid w:val="004E4575"/>
    <w:rsid w:val="004E4D85"/>
    <w:rsid w:val="004E4F17"/>
    <w:rsid w:val="004E6333"/>
    <w:rsid w:val="004E6643"/>
    <w:rsid w:val="004E719A"/>
    <w:rsid w:val="004E72D7"/>
    <w:rsid w:val="004F0D49"/>
    <w:rsid w:val="004F26E8"/>
    <w:rsid w:val="004F44DB"/>
    <w:rsid w:val="004F4AAF"/>
    <w:rsid w:val="004F6B33"/>
    <w:rsid w:val="004F6E5D"/>
    <w:rsid w:val="004F7B8E"/>
    <w:rsid w:val="00500220"/>
    <w:rsid w:val="00500402"/>
    <w:rsid w:val="00500592"/>
    <w:rsid w:val="005019F3"/>
    <w:rsid w:val="00503FA3"/>
    <w:rsid w:val="005045CA"/>
    <w:rsid w:val="00506504"/>
    <w:rsid w:val="00506B77"/>
    <w:rsid w:val="00507994"/>
    <w:rsid w:val="005101EF"/>
    <w:rsid w:val="0051115F"/>
    <w:rsid w:val="00511AFC"/>
    <w:rsid w:val="0051239F"/>
    <w:rsid w:val="005134C4"/>
    <w:rsid w:val="005145AA"/>
    <w:rsid w:val="00516B74"/>
    <w:rsid w:val="005201AA"/>
    <w:rsid w:val="00520864"/>
    <w:rsid w:val="0052098C"/>
    <w:rsid w:val="005227FF"/>
    <w:rsid w:val="00522AB3"/>
    <w:rsid w:val="00523670"/>
    <w:rsid w:val="00524143"/>
    <w:rsid w:val="00524682"/>
    <w:rsid w:val="00524BA4"/>
    <w:rsid w:val="00526022"/>
    <w:rsid w:val="005265A4"/>
    <w:rsid w:val="00526D37"/>
    <w:rsid w:val="00527ED4"/>
    <w:rsid w:val="00530B13"/>
    <w:rsid w:val="00530D72"/>
    <w:rsid w:val="00531A27"/>
    <w:rsid w:val="0053201B"/>
    <w:rsid w:val="0053269F"/>
    <w:rsid w:val="00532EE7"/>
    <w:rsid w:val="00533D3E"/>
    <w:rsid w:val="005344B3"/>
    <w:rsid w:val="00535E9E"/>
    <w:rsid w:val="00535EDE"/>
    <w:rsid w:val="00537A86"/>
    <w:rsid w:val="00541A51"/>
    <w:rsid w:val="0054298C"/>
    <w:rsid w:val="00542ECC"/>
    <w:rsid w:val="00543702"/>
    <w:rsid w:val="00545B50"/>
    <w:rsid w:val="00545DCF"/>
    <w:rsid w:val="005472B5"/>
    <w:rsid w:val="00551496"/>
    <w:rsid w:val="00552A49"/>
    <w:rsid w:val="00552FED"/>
    <w:rsid w:val="00553A9B"/>
    <w:rsid w:val="00553B99"/>
    <w:rsid w:val="00555547"/>
    <w:rsid w:val="00556207"/>
    <w:rsid w:val="00557FA6"/>
    <w:rsid w:val="00560CF1"/>
    <w:rsid w:val="00560D59"/>
    <w:rsid w:val="00560EC0"/>
    <w:rsid w:val="005614D1"/>
    <w:rsid w:val="005616CA"/>
    <w:rsid w:val="00562704"/>
    <w:rsid w:val="005628F6"/>
    <w:rsid w:val="00562A23"/>
    <w:rsid w:val="005634C1"/>
    <w:rsid w:val="00566448"/>
    <w:rsid w:val="00566B58"/>
    <w:rsid w:val="0056746E"/>
    <w:rsid w:val="005676AA"/>
    <w:rsid w:val="00567DD1"/>
    <w:rsid w:val="00570F61"/>
    <w:rsid w:val="005714B5"/>
    <w:rsid w:val="00572E63"/>
    <w:rsid w:val="00573936"/>
    <w:rsid w:val="00574721"/>
    <w:rsid w:val="005756E5"/>
    <w:rsid w:val="00577510"/>
    <w:rsid w:val="00580488"/>
    <w:rsid w:val="00582715"/>
    <w:rsid w:val="00582B45"/>
    <w:rsid w:val="00583DC8"/>
    <w:rsid w:val="00585318"/>
    <w:rsid w:val="00587EA3"/>
    <w:rsid w:val="005920DE"/>
    <w:rsid w:val="00593983"/>
    <w:rsid w:val="00593E3B"/>
    <w:rsid w:val="00595FBE"/>
    <w:rsid w:val="005A0B06"/>
    <w:rsid w:val="005A0C6F"/>
    <w:rsid w:val="005A167D"/>
    <w:rsid w:val="005A171C"/>
    <w:rsid w:val="005A4A79"/>
    <w:rsid w:val="005A4DC3"/>
    <w:rsid w:val="005A4F2B"/>
    <w:rsid w:val="005A52FF"/>
    <w:rsid w:val="005A55BF"/>
    <w:rsid w:val="005A6036"/>
    <w:rsid w:val="005A6083"/>
    <w:rsid w:val="005A77F4"/>
    <w:rsid w:val="005B1066"/>
    <w:rsid w:val="005B324C"/>
    <w:rsid w:val="005B3E63"/>
    <w:rsid w:val="005B470E"/>
    <w:rsid w:val="005C097A"/>
    <w:rsid w:val="005C228A"/>
    <w:rsid w:val="005C2E66"/>
    <w:rsid w:val="005C5C7E"/>
    <w:rsid w:val="005C6700"/>
    <w:rsid w:val="005C7A98"/>
    <w:rsid w:val="005D0CE1"/>
    <w:rsid w:val="005D1241"/>
    <w:rsid w:val="005D1BDA"/>
    <w:rsid w:val="005D1CE0"/>
    <w:rsid w:val="005D2582"/>
    <w:rsid w:val="005D280E"/>
    <w:rsid w:val="005D3C5C"/>
    <w:rsid w:val="005D5BAF"/>
    <w:rsid w:val="005D6D7F"/>
    <w:rsid w:val="005D6F70"/>
    <w:rsid w:val="005D6F7F"/>
    <w:rsid w:val="005D773E"/>
    <w:rsid w:val="005D7968"/>
    <w:rsid w:val="005E0499"/>
    <w:rsid w:val="005E0511"/>
    <w:rsid w:val="005E0A69"/>
    <w:rsid w:val="005E0F85"/>
    <w:rsid w:val="005E13A7"/>
    <w:rsid w:val="005E155E"/>
    <w:rsid w:val="005E1E00"/>
    <w:rsid w:val="005E339D"/>
    <w:rsid w:val="005E38E7"/>
    <w:rsid w:val="005E4121"/>
    <w:rsid w:val="005E4D56"/>
    <w:rsid w:val="005E504D"/>
    <w:rsid w:val="005E5FAF"/>
    <w:rsid w:val="005E72C7"/>
    <w:rsid w:val="005F00C7"/>
    <w:rsid w:val="005F0F0C"/>
    <w:rsid w:val="005F1747"/>
    <w:rsid w:val="005F1EEA"/>
    <w:rsid w:val="005F2000"/>
    <w:rsid w:val="005F21DB"/>
    <w:rsid w:val="005F284D"/>
    <w:rsid w:val="005F3155"/>
    <w:rsid w:val="005F34CA"/>
    <w:rsid w:val="005F4713"/>
    <w:rsid w:val="005F4B63"/>
    <w:rsid w:val="005F602B"/>
    <w:rsid w:val="005F6745"/>
    <w:rsid w:val="005F6AFE"/>
    <w:rsid w:val="005F7FF2"/>
    <w:rsid w:val="00601F6A"/>
    <w:rsid w:val="0060280E"/>
    <w:rsid w:val="00602B05"/>
    <w:rsid w:val="00602C60"/>
    <w:rsid w:val="0060490C"/>
    <w:rsid w:val="00604948"/>
    <w:rsid w:val="00604B9E"/>
    <w:rsid w:val="00606BE1"/>
    <w:rsid w:val="00606E5D"/>
    <w:rsid w:val="00606ED3"/>
    <w:rsid w:val="006075AD"/>
    <w:rsid w:val="00607E8E"/>
    <w:rsid w:val="00610AE2"/>
    <w:rsid w:val="00611A8C"/>
    <w:rsid w:val="00611D9C"/>
    <w:rsid w:val="00613CB3"/>
    <w:rsid w:val="00614FDF"/>
    <w:rsid w:val="006150B1"/>
    <w:rsid w:val="0061550E"/>
    <w:rsid w:val="00615A7C"/>
    <w:rsid w:val="006163F2"/>
    <w:rsid w:val="006173DE"/>
    <w:rsid w:val="0062032C"/>
    <w:rsid w:val="00620BDE"/>
    <w:rsid w:val="00621517"/>
    <w:rsid w:val="006246C1"/>
    <w:rsid w:val="00624C83"/>
    <w:rsid w:val="006250F5"/>
    <w:rsid w:val="00625981"/>
    <w:rsid w:val="0063037C"/>
    <w:rsid w:val="0063120F"/>
    <w:rsid w:val="00631589"/>
    <w:rsid w:val="00631CC3"/>
    <w:rsid w:val="0063220D"/>
    <w:rsid w:val="00632EBA"/>
    <w:rsid w:val="0063464C"/>
    <w:rsid w:val="00634B2E"/>
    <w:rsid w:val="00640613"/>
    <w:rsid w:val="00640AAD"/>
    <w:rsid w:val="006422AB"/>
    <w:rsid w:val="006427C3"/>
    <w:rsid w:val="00644E93"/>
    <w:rsid w:val="00645614"/>
    <w:rsid w:val="00645A43"/>
    <w:rsid w:val="00646EDC"/>
    <w:rsid w:val="00650003"/>
    <w:rsid w:val="00650B95"/>
    <w:rsid w:val="00652500"/>
    <w:rsid w:val="00653A9F"/>
    <w:rsid w:val="00654022"/>
    <w:rsid w:val="00654286"/>
    <w:rsid w:val="00654F92"/>
    <w:rsid w:val="00655341"/>
    <w:rsid w:val="0065556A"/>
    <w:rsid w:val="00655B36"/>
    <w:rsid w:val="00655E62"/>
    <w:rsid w:val="00655F5C"/>
    <w:rsid w:val="00656493"/>
    <w:rsid w:val="00656D0F"/>
    <w:rsid w:val="00661498"/>
    <w:rsid w:val="006616F7"/>
    <w:rsid w:val="00663ECB"/>
    <w:rsid w:val="0066451A"/>
    <w:rsid w:val="00664634"/>
    <w:rsid w:val="00665B9A"/>
    <w:rsid w:val="00667728"/>
    <w:rsid w:val="00670D06"/>
    <w:rsid w:val="00671A5F"/>
    <w:rsid w:val="00671E05"/>
    <w:rsid w:val="0067233F"/>
    <w:rsid w:val="00672452"/>
    <w:rsid w:val="00677037"/>
    <w:rsid w:val="00680AD6"/>
    <w:rsid w:val="00681C61"/>
    <w:rsid w:val="0068338B"/>
    <w:rsid w:val="006867CC"/>
    <w:rsid w:val="00687D21"/>
    <w:rsid w:val="0069059E"/>
    <w:rsid w:val="006906A0"/>
    <w:rsid w:val="006913FA"/>
    <w:rsid w:val="00691888"/>
    <w:rsid w:val="00693E90"/>
    <w:rsid w:val="0069454E"/>
    <w:rsid w:val="00695E1C"/>
    <w:rsid w:val="00697DA4"/>
    <w:rsid w:val="006A3160"/>
    <w:rsid w:val="006A33CC"/>
    <w:rsid w:val="006A37F8"/>
    <w:rsid w:val="006A4C29"/>
    <w:rsid w:val="006A511A"/>
    <w:rsid w:val="006A5953"/>
    <w:rsid w:val="006A5D0E"/>
    <w:rsid w:val="006A7A15"/>
    <w:rsid w:val="006B0AB3"/>
    <w:rsid w:val="006B1BF0"/>
    <w:rsid w:val="006B25C9"/>
    <w:rsid w:val="006B2ED3"/>
    <w:rsid w:val="006B4110"/>
    <w:rsid w:val="006B478E"/>
    <w:rsid w:val="006B4818"/>
    <w:rsid w:val="006B5AAC"/>
    <w:rsid w:val="006B5AB9"/>
    <w:rsid w:val="006B6051"/>
    <w:rsid w:val="006B73F5"/>
    <w:rsid w:val="006B7CD6"/>
    <w:rsid w:val="006C0710"/>
    <w:rsid w:val="006C0E84"/>
    <w:rsid w:val="006C0ED6"/>
    <w:rsid w:val="006C226C"/>
    <w:rsid w:val="006C50D4"/>
    <w:rsid w:val="006C5928"/>
    <w:rsid w:val="006C5BCE"/>
    <w:rsid w:val="006C5C7F"/>
    <w:rsid w:val="006C6CA7"/>
    <w:rsid w:val="006C7865"/>
    <w:rsid w:val="006D00E4"/>
    <w:rsid w:val="006D03A7"/>
    <w:rsid w:val="006D0641"/>
    <w:rsid w:val="006D11CC"/>
    <w:rsid w:val="006D138E"/>
    <w:rsid w:val="006D17B8"/>
    <w:rsid w:val="006D18B1"/>
    <w:rsid w:val="006D2F67"/>
    <w:rsid w:val="006D305F"/>
    <w:rsid w:val="006D4267"/>
    <w:rsid w:val="006D45DA"/>
    <w:rsid w:val="006D591D"/>
    <w:rsid w:val="006D701C"/>
    <w:rsid w:val="006D7127"/>
    <w:rsid w:val="006D79B1"/>
    <w:rsid w:val="006E0DBE"/>
    <w:rsid w:val="006E1C26"/>
    <w:rsid w:val="006E2134"/>
    <w:rsid w:val="006E2B57"/>
    <w:rsid w:val="006E35F1"/>
    <w:rsid w:val="006E4363"/>
    <w:rsid w:val="006E5FA1"/>
    <w:rsid w:val="006E6693"/>
    <w:rsid w:val="006E6F89"/>
    <w:rsid w:val="006F153C"/>
    <w:rsid w:val="006F4A5C"/>
    <w:rsid w:val="006F75DF"/>
    <w:rsid w:val="006F7A6C"/>
    <w:rsid w:val="00700FEE"/>
    <w:rsid w:val="007013C3"/>
    <w:rsid w:val="007019DD"/>
    <w:rsid w:val="00701FE8"/>
    <w:rsid w:val="00702FE2"/>
    <w:rsid w:val="00705EE6"/>
    <w:rsid w:val="00707DB8"/>
    <w:rsid w:val="00707F31"/>
    <w:rsid w:val="00710AD7"/>
    <w:rsid w:val="00710C3E"/>
    <w:rsid w:val="007124D0"/>
    <w:rsid w:val="00712FE9"/>
    <w:rsid w:val="007141D7"/>
    <w:rsid w:val="00714C91"/>
    <w:rsid w:val="007153C3"/>
    <w:rsid w:val="007157E3"/>
    <w:rsid w:val="00715D6A"/>
    <w:rsid w:val="00716106"/>
    <w:rsid w:val="00716F07"/>
    <w:rsid w:val="00716F1A"/>
    <w:rsid w:val="00717610"/>
    <w:rsid w:val="007176B2"/>
    <w:rsid w:val="007212F6"/>
    <w:rsid w:val="0072153B"/>
    <w:rsid w:val="007219BA"/>
    <w:rsid w:val="007237BB"/>
    <w:rsid w:val="00723955"/>
    <w:rsid w:val="0072426C"/>
    <w:rsid w:val="0072485E"/>
    <w:rsid w:val="007261C2"/>
    <w:rsid w:val="00726A4B"/>
    <w:rsid w:val="00726AFF"/>
    <w:rsid w:val="00730318"/>
    <w:rsid w:val="00730A3F"/>
    <w:rsid w:val="00730D00"/>
    <w:rsid w:val="00731EAA"/>
    <w:rsid w:val="007328BF"/>
    <w:rsid w:val="00733C09"/>
    <w:rsid w:val="00733D1A"/>
    <w:rsid w:val="00735D98"/>
    <w:rsid w:val="007364FE"/>
    <w:rsid w:val="007401B9"/>
    <w:rsid w:val="00740AE5"/>
    <w:rsid w:val="007422FE"/>
    <w:rsid w:val="007431AC"/>
    <w:rsid w:val="007442BB"/>
    <w:rsid w:val="00744464"/>
    <w:rsid w:val="00744F29"/>
    <w:rsid w:val="0074551B"/>
    <w:rsid w:val="007460A9"/>
    <w:rsid w:val="0074626F"/>
    <w:rsid w:val="0074767A"/>
    <w:rsid w:val="00747E5E"/>
    <w:rsid w:val="0075083F"/>
    <w:rsid w:val="00751523"/>
    <w:rsid w:val="00751A23"/>
    <w:rsid w:val="00751BD0"/>
    <w:rsid w:val="00761396"/>
    <w:rsid w:val="00761FC8"/>
    <w:rsid w:val="00762738"/>
    <w:rsid w:val="00764D86"/>
    <w:rsid w:val="007659D9"/>
    <w:rsid w:val="00765D9F"/>
    <w:rsid w:val="00766876"/>
    <w:rsid w:val="0076691F"/>
    <w:rsid w:val="00767867"/>
    <w:rsid w:val="00767E31"/>
    <w:rsid w:val="00770254"/>
    <w:rsid w:val="007717DA"/>
    <w:rsid w:val="007719D8"/>
    <w:rsid w:val="007721BB"/>
    <w:rsid w:val="00772264"/>
    <w:rsid w:val="007728B8"/>
    <w:rsid w:val="00773BA7"/>
    <w:rsid w:val="00775065"/>
    <w:rsid w:val="0077562A"/>
    <w:rsid w:val="00775671"/>
    <w:rsid w:val="007757C5"/>
    <w:rsid w:val="0077628C"/>
    <w:rsid w:val="00777390"/>
    <w:rsid w:val="00777DBC"/>
    <w:rsid w:val="007800C5"/>
    <w:rsid w:val="00780951"/>
    <w:rsid w:val="00781228"/>
    <w:rsid w:val="007832BA"/>
    <w:rsid w:val="00784CB6"/>
    <w:rsid w:val="00784FDE"/>
    <w:rsid w:val="00787BDC"/>
    <w:rsid w:val="00787DE4"/>
    <w:rsid w:val="00792855"/>
    <w:rsid w:val="00793AF7"/>
    <w:rsid w:val="00793D2A"/>
    <w:rsid w:val="007962C3"/>
    <w:rsid w:val="00797541"/>
    <w:rsid w:val="00797600"/>
    <w:rsid w:val="00797DA0"/>
    <w:rsid w:val="007A0698"/>
    <w:rsid w:val="007A0DF0"/>
    <w:rsid w:val="007A3AC9"/>
    <w:rsid w:val="007A50FE"/>
    <w:rsid w:val="007A581B"/>
    <w:rsid w:val="007A6662"/>
    <w:rsid w:val="007B0310"/>
    <w:rsid w:val="007B1CAF"/>
    <w:rsid w:val="007B35EB"/>
    <w:rsid w:val="007B481E"/>
    <w:rsid w:val="007B5831"/>
    <w:rsid w:val="007B5DE8"/>
    <w:rsid w:val="007B753E"/>
    <w:rsid w:val="007B786E"/>
    <w:rsid w:val="007C0F81"/>
    <w:rsid w:val="007C1572"/>
    <w:rsid w:val="007C3AAC"/>
    <w:rsid w:val="007C4DA2"/>
    <w:rsid w:val="007C5284"/>
    <w:rsid w:val="007C53AD"/>
    <w:rsid w:val="007C7911"/>
    <w:rsid w:val="007D0664"/>
    <w:rsid w:val="007D1251"/>
    <w:rsid w:val="007D1267"/>
    <w:rsid w:val="007D23A2"/>
    <w:rsid w:val="007D2A1A"/>
    <w:rsid w:val="007D41B4"/>
    <w:rsid w:val="007D477C"/>
    <w:rsid w:val="007D5049"/>
    <w:rsid w:val="007D55CF"/>
    <w:rsid w:val="007D5E65"/>
    <w:rsid w:val="007D63FB"/>
    <w:rsid w:val="007D745E"/>
    <w:rsid w:val="007D7646"/>
    <w:rsid w:val="007E0FAF"/>
    <w:rsid w:val="007E1012"/>
    <w:rsid w:val="007E45AB"/>
    <w:rsid w:val="007E4A85"/>
    <w:rsid w:val="007F0874"/>
    <w:rsid w:val="007F262A"/>
    <w:rsid w:val="007F312B"/>
    <w:rsid w:val="007F4752"/>
    <w:rsid w:val="007F5FE1"/>
    <w:rsid w:val="007F6137"/>
    <w:rsid w:val="007F61D0"/>
    <w:rsid w:val="00800069"/>
    <w:rsid w:val="00802A65"/>
    <w:rsid w:val="00802E01"/>
    <w:rsid w:val="008044B0"/>
    <w:rsid w:val="0080592C"/>
    <w:rsid w:val="00805BAA"/>
    <w:rsid w:val="00805EC4"/>
    <w:rsid w:val="0080636D"/>
    <w:rsid w:val="0081098A"/>
    <w:rsid w:val="0081161B"/>
    <w:rsid w:val="00812626"/>
    <w:rsid w:val="008129B4"/>
    <w:rsid w:val="008129E9"/>
    <w:rsid w:val="00812D7F"/>
    <w:rsid w:val="00812E84"/>
    <w:rsid w:val="008141F2"/>
    <w:rsid w:val="008142D3"/>
    <w:rsid w:val="00814DAE"/>
    <w:rsid w:val="0081578D"/>
    <w:rsid w:val="00815DD5"/>
    <w:rsid w:val="008162CE"/>
    <w:rsid w:val="008166CA"/>
    <w:rsid w:val="0081708E"/>
    <w:rsid w:val="00821309"/>
    <w:rsid w:val="00821DE4"/>
    <w:rsid w:val="00821E75"/>
    <w:rsid w:val="00822C6D"/>
    <w:rsid w:val="00822CFA"/>
    <w:rsid w:val="0082317D"/>
    <w:rsid w:val="008254BC"/>
    <w:rsid w:val="00825EA8"/>
    <w:rsid w:val="008268FA"/>
    <w:rsid w:val="00830FB5"/>
    <w:rsid w:val="0083106C"/>
    <w:rsid w:val="00831F36"/>
    <w:rsid w:val="008322C9"/>
    <w:rsid w:val="008329CA"/>
    <w:rsid w:val="00833589"/>
    <w:rsid w:val="0083389F"/>
    <w:rsid w:val="00833AC3"/>
    <w:rsid w:val="00833D14"/>
    <w:rsid w:val="00834865"/>
    <w:rsid w:val="008359E1"/>
    <w:rsid w:val="00835ADB"/>
    <w:rsid w:val="00835FB8"/>
    <w:rsid w:val="00836103"/>
    <w:rsid w:val="00840BF0"/>
    <w:rsid w:val="00840CDC"/>
    <w:rsid w:val="00840DAD"/>
    <w:rsid w:val="008415C0"/>
    <w:rsid w:val="00841EBA"/>
    <w:rsid w:val="008428D3"/>
    <w:rsid w:val="00842D4C"/>
    <w:rsid w:val="008431A4"/>
    <w:rsid w:val="0084431A"/>
    <w:rsid w:val="008449CD"/>
    <w:rsid w:val="00844EBC"/>
    <w:rsid w:val="0084505F"/>
    <w:rsid w:val="00845E9B"/>
    <w:rsid w:val="0084784C"/>
    <w:rsid w:val="00847BC1"/>
    <w:rsid w:val="00847E06"/>
    <w:rsid w:val="00847E7E"/>
    <w:rsid w:val="008500CE"/>
    <w:rsid w:val="008505A6"/>
    <w:rsid w:val="0085092A"/>
    <w:rsid w:val="008541E4"/>
    <w:rsid w:val="008558AF"/>
    <w:rsid w:val="00855984"/>
    <w:rsid w:val="0085600D"/>
    <w:rsid w:val="00856627"/>
    <w:rsid w:val="00857545"/>
    <w:rsid w:val="008577ED"/>
    <w:rsid w:val="00857B23"/>
    <w:rsid w:val="00857DA6"/>
    <w:rsid w:val="00860080"/>
    <w:rsid w:val="00860340"/>
    <w:rsid w:val="00860499"/>
    <w:rsid w:val="008612AF"/>
    <w:rsid w:val="00861312"/>
    <w:rsid w:val="00861363"/>
    <w:rsid w:val="00861566"/>
    <w:rsid w:val="00861CF4"/>
    <w:rsid w:val="0086382C"/>
    <w:rsid w:val="008639E0"/>
    <w:rsid w:val="00864690"/>
    <w:rsid w:val="0086645F"/>
    <w:rsid w:val="00866844"/>
    <w:rsid w:val="00867E3A"/>
    <w:rsid w:val="008703F0"/>
    <w:rsid w:val="00871571"/>
    <w:rsid w:val="00871A6A"/>
    <w:rsid w:val="00875134"/>
    <w:rsid w:val="00875187"/>
    <w:rsid w:val="00875288"/>
    <w:rsid w:val="00877454"/>
    <w:rsid w:val="00877AAB"/>
    <w:rsid w:val="0088047B"/>
    <w:rsid w:val="00880598"/>
    <w:rsid w:val="00882C3F"/>
    <w:rsid w:val="00883CBA"/>
    <w:rsid w:val="00884ABD"/>
    <w:rsid w:val="00884CBF"/>
    <w:rsid w:val="00885539"/>
    <w:rsid w:val="00885726"/>
    <w:rsid w:val="00885EBB"/>
    <w:rsid w:val="008860B4"/>
    <w:rsid w:val="00886870"/>
    <w:rsid w:val="00886A6E"/>
    <w:rsid w:val="008870F8"/>
    <w:rsid w:val="00887557"/>
    <w:rsid w:val="00887B1A"/>
    <w:rsid w:val="00887BAB"/>
    <w:rsid w:val="00887C17"/>
    <w:rsid w:val="00890514"/>
    <w:rsid w:val="008925E7"/>
    <w:rsid w:val="00894E47"/>
    <w:rsid w:val="00895855"/>
    <w:rsid w:val="00896B7D"/>
    <w:rsid w:val="008979F4"/>
    <w:rsid w:val="008A1B96"/>
    <w:rsid w:val="008A3CDE"/>
    <w:rsid w:val="008A60D3"/>
    <w:rsid w:val="008A76AB"/>
    <w:rsid w:val="008B08DC"/>
    <w:rsid w:val="008B0ECC"/>
    <w:rsid w:val="008B230D"/>
    <w:rsid w:val="008B2505"/>
    <w:rsid w:val="008B33F3"/>
    <w:rsid w:val="008B4CD5"/>
    <w:rsid w:val="008B5892"/>
    <w:rsid w:val="008B6446"/>
    <w:rsid w:val="008B738C"/>
    <w:rsid w:val="008B7966"/>
    <w:rsid w:val="008C0375"/>
    <w:rsid w:val="008C0788"/>
    <w:rsid w:val="008C0A02"/>
    <w:rsid w:val="008C0FF2"/>
    <w:rsid w:val="008C10F5"/>
    <w:rsid w:val="008C261C"/>
    <w:rsid w:val="008C5C7F"/>
    <w:rsid w:val="008C794F"/>
    <w:rsid w:val="008C7B63"/>
    <w:rsid w:val="008C7D0A"/>
    <w:rsid w:val="008D094D"/>
    <w:rsid w:val="008D0C16"/>
    <w:rsid w:val="008D0D55"/>
    <w:rsid w:val="008D22CF"/>
    <w:rsid w:val="008D2CE3"/>
    <w:rsid w:val="008D3290"/>
    <w:rsid w:val="008D34A7"/>
    <w:rsid w:val="008D3CA9"/>
    <w:rsid w:val="008D7CFD"/>
    <w:rsid w:val="008E026B"/>
    <w:rsid w:val="008E0AD8"/>
    <w:rsid w:val="008E22EF"/>
    <w:rsid w:val="008E2B06"/>
    <w:rsid w:val="008E2D1C"/>
    <w:rsid w:val="008E3227"/>
    <w:rsid w:val="008E3C3B"/>
    <w:rsid w:val="008E4672"/>
    <w:rsid w:val="008E6845"/>
    <w:rsid w:val="008E6B21"/>
    <w:rsid w:val="008E742B"/>
    <w:rsid w:val="008F06A0"/>
    <w:rsid w:val="008F1E66"/>
    <w:rsid w:val="008F28DE"/>
    <w:rsid w:val="008F333D"/>
    <w:rsid w:val="008F3500"/>
    <w:rsid w:val="008F46A0"/>
    <w:rsid w:val="008F51CE"/>
    <w:rsid w:val="008F5209"/>
    <w:rsid w:val="008F522B"/>
    <w:rsid w:val="008F555A"/>
    <w:rsid w:val="008F570D"/>
    <w:rsid w:val="008F7A1F"/>
    <w:rsid w:val="009019CA"/>
    <w:rsid w:val="00901CA5"/>
    <w:rsid w:val="00903115"/>
    <w:rsid w:val="0090320D"/>
    <w:rsid w:val="00903B5E"/>
    <w:rsid w:val="009042F8"/>
    <w:rsid w:val="009045E9"/>
    <w:rsid w:val="009053FB"/>
    <w:rsid w:val="00905426"/>
    <w:rsid w:val="00905C28"/>
    <w:rsid w:val="00905C6A"/>
    <w:rsid w:val="00906C34"/>
    <w:rsid w:val="00907C90"/>
    <w:rsid w:val="009105DA"/>
    <w:rsid w:val="009112AE"/>
    <w:rsid w:val="00911967"/>
    <w:rsid w:val="00912428"/>
    <w:rsid w:val="0091475E"/>
    <w:rsid w:val="00916610"/>
    <w:rsid w:val="00917CBD"/>
    <w:rsid w:val="0092087F"/>
    <w:rsid w:val="009210D3"/>
    <w:rsid w:val="009219EE"/>
    <w:rsid w:val="00922210"/>
    <w:rsid w:val="00922716"/>
    <w:rsid w:val="009237C7"/>
    <w:rsid w:val="00925F5C"/>
    <w:rsid w:val="009275D5"/>
    <w:rsid w:val="00927B04"/>
    <w:rsid w:val="00930C1E"/>
    <w:rsid w:val="00931D6A"/>
    <w:rsid w:val="00931E27"/>
    <w:rsid w:val="00932563"/>
    <w:rsid w:val="009337C7"/>
    <w:rsid w:val="00933D20"/>
    <w:rsid w:val="009343F4"/>
    <w:rsid w:val="00934809"/>
    <w:rsid w:val="00934D53"/>
    <w:rsid w:val="009375D9"/>
    <w:rsid w:val="00937817"/>
    <w:rsid w:val="00937B53"/>
    <w:rsid w:val="00937C33"/>
    <w:rsid w:val="00941269"/>
    <w:rsid w:val="00941956"/>
    <w:rsid w:val="00942437"/>
    <w:rsid w:val="00943539"/>
    <w:rsid w:val="00947696"/>
    <w:rsid w:val="009476C1"/>
    <w:rsid w:val="00947DB5"/>
    <w:rsid w:val="00950E3A"/>
    <w:rsid w:val="00950EF6"/>
    <w:rsid w:val="009511D2"/>
    <w:rsid w:val="0095122D"/>
    <w:rsid w:val="00953DFF"/>
    <w:rsid w:val="00954B0F"/>
    <w:rsid w:val="00955016"/>
    <w:rsid w:val="00956B49"/>
    <w:rsid w:val="00960016"/>
    <w:rsid w:val="009600ED"/>
    <w:rsid w:val="0096038F"/>
    <w:rsid w:val="0096054E"/>
    <w:rsid w:val="00961422"/>
    <w:rsid w:val="00961DAA"/>
    <w:rsid w:val="00967D8C"/>
    <w:rsid w:val="00970AD3"/>
    <w:rsid w:val="009718EE"/>
    <w:rsid w:val="00971DEF"/>
    <w:rsid w:val="00972A7B"/>
    <w:rsid w:val="00972D0E"/>
    <w:rsid w:val="00974B36"/>
    <w:rsid w:val="0097582D"/>
    <w:rsid w:val="00975D09"/>
    <w:rsid w:val="009766A9"/>
    <w:rsid w:val="00976BC2"/>
    <w:rsid w:val="00977234"/>
    <w:rsid w:val="00977FC5"/>
    <w:rsid w:val="0098073F"/>
    <w:rsid w:val="00980CEE"/>
    <w:rsid w:val="00980EF9"/>
    <w:rsid w:val="009820FA"/>
    <w:rsid w:val="009831F4"/>
    <w:rsid w:val="0098332A"/>
    <w:rsid w:val="00983347"/>
    <w:rsid w:val="00984CD8"/>
    <w:rsid w:val="009855D9"/>
    <w:rsid w:val="00985C9D"/>
    <w:rsid w:val="00985CEC"/>
    <w:rsid w:val="00985DC7"/>
    <w:rsid w:val="009863E8"/>
    <w:rsid w:val="0098688D"/>
    <w:rsid w:val="00987524"/>
    <w:rsid w:val="00987B1E"/>
    <w:rsid w:val="00990E47"/>
    <w:rsid w:val="009915E4"/>
    <w:rsid w:val="00991895"/>
    <w:rsid w:val="00992337"/>
    <w:rsid w:val="009928FB"/>
    <w:rsid w:val="00995895"/>
    <w:rsid w:val="009963FD"/>
    <w:rsid w:val="00996A7F"/>
    <w:rsid w:val="00997490"/>
    <w:rsid w:val="00997607"/>
    <w:rsid w:val="009A0541"/>
    <w:rsid w:val="009A0A2F"/>
    <w:rsid w:val="009A0CC4"/>
    <w:rsid w:val="009A2521"/>
    <w:rsid w:val="009A3676"/>
    <w:rsid w:val="009A3F08"/>
    <w:rsid w:val="009A4A1C"/>
    <w:rsid w:val="009A4CE8"/>
    <w:rsid w:val="009A71C4"/>
    <w:rsid w:val="009B17E4"/>
    <w:rsid w:val="009B206A"/>
    <w:rsid w:val="009B243E"/>
    <w:rsid w:val="009B32F5"/>
    <w:rsid w:val="009B3CB5"/>
    <w:rsid w:val="009B408F"/>
    <w:rsid w:val="009B659B"/>
    <w:rsid w:val="009B77F7"/>
    <w:rsid w:val="009B7EA4"/>
    <w:rsid w:val="009C1956"/>
    <w:rsid w:val="009C1A42"/>
    <w:rsid w:val="009C1A50"/>
    <w:rsid w:val="009C2057"/>
    <w:rsid w:val="009C2F26"/>
    <w:rsid w:val="009C328E"/>
    <w:rsid w:val="009C3B9A"/>
    <w:rsid w:val="009C5BA5"/>
    <w:rsid w:val="009C5FD9"/>
    <w:rsid w:val="009C68E3"/>
    <w:rsid w:val="009C7AD7"/>
    <w:rsid w:val="009D022D"/>
    <w:rsid w:val="009D0E1C"/>
    <w:rsid w:val="009D2109"/>
    <w:rsid w:val="009D2965"/>
    <w:rsid w:val="009D4787"/>
    <w:rsid w:val="009D4B25"/>
    <w:rsid w:val="009D6523"/>
    <w:rsid w:val="009D7E2B"/>
    <w:rsid w:val="009E044D"/>
    <w:rsid w:val="009E0BF9"/>
    <w:rsid w:val="009E12DB"/>
    <w:rsid w:val="009E27A1"/>
    <w:rsid w:val="009E2D79"/>
    <w:rsid w:val="009E385C"/>
    <w:rsid w:val="009E4D72"/>
    <w:rsid w:val="009E5803"/>
    <w:rsid w:val="009E6635"/>
    <w:rsid w:val="009E7934"/>
    <w:rsid w:val="009F10BD"/>
    <w:rsid w:val="009F13DD"/>
    <w:rsid w:val="009F14CB"/>
    <w:rsid w:val="009F1EB0"/>
    <w:rsid w:val="009F2413"/>
    <w:rsid w:val="009F2B73"/>
    <w:rsid w:val="009F2CEF"/>
    <w:rsid w:val="009F2ED5"/>
    <w:rsid w:val="009F3534"/>
    <w:rsid w:val="009F3B40"/>
    <w:rsid w:val="009F4261"/>
    <w:rsid w:val="009F4969"/>
    <w:rsid w:val="009F50C7"/>
    <w:rsid w:val="009F6C62"/>
    <w:rsid w:val="00A012A9"/>
    <w:rsid w:val="00A01420"/>
    <w:rsid w:val="00A015CB"/>
    <w:rsid w:val="00A01F99"/>
    <w:rsid w:val="00A0224D"/>
    <w:rsid w:val="00A0572E"/>
    <w:rsid w:val="00A067C9"/>
    <w:rsid w:val="00A07325"/>
    <w:rsid w:val="00A07C59"/>
    <w:rsid w:val="00A10805"/>
    <w:rsid w:val="00A109DB"/>
    <w:rsid w:val="00A10FA5"/>
    <w:rsid w:val="00A11221"/>
    <w:rsid w:val="00A11226"/>
    <w:rsid w:val="00A139B7"/>
    <w:rsid w:val="00A13D5F"/>
    <w:rsid w:val="00A13EEB"/>
    <w:rsid w:val="00A14CB9"/>
    <w:rsid w:val="00A15BCC"/>
    <w:rsid w:val="00A168DB"/>
    <w:rsid w:val="00A21C66"/>
    <w:rsid w:val="00A22E1B"/>
    <w:rsid w:val="00A244C3"/>
    <w:rsid w:val="00A24F0C"/>
    <w:rsid w:val="00A25510"/>
    <w:rsid w:val="00A25BF5"/>
    <w:rsid w:val="00A25C94"/>
    <w:rsid w:val="00A26233"/>
    <w:rsid w:val="00A26449"/>
    <w:rsid w:val="00A26C72"/>
    <w:rsid w:val="00A3036E"/>
    <w:rsid w:val="00A316BF"/>
    <w:rsid w:val="00A319C7"/>
    <w:rsid w:val="00A31D5D"/>
    <w:rsid w:val="00A320A0"/>
    <w:rsid w:val="00A366AC"/>
    <w:rsid w:val="00A3778A"/>
    <w:rsid w:val="00A40DC5"/>
    <w:rsid w:val="00A4115E"/>
    <w:rsid w:val="00A41AFD"/>
    <w:rsid w:val="00A4380E"/>
    <w:rsid w:val="00A4394F"/>
    <w:rsid w:val="00A45F40"/>
    <w:rsid w:val="00A468F2"/>
    <w:rsid w:val="00A47E9B"/>
    <w:rsid w:val="00A51A31"/>
    <w:rsid w:val="00A556F9"/>
    <w:rsid w:val="00A56EE0"/>
    <w:rsid w:val="00A61682"/>
    <w:rsid w:val="00A66283"/>
    <w:rsid w:val="00A67918"/>
    <w:rsid w:val="00A707A6"/>
    <w:rsid w:val="00A712FE"/>
    <w:rsid w:val="00A7158F"/>
    <w:rsid w:val="00A73524"/>
    <w:rsid w:val="00A73C20"/>
    <w:rsid w:val="00A74452"/>
    <w:rsid w:val="00A75CD2"/>
    <w:rsid w:val="00A75E26"/>
    <w:rsid w:val="00A7657E"/>
    <w:rsid w:val="00A812B7"/>
    <w:rsid w:val="00A81B03"/>
    <w:rsid w:val="00A81E6E"/>
    <w:rsid w:val="00A833A1"/>
    <w:rsid w:val="00A836D0"/>
    <w:rsid w:val="00A84357"/>
    <w:rsid w:val="00A84D0A"/>
    <w:rsid w:val="00A85E76"/>
    <w:rsid w:val="00A86EAD"/>
    <w:rsid w:val="00A87FEE"/>
    <w:rsid w:val="00A9094A"/>
    <w:rsid w:val="00A91461"/>
    <w:rsid w:val="00A9182B"/>
    <w:rsid w:val="00A93352"/>
    <w:rsid w:val="00A93814"/>
    <w:rsid w:val="00A93BAB"/>
    <w:rsid w:val="00A947C0"/>
    <w:rsid w:val="00A966A8"/>
    <w:rsid w:val="00A96BD6"/>
    <w:rsid w:val="00A97642"/>
    <w:rsid w:val="00A977DD"/>
    <w:rsid w:val="00AA03C3"/>
    <w:rsid w:val="00AA0713"/>
    <w:rsid w:val="00AA1B8E"/>
    <w:rsid w:val="00AA1CBC"/>
    <w:rsid w:val="00AA214A"/>
    <w:rsid w:val="00AA291A"/>
    <w:rsid w:val="00AA348C"/>
    <w:rsid w:val="00AA3755"/>
    <w:rsid w:val="00AA3F45"/>
    <w:rsid w:val="00AA40F7"/>
    <w:rsid w:val="00AA425D"/>
    <w:rsid w:val="00AA468B"/>
    <w:rsid w:val="00AA4720"/>
    <w:rsid w:val="00AA48CF"/>
    <w:rsid w:val="00AA6692"/>
    <w:rsid w:val="00AA6A17"/>
    <w:rsid w:val="00AB12F0"/>
    <w:rsid w:val="00AB1470"/>
    <w:rsid w:val="00AB20C6"/>
    <w:rsid w:val="00AB2DA6"/>
    <w:rsid w:val="00AB3E47"/>
    <w:rsid w:val="00AB4374"/>
    <w:rsid w:val="00AB593E"/>
    <w:rsid w:val="00AB5E80"/>
    <w:rsid w:val="00AB5FB7"/>
    <w:rsid w:val="00AB744E"/>
    <w:rsid w:val="00AB769B"/>
    <w:rsid w:val="00AB7914"/>
    <w:rsid w:val="00AB7E14"/>
    <w:rsid w:val="00AC228F"/>
    <w:rsid w:val="00AC2959"/>
    <w:rsid w:val="00AC2B39"/>
    <w:rsid w:val="00AC2FAF"/>
    <w:rsid w:val="00AC48E6"/>
    <w:rsid w:val="00AC4992"/>
    <w:rsid w:val="00AC4D29"/>
    <w:rsid w:val="00AC6B03"/>
    <w:rsid w:val="00AC701E"/>
    <w:rsid w:val="00AD0E81"/>
    <w:rsid w:val="00AD1B3F"/>
    <w:rsid w:val="00AD2B56"/>
    <w:rsid w:val="00AD5658"/>
    <w:rsid w:val="00AD65BF"/>
    <w:rsid w:val="00AD6D86"/>
    <w:rsid w:val="00AD7A5D"/>
    <w:rsid w:val="00AE10C8"/>
    <w:rsid w:val="00AE3436"/>
    <w:rsid w:val="00AE55E7"/>
    <w:rsid w:val="00AE6494"/>
    <w:rsid w:val="00AE700B"/>
    <w:rsid w:val="00AE7659"/>
    <w:rsid w:val="00AF058D"/>
    <w:rsid w:val="00AF0A76"/>
    <w:rsid w:val="00AF0B8A"/>
    <w:rsid w:val="00AF10E4"/>
    <w:rsid w:val="00AF18DC"/>
    <w:rsid w:val="00AF270F"/>
    <w:rsid w:val="00AF2944"/>
    <w:rsid w:val="00AF2C32"/>
    <w:rsid w:val="00AF33F7"/>
    <w:rsid w:val="00AF3E23"/>
    <w:rsid w:val="00AF3EF5"/>
    <w:rsid w:val="00AF50DF"/>
    <w:rsid w:val="00AF5BC9"/>
    <w:rsid w:val="00AF5C0B"/>
    <w:rsid w:val="00AF6864"/>
    <w:rsid w:val="00AF6ACE"/>
    <w:rsid w:val="00AF6BED"/>
    <w:rsid w:val="00AF70F4"/>
    <w:rsid w:val="00AF733E"/>
    <w:rsid w:val="00AF7FAE"/>
    <w:rsid w:val="00B005BE"/>
    <w:rsid w:val="00B0150E"/>
    <w:rsid w:val="00B01AA8"/>
    <w:rsid w:val="00B01D18"/>
    <w:rsid w:val="00B01EE0"/>
    <w:rsid w:val="00B02A3D"/>
    <w:rsid w:val="00B03011"/>
    <w:rsid w:val="00B03A95"/>
    <w:rsid w:val="00B04F32"/>
    <w:rsid w:val="00B05D95"/>
    <w:rsid w:val="00B06127"/>
    <w:rsid w:val="00B06E8F"/>
    <w:rsid w:val="00B07074"/>
    <w:rsid w:val="00B07DA0"/>
    <w:rsid w:val="00B07E57"/>
    <w:rsid w:val="00B10D09"/>
    <w:rsid w:val="00B11250"/>
    <w:rsid w:val="00B11DC4"/>
    <w:rsid w:val="00B11F13"/>
    <w:rsid w:val="00B14D5C"/>
    <w:rsid w:val="00B17343"/>
    <w:rsid w:val="00B1765D"/>
    <w:rsid w:val="00B17C29"/>
    <w:rsid w:val="00B2032E"/>
    <w:rsid w:val="00B20C38"/>
    <w:rsid w:val="00B22C6D"/>
    <w:rsid w:val="00B2399F"/>
    <w:rsid w:val="00B23D59"/>
    <w:rsid w:val="00B24B8F"/>
    <w:rsid w:val="00B24E3F"/>
    <w:rsid w:val="00B26AC7"/>
    <w:rsid w:val="00B27346"/>
    <w:rsid w:val="00B274F7"/>
    <w:rsid w:val="00B300A5"/>
    <w:rsid w:val="00B3066F"/>
    <w:rsid w:val="00B31D1C"/>
    <w:rsid w:val="00B3359F"/>
    <w:rsid w:val="00B33CB7"/>
    <w:rsid w:val="00B340E6"/>
    <w:rsid w:val="00B35217"/>
    <w:rsid w:val="00B3572A"/>
    <w:rsid w:val="00B35FD9"/>
    <w:rsid w:val="00B35FEB"/>
    <w:rsid w:val="00B37C80"/>
    <w:rsid w:val="00B40EC5"/>
    <w:rsid w:val="00B418D1"/>
    <w:rsid w:val="00B420E1"/>
    <w:rsid w:val="00B42DD0"/>
    <w:rsid w:val="00B432D8"/>
    <w:rsid w:val="00B43976"/>
    <w:rsid w:val="00B43A67"/>
    <w:rsid w:val="00B43F93"/>
    <w:rsid w:val="00B445D2"/>
    <w:rsid w:val="00B4559C"/>
    <w:rsid w:val="00B45EC1"/>
    <w:rsid w:val="00B505A1"/>
    <w:rsid w:val="00B528CB"/>
    <w:rsid w:val="00B52F42"/>
    <w:rsid w:val="00B538D9"/>
    <w:rsid w:val="00B53C04"/>
    <w:rsid w:val="00B54676"/>
    <w:rsid w:val="00B54B08"/>
    <w:rsid w:val="00B54D7C"/>
    <w:rsid w:val="00B57522"/>
    <w:rsid w:val="00B57F24"/>
    <w:rsid w:val="00B6003F"/>
    <w:rsid w:val="00B60DE5"/>
    <w:rsid w:val="00B635D3"/>
    <w:rsid w:val="00B63712"/>
    <w:rsid w:val="00B64287"/>
    <w:rsid w:val="00B6489F"/>
    <w:rsid w:val="00B648B5"/>
    <w:rsid w:val="00B66E40"/>
    <w:rsid w:val="00B67308"/>
    <w:rsid w:val="00B67395"/>
    <w:rsid w:val="00B67533"/>
    <w:rsid w:val="00B7142F"/>
    <w:rsid w:val="00B738DD"/>
    <w:rsid w:val="00B73E45"/>
    <w:rsid w:val="00B74A2F"/>
    <w:rsid w:val="00B750B6"/>
    <w:rsid w:val="00B75DBF"/>
    <w:rsid w:val="00B764A0"/>
    <w:rsid w:val="00B775CE"/>
    <w:rsid w:val="00B80EEF"/>
    <w:rsid w:val="00B84602"/>
    <w:rsid w:val="00B85410"/>
    <w:rsid w:val="00B857AF"/>
    <w:rsid w:val="00B86B11"/>
    <w:rsid w:val="00B870F2"/>
    <w:rsid w:val="00B900BB"/>
    <w:rsid w:val="00B9024D"/>
    <w:rsid w:val="00B91A6F"/>
    <w:rsid w:val="00B92905"/>
    <w:rsid w:val="00B92FE1"/>
    <w:rsid w:val="00B934A0"/>
    <w:rsid w:val="00B94B7E"/>
    <w:rsid w:val="00B952DD"/>
    <w:rsid w:val="00B954C3"/>
    <w:rsid w:val="00B967F1"/>
    <w:rsid w:val="00B968A7"/>
    <w:rsid w:val="00B97278"/>
    <w:rsid w:val="00BA20FF"/>
    <w:rsid w:val="00BA23DE"/>
    <w:rsid w:val="00BA3BE8"/>
    <w:rsid w:val="00BA4D5B"/>
    <w:rsid w:val="00BA6A43"/>
    <w:rsid w:val="00BA7AB7"/>
    <w:rsid w:val="00BB0361"/>
    <w:rsid w:val="00BB0520"/>
    <w:rsid w:val="00BB0E2D"/>
    <w:rsid w:val="00BB0EF3"/>
    <w:rsid w:val="00BB14EB"/>
    <w:rsid w:val="00BB5140"/>
    <w:rsid w:val="00BB523D"/>
    <w:rsid w:val="00BB5C96"/>
    <w:rsid w:val="00BB72AE"/>
    <w:rsid w:val="00BB790E"/>
    <w:rsid w:val="00BC0CA4"/>
    <w:rsid w:val="00BC2345"/>
    <w:rsid w:val="00BC2665"/>
    <w:rsid w:val="00BC3143"/>
    <w:rsid w:val="00BC3C6B"/>
    <w:rsid w:val="00BC40C5"/>
    <w:rsid w:val="00BC6586"/>
    <w:rsid w:val="00BD0AAB"/>
    <w:rsid w:val="00BD10D5"/>
    <w:rsid w:val="00BD17D9"/>
    <w:rsid w:val="00BD207E"/>
    <w:rsid w:val="00BD41C3"/>
    <w:rsid w:val="00BD464B"/>
    <w:rsid w:val="00BD465B"/>
    <w:rsid w:val="00BD5770"/>
    <w:rsid w:val="00BD6602"/>
    <w:rsid w:val="00BD6656"/>
    <w:rsid w:val="00BE15BE"/>
    <w:rsid w:val="00BE3E25"/>
    <w:rsid w:val="00BE43BB"/>
    <w:rsid w:val="00BE7023"/>
    <w:rsid w:val="00BE712B"/>
    <w:rsid w:val="00BF0822"/>
    <w:rsid w:val="00BF1A11"/>
    <w:rsid w:val="00BF1F19"/>
    <w:rsid w:val="00BF205B"/>
    <w:rsid w:val="00BF335A"/>
    <w:rsid w:val="00BF35C0"/>
    <w:rsid w:val="00BF3AF9"/>
    <w:rsid w:val="00BF3D3D"/>
    <w:rsid w:val="00BF45D7"/>
    <w:rsid w:val="00BF5092"/>
    <w:rsid w:val="00BF510C"/>
    <w:rsid w:val="00BF7457"/>
    <w:rsid w:val="00C004CC"/>
    <w:rsid w:val="00C01A01"/>
    <w:rsid w:val="00C0236F"/>
    <w:rsid w:val="00C029E1"/>
    <w:rsid w:val="00C042DC"/>
    <w:rsid w:val="00C042E3"/>
    <w:rsid w:val="00C0585C"/>
    <w:rsid w:val="00C070C0"/>
    <w:rsid w:val="00C111F7"/>
    <w:rsid w:val="00C116D1"/>
    <w:rsid w:val="00C1211B"/>
    <w:rsid w:val="00C13467"/>
    <w:rsid w:val="00C13852"/>
    <w:rsid w:val="00C13B98"/>
    <w:rsid w:val="00C16775"/>
    <w:rsid w:val="00C2000C"/>
    <w:rsid w:val="00C20136"/>
    <w:rsid w:val="00C20217"/>
    <w:rsid w:val="00C20A94"/>
    <w:rsid w:val="00C21681"/>
    <w:rsid w:val="00C218F0"/>
    <w:rsid w:val="00C21F5D"/>
    <w:rsid w:val="00C2219B"/>
    <w:rsid w:val="00C221E9"/>
    <w:rsid w:val="00C223BF"/>
    <w:rsid w:val="00C2368F"/>
    <w:rsid w:val="00C237C9"/>
    <w:rsid w:val="00C23DBA"/>
    <w:rsid w:val="00C24191"/>
    <w:rsid w:val="00C24950"/>
    <w:rsid w:val="00C256E2"/>
    <w:rsid w:val="00C256FC"/>
    <w:rsid w:val="00C258B5"/>
    <w:rsid w:val="00C26CAF"/>
    <w:rsid w:val="00C26CB7"/>
    <w:rsid w:val="00C27474"/>
    <w:rsid w:val="00C27CFD"/>
    <w:rsid w:val="00C30F48"/>
    <w:rsid w:val="00C31958"/>
    <w:rsid w:val="00C323D2"/>
    <w:rsid w:val="00C33478"/>
    <w:rsid w:val="00C34245"/>
    <w:rsid w:val="00C35E1F"/>
    <w:rsid w:val="00C360DC"/>
    <w:rsid w:val="00C36330"/>
    <w:rsid w:val="00C371C1"/>
    <w:rsid w:val="00C37694"/>
    <w:rsid w:val="00C403E0"/>
    <w:rsid w:val="00C40B83"/>
    <w:rsid w:val="00C4229F"/>
    <w:rsid w:val="00C42858"/>
    <w:rsid w:val="00C429D1"/>
    <w:rsid w:val="00C42A02"/>
    <w:rsid w:val="00C4426C"/>
    <w:rsid w:val="00C4547A"/>
    <w:rsid w:val="00C45F11"/>
    <w:rsid w:val="00C46BE2"/>
    <w:rsid w:val="00C47EE8"/>
    <w:rsid w:val="00C503EB"/>
    <w:rsid w:val="00C504E4"/>
    <w:rsid w:val="00C5058A"/>
    <w:rsid w:val="00C51539"/>
    <w:rsid w:val="00C51C25"/>
    <w:rsid w:val="00C53470"/>
    <w:rsid w:val="00C53750"/>
    <w:rsid w:val="00C53A66"/>
    <w:rsid w:val="00C53BD8"/>
    <w:rsid w:val="00C53C57"/>
    <w:rsid w:val="00C54E4B"/>
    <w:rsid w:val="00C57C3B"/>
    <w:rsid w:val="00C57E8E"/>
    <w:rsid w:val="00C60102"/>
    <w:rsid w:val="00C60609"/>
    <w:rsid w:val="00C60ABB"/>
    <w:rsid w:val="00C60D95"/>
    <w:rsid w:val="00C6179A"/>
    <w:rsid w:val="00C63392"/>
    <w:rsid w:val="00C63446"/>
    <w:rsid w:val="00C636FF"/>
    <w:rsid w:val="00C63B0D"/>
    <w:rsid w:val="00C64264"/>
    <w:rsid w:val="00C648E4"/>
    <w:rsid w:val="00C656AE"/>
    <w:rsid w:val="00C658B8"/>
    <w:rsid w:val="00C65FA0"/>
    <w:rsid w:val="00C66B68"/>
    <w:rsid w:val="00C670E5"/>
    <w:rsid w:val="00C679E0"/>
    <w:rsid w:val="00C70525"/>
    <w:rsid w:val="00C7057C"/>
    <w:rsid w:val="00C71250"/>
    <w:rsid w:val="00C71900"/>
    <w:rsid w:val="00C727F6"/>
    <w:rsid w:val="00C7360A"/>
    <w:rsid w:val="00C7390A"/>
    <w:rsid w:val="00C73EF4"/>
    <w:rsid w:val="00C75865"/>
    <w:rsid w:val="00C75967"/>
    <w:rsid w:val="00C75E8F"/>
    <w:rsid w:val="00C775C9"/>
    <w:rsid w:val="00C7792F"/>
    <w:rsid w:val="00C82372"/>
    <w:rsid w:val="00C85C5F"/>
    <w:rsid w:val="00C860DA"/>
    <w:rsid w:val="00C90558"/>
    <w:rsid w:val="00C90590"/>
    <w:rsid w:val="00C90807"/>
    <w:rsid w:val="00C91245"/>
    <w:rsid w:val="00C9169D"/>
    <w:rsid w:val="00C9266E"/>
    <w:rsid w:val="00C9303D"/>
    <w:rsid w:val="00C931ED"/>
    <w:rsid w:val="00C9429F"/>
    <w:rsid w:val="00C95298"/>
    <w:rsid w:val="00C96E80"/>
    <w:rsid w:val="00C97805"/>
    <w:rsid w:val="00CA0E93"/>
    <w:rsid w:val="00CA0F6D"/>
    <w:rsid w:val="00CA10A8"/>
    <w:rsid w:val="00CA1E3B"/>
    <w:rsid w:val="00CA5D19"/>
    <w:rsid w:val="00CA5F4A"/>
    <w:rsid w:val="00CA6875"/>
    <w:rsid w:val="00CA6FB9"/>
    <w:rsid w:val="00CB00B8"/>
    <w:rsid w:val="00CB0D55"/>
    <w:rsid w:val="00CB1130"/>
    <w:rsid w:val="00CB1ADB"/>
    <w:rsid w:val="00CB21D1"/>
    <w:rsid w:val="00CB24FB"/>
    <w:rsid w:val="00CB297C"/>
    <w:rsid w:val="00CB2B67"/>
    <w:rsid w:val="00CB2FB8"/>
    <w:rsid w:val="00CB35BD"/>
    <w:rsid w:val="00CB3B53"/>
    <w:rsid w:val="00CB401E"/>
    <w:rsid w:val="00CB4289"/>
    <w:rsid w:val="00CB4739"/>
    <w:rsid w:val="00CB4BCB"/>
    <w:rsid w:val="00CB5864"/>
    <w:rsid w:val="00CB6E21"/>
    <w:rsid w:val="00CC0B85"/>
    <w:rsid w:val="00CC0F04"/>
    <w:rsid w:val="00CC10C1"/>
    <w:rsid w:val="00CC21F9"/>
    <w:rsid w:val="00CC316A"/>
    <w:rsid w:val="00CC3F8D"/>
    <w:rsid w:val="00CC41BA"/>
    <w:rsid w:val="00CC44F4"/>
    <w:rsid w:val="00CC6D86"/>
    <w:rsid w:val="00CC787E"/>
    <w:rsid w:val="00CD0216"/>
    <w:rsid w:val="00CD05CC"/>
    <w:rsid w:val="00CD156B"/>
    <w:rsid w:val="00CD1C6A"/>
    <w:rsid w:val="00CD2653"/>
    <w:rsid w:val="00CD2D3C"/>
    <w:rsid w:val="00CD3107"/>
    <w:rsid w:val="00CD3CB8"/>
    <w:rsid w:val="00CD4C45"/>
    <w:rsid w:val="00CD5189"/>
    <w:rsid w:val="00CD752B"/>
    <w:rsid w:val="00CD75CB"/>
    <w:rsid w:val="00CE0C08"/>
    <w:rsid w:val="00CE15E6"/>
    <w:rsid w:val="00CE1F86"/>
    <w:rsid w:val="00CE2C20"/>
    <w:rsid w:val="00CE39C8"/>
    <w:rsid w:val="00CE45C3"/>
    <w:rsid w:val="00CE4C3D"/>
    <w:rsid w:val="00CE540A"/>
    <w:rsid w:val="00CE5C39"/>
    <w:rsid w:val="00CE5CA4"/>
    <w:rsid w:val="00CE6959"/>
    <w:rsid w:val="00CE77AE"/>
    <w:rsid w:val="00CF1C2E"/>
    <w:rsid w:val="00CF21CD"/>
    <w:rsid w:val="00CF393B"/>
    <w:rsid w:val="00CF40E7"/>
    <w:rsid w:val="00CF50FC"/>
    <w:rsid w:val="00CF51A6"/>
    <w:rsid w:val="00CF5313"/>
    <w:rsid w:val="00CF5396"/>
    <w:rsid w:val="00CF5665"/>
    <w:rsid w:val="00CF5858"/>
    <w:rsid w:val="00CF6E21"/>
    <w:rsid w:val="00D01962"/>
    <w:rsid w:val="00D024DD"/>
    <w:rsid w:val="00D043CF"/>
    <w:rsid w:val="00D044BC"/>
    <w:rsid w:val="00D04592"/>
    <w:rsid w:val="00D05306"/>
    <w:rsid w:val="00D076B7"/>
    <w:rsid w:val="00D10335"/>
    <w:rsid w:val="00D10549"/>
    <w:rsid w:val="00D113F4"/>
    <w:rsid w:val="00D129BC"/>
    <w:rsid w:val="00D131DE"/>
    <w:rsid w:val="00D13EB5"/>
    <w:rsid w:val="00D1543C"/>
    <w:rsid w:val="00D15ED1"/>
    <w:rsid w:val="00D1616F"/>
    <w:rsid w:val="00D16216"/>
    <w:rsid w:val="00D20146"/>
    <w:rsid w:val="00D2025A"/>
    <w:rsid w:val="00D2164C"/>
    <w:rsid w:val="00D22315"/>
    <w:rsid w:val="00D23139"/>
    <w:rsid w:val="00D2361F"/>
    <w:rsid w:val="00D26238"/>
    <w:rsid w:val="00D26BC7"/>
    <w:rsid w:val="00D30761"/>
    <w:rsid w:val="00D30EA6"/>
    <w:rsid w:val="00D31B8A"/>
    <w:rsid w:val="00D3359A"/>
    <w:rsid w:val="00D34046"/>
    <w:rsid w:val="00D35B4A"/>
    <w:rsid w:val="00D36A44"/>
    <w:rsid w:val="00D373E4"/>
    <w:rsid w:val="00D37552"/>
    <w:rsid w:val="00D401AA"/>
    <w:rsid w:val="00D40656"/>
    <w:rsid w:val="00D4124A"/>
    <w:rsid w:val="00D41876"/>
    <w:rsid w:val="00D41C6C"/>
    <w:rsid w:val="00D42AC0"/>
    <w:rsid w:val="00D435E8"/>
    <w:rsid w:val="00D437F5"/>
    <w:rsid w:val="00D4513B"/>
    <w:rsid w:val="00D45167"/>
    <w:rsid w:val="00D45F1C"/>
    <w:rsid w:val="00D50EC3"/>
    <w:rsid w:val="00D50F73"/>
    <w:rsid w:val="00D5138F"/>
    <w:rsid w:val="00D51811"/>
    <w:rsid w:val="00D51928"/>
    <w:rsid w:val="00D51949"/>
    <w:rsid w:val="00D52386"/>
    <w:rsid w:val="00D5290E"/>
    <w:rsid w:val="00D54E62"/>
    <w:rsid w:val="00D5565E"/>
    <w:rsid w:val="00D56C87"/>
    <w:rsid w:val="00D57AD0"/>
    <w:rsid w:val="00D60B61"/>
    <w:rsid w:val="00D61964"/>
    <w:rsid w:val="00D6279C"/>
    <w:rsid w:val="00D6341D"/>
    <w:rsid w:val="00D6383B"/>
    <w:rsid w:val="00D646A6"/>
    <w:rsid w:val="00D64A7C"/>
    <w:rsid w:val="00D6552A"/>
    <w:rsid w:val="00D655FD"/>
    <w:rsid w:val="00D663E7"/>
    <w:rsid w:val="00D66813"/>
    <w:rsid w:val="00D66E9B"/>
    <w:rsid w:val="00D70205"/>
    <w:rsid w:val="00D719A7"/>
    <w:rsid w:val="00D72E78"/>
    <w:rsid w:val="00D73B4E"/>
    <w:rsid w:val="00D73E66"/>
    <w:rsid w:val="00D73EA8"/>
    <w:rsid w:val="00D74429"/>
    <w:rsid w:val="00D74E85"/>
    <w:rsid w:val="00D755E1"/>
    <w:rsid w:val="00D756D3"/>
    <w:rsid w:val="00D767E3"/>
    <w:rsid w:val="00D774B1"/>
    <w:rsid w:val="00D77ABA"/>
    <w:rsid w:val="00D80023"/>
    <w:rsid w:val="00D80B8C"/>
    <w:rsid w:val="00D83377"/>
    <w:rsid w:val="00D849C7"/>
    <w:rsid w:val="00D85662"/>
    <w:rsid w:val="00D86806"/>
    <w:rsid w:val="00D86FAE"/>
    <w:rsid w:val="00D877E1"/>
    <w:rsid w:val="00D87A30"/>
    <w:rsid w:val="00D87E07"/>
    <w:rsid w:val="00D904A1"/>
    <w:rsid w:val="00D91D57"/>
    <w:rsid w:val="00D9200F"/>
    <w:rsid w:val="00D92358"/>
    <w:rsid w:val="00D92C4A"/>
    <w:rsid w:val="00D940AF"/>
    <w:rsid w:val="00D95052"/>
    <w:rsid w:val="00D95381"/>
    <w:rsid w:val="00D95FD3"/>
    <w:rsid w:val="00D96023"/>
    <w:rsid w:val="00D976DC"/>
    <w:rsid w:val="00DA259F"/>
    <w:rsid w:val="00DA2606"/>
    <w:rsid w:val="00DA3093"/>
    <w:rsid w:val="00DA5DA4"/>
    <w:rsid w:val="00DA6260"/>
    <w:rsid w:val="00DA68A3"/>
    <w:rsid w:val="00DA722B"/>
    <w:rsid w:val="00DA744B"/>
    <w:rsid w:val="00DA7829"/>
    <w:rsid w:val="00DA7945"/>
    <w:rsid w:val="00DA7C05"/>
    <w:rsid w:val="00DA7D7C"/>
    <w:rsid w:val="00DB0B5B"/>
    <w:rsid w:val="00DB1BC9"/>
    <w:rsid w:val="00DB1CE8"/>
    <w:rsid w:val="00DB1F03"/>
    <w:rsid w:val="00DB21CD"/>
    <w:rsid w:val="00DB45C7"/>
    <w:rsid w:val="00DB6631"/>
    <w:rsid w:val="00DB7722"/>
    <w:rsid w:val="00DB79AD"/>
    <w:rsid w:val="00DC0A34"/>
    <w:rsid w:val="00DC11AE"/>
    <w:rsid w:val="00DC1D68"/>
    <w:rsid w:val="00DC2390"/>
    <w:rsid w:val="00DC281B"/>
    <w:rsid w:val="00DC2F53"/>
    <w:rsid w:val="00DC31D3"/>
    <w:rsid w:val="00DC461D"/>
    <w:rsid w:val="00DC5633"/>
    <w:rsid w:val="00DC5BDD"/>
    <w:rsid w:val="00DC6A70"/>
    <w:rsid w:val="00DD0358"/>
    <w:rsid w:val="00DD11B8"/>
    <w:rsid w:val="00DD176B"/>
    <w:rsid w:val="00DD18AA"/>
    <w:rsid w:val="00DD34F8"/>
    <w:rsid w:val="00DD4E12"/>
    <w:rsid w:val="00DD5393"/>
    <w:rsid w:val="00DD578F"/>
    <w:rsid w:val="00DD682B"/>
    <w:rsid w:val="00DE1009"/>
    <w:rsid w:val="00DE17A3"/>
    <w:rsid w:val="00DE1A3B"/>
    <w:rsid w:val="00DE1ED6"/>
    <w:rsid w:val="00DE3485"/>
    <w:rsid w:val="00DE4342"/>
    <w:rsid w:val="00DE4469"/>
    <w:rsid w:val="00DE54D1"/>
    <w:rsid w:val="00DE5BB1"/>
    <w:rsid w:val="00DE6034"/>
    <w:rsid w:val="00DE7C1A"/>
    <w:rsid w:val="00DF2465"/>
    <w:rsid w:val="00DF30A2"/>
    <w:rsid w:val="00DF3466"/>
    <w:rsid w:val="00DF5539"/>
    <w:rsid w:val="00DF5C9E"/>
    <w:rsid w:val="00DF6532"/>
    <w:rsid w:val="00E000C4"/>
    <w:rsid w:val="00E01C7E"/>
    <w:rsid w:val="00E03249"/>
    <w:rsid w:val="00E06649"/>
    <w:rsid w:val="00E1039C"/>
    <w:rsid w:val="00E107E3"/>
    <w:rsid w:val="00E11276"/>
    <w:rsid w:val="00E1301C"/>
    <w:rsid w:val="00E14CCC"/>
    <w:rsid w:val="00E159D1"/>
    <w:rsid w:val="00E200BF"/>
    <w:rsid w:val="00E226D0"/>
    <w:rsid w:val="00E24B19"/>
    <w:rsid w:val="00E2621E"/>
    <w:rsid w:val="00E2689B"/>
    <w:rsid w:val="00E27331"/>
    <w:rsid w:val="00E273A7"/>
    <w:rsid w:val="00E27FE7"/>
    <w:rsid w:val="00E30722"/>
    <w:rsid w:val="00E30944"/>
    <w:rsid w:val="00E31263"/>
    <w:rsid w:val="00E31535"/>
    <w:rsid w:val="00E32379"/>
    <w:rsid w:val="00E33E66"/>
    <w:rsid w:val="00E3424D"/>
    <w:rsid w:val="00E34E19"/>
    <w:rsid w:val="00E35A6E"/>
    <w:rsid w:val="00E35A89"/>
    <w:rsid w:val="00E3602A"/>
    <w:rsid w:val="00E36333"/>
    <w:rsid w:val="00E37775"/>
    <w:rsid w:val="00E37FA1"/>
    <w:rsid w:val="00E429C5"/>
    <w:rsid w:val="00E42CD1"/>
    <w:rsid w:val="00E44B9A"/>
    <w:rsid w:val="00E45988"/>
    <w:rsid w:val="00E45BFD"/>
    <w:rsid w:val="00E45EED"/>
    <w:rsid w:val="00E46A5B"/>
    <w:rsid w:val="00E47C78"/>
    <w:rsid w:val="00E47DCE"/>
    <w:rsid w:val="00E50943"/>
    <w:rsid w:val="00E527EA"/>
    <w:rsid w:val="00E547D3"/>
    <w:rsid w:val="00E571A3"/>
    <w:rsid w:val="00E571D6"/>
    <w:rsid w:val="00E57E93"/>
    <w:rsid w:val="00E60365"/>
    <w:rsid w:val="00E60D99"/>
    <w:rsid w:val="00E62121"/>
    <w:rsid w:val="00E638BF"/>
    <w:rsid w:val="00E640BE"/>
    <w:rsid w:val="00E641E5"/>
    <w:rsid w:val="00E6427F"/>
    <w:rsid w:val="00E648FB"/>
    <w:rsid w:val="00E65BE5"/>
    <w:rsid w:val="00E677B2"/>
    <w:rsid w:val="00E67B2B"/>
    <w:rsid w:val="00E707E6"/>
    <w:rsid w:val="00E70D39"/>
    <w:rsid w:val="00E70E80"/>
    <w:rsid w:val="00E70FD4"/>
    <w:rsid w:val="00E71728"/>
    <w:rsid w:val="00E71AD7"/>
    <w:rsid w:val="00E71BD6"/>
    <w:rsid w:val="00E728A8"/>
    <w:rsid w:val="00E74A37"/>
    <w:rsid w:val="00E75E1C"/>
    <w:rsid w:val="00E75E2F"/>
    <w:rsid w:val="00E76D17"/>
    <w:rsid w:val="00E774D4"/>
    <w:rsid w:val="00E77A6F"/>
    <w:rsid w:val="00E816F7"/>
    <w:rsid w:val="00E81DC8"/>
    <w:rsid w:val="00E81F6D"/>
    <w:rsid w:val="00E8251A"/>
    <w:rsid w:val="00E82D19"/>
    <w:rsid w:val="00E83746"/>
    <w:rsid w:val="00E84E5E"/>
    <w:rsid w:val="00E90382"/>
    <w:rsid w:val="00E91A97"/>
    <w:rsid w:val="00E937B4"/>
    <w:rsid w:val="00E94E72"/>
    <w:rsid w:val="00E94F8D"/>
    <w:rsid w:val="00E953A7"/>
    <w:rsid w:val="00E95492"/>
    <w:rsid w:val="00E955CC"/>
    <w:rsid w:val="00E960EF"/>
    <w:rsid w:val="00E9662E"/>
    <w:rsid w:val="00E96C09"/>
    <w:rsid w:val="00EA0233"/>
    <w:rsid w:val="00EA06AA"/>
    <w:rsid w:val="00EA0A89"/>
    <w:rsid w:val="00EA11E0"/>
    <w:rsid w:val="00EA1C16"/>
    <w:rsid w:val="00EA3AB9"/>
    <w:rsid w:val="00EA5826"/>
    <w:rsid w:val="00EA58AA"/>
    <w:rsid w:val="00EA63C9"/>
    <w:rsid w:val="00EB10D1"/>
    <w:rsid w:val="00EB22CD"/>
    <w:rsid w:val="00EB4B64"/>
    <w:rsid w:val="00EB527F"/>
    <w:rsid w:val="00EB5FE4"/>
    <w:rsid w:val="00EB5FEC"/>
    <w:rsid w:val="00EC022C"/>
    <w:rsid w:val="00EC0231"/>
    <w:rsid w:val="00EC0A41"/>
    <w:rsid w:val="00EC1531"/>
    <w:rsid w:val="00EC3A24"/>
    <w:rsid w:val="00EC3A58"/>
    <w:rsid w:val="00EC47E9"/>
    <w:rsid w:val="00EC574D"/>
    <w:rsid w:val="00EC5E19"/>
    <w:rsid w:val="00EC5E6F"/>
    <w:rsid w:val="00EC5EA7"/>
    <w:rsid w:val="00EC6A0C"/>
    <w:rsid w:val="00ED1652"/>
    <w:rsid w:val="00ED1856"/>
    <w:rsid w:val="00ED19D0"/>
    <w:rsid w:val="00ED3250"/>
    <w:rsid w:val="00ED47F0"/>
    <w:rsid w:val="00ED7AD3"/>
    <w:rsid w:val="00ED7C88"/>
    <w:rsid w:val="00EE1763"/>
    <w:rsid w:val="00EE20DB"/>
    <w:rsid w:val="00EE25DB"/>
    <w:rsid w:val="00EE3F82"/>
    <w:rsid w:val="00EE61DC"/>
    <w:rsid w:val="00EF0086"/>
    <w:rsid w:val="00EF04C3"/>
    <w:rsid w:val="00EF0657"/>
    <w:rsid w:val="00EF10E4"/>
    <w:rsid w:val="00EF14D0"/>
    <w:rsid w:val="00EF1900"/>
    <w:rsid w:val="00EF2255"/>
    <w:rsid w:val="00EF264F"/>
    <w:rsid w:val="00EF28F2"/>
    <w:rsid w:val="00EF2F3B"/>
    <w:rsid w:val="00EF3D8A"/>
    <w:rsid w:val="00EF3F20"/>
    <w:rsid w:val="00EF42B0"/>
    <w:rsid w:val="00EF6092"/>
    <w:rsid w:val="00EF65C7"/>
    <w:rsid w:val="00EF65E3"/>
    <w:rsid w:val="00EF7040"/>
    <w:rsid w:val="00EF7380"/>
    <w:rsid w:val="00F008B5"/>
    <w:rsid w:val="00F00D64"/>
    <w:rsid w:val="00F00F07"/>
    <w:rsid w:val="00F01AB9"/>
    <w:rsid w:val="00F01D1B"/>
    <w:rsid w:val="00F022E1"/>
    <w:rsid w:val="00F025CE"/>
    <w:rsid w:val="00F03191"/>
    <w:rsid w:val="00F050BB"/>
    <w:rsid w:val="00F07600"/>
    <w:rsid w:val="00F07F4D"/>
    <w:rsid w:val="00F11091"/>
    <w:rsid w:val="00F126BA"/>
    <w:rsid w:val="00F134C2"/>
    <w:rsid w:val="00F137E9"/>
    <w:rsid w:val="00F13B8A"/>
    <w:rsid w:val="00F161DC"/>
    <w:rsid w:val="00F175ED"/>
    <w:rsid w:val="00F21589"/>
    <w:rsid w:val="00F2319D"/>
    <w:rsid w:val="00F24816"/>
    <w:rsid w:val="00F24B7A"/>
    <w:rsid w:val="00F25FC4"/>
    <w:rsid w:val="00F26089"/>
    <w:rsid w:val="00F261E6"/>
    <w:rsid w:val="00F27BB7"/>
    <w:rsid w:val="00F27C83"/>
    <w:rsid w:val="00F31237"/>
    <w:rsid w:val="00F33D08"/>
    <w:rsid w:val="00F34269"/>
    <w:rsid w:val="00F35FA8"/>
    <w:rsid w:val="00F36361"/>
    <w:rsid w:val="00F36813"/>
    <w:rsid w:val="00F37709"/>
    <w:rsid w:val="00F41150"/>
    <w:rsid w:val="00F41597"/>
    <w:rsid w:val="00F41FDF"/>
    <w:rsid w:val="00F421F2"/>
    <w:rsid w:val="00F447BF"/>
    <w:rsid w:val="00F451EE"/>
    <w:rsid w:val="00F45925"/>
    <w:rsid w:val="00F45D73"/>
    <w:rsid w:val="00F461CF"/>
    <w:rsid w:val="00F46670"/>
    <w:rsid w:val="00F501D4"/>
    <w:rsid w:val="00F50A68"/>
    <w:rsid w:val="00F51541"/>
    <w:rsid w:val="00F53225"/>
    <w:rsid w:val="00F53457"/>
    <w:rsid w:val="00F53D25"/>
    <w:rsid w:val="00F54426"/>
    <w:rsid w:val="00F5477A"/>
    <w:rsid w:val="00F54D83"/>
    <w:rsid w:val="00F55D3E"/>
    <w:rsid w:val="00F5791E"/>
    <w:rsid w:val="00F57AE8"/>
    <w:rsid w:val="00F57E70"/>
    <w:rsid w:val="00F61FD4"/>
    <w:rsid w:val="00F62E4F"/>
    <w:rsid w:val="00F6354B"/>
    <w:rsid w:val="00F66D57"/>
    <w:rsid w:val="00F675AD"/>
    <w:rsid w:val="00F70FD5"/>
    <w:rsid w:val="00F726F0"/>
    <w:rsid w:val="00F73AA8"/>
    <w:rsid w:val="00F73EA5"/>
    <w:rsid w:val="00F74CB4"/>
    <w:rsid w:val="00F75699"/>
    <w:rsid w:val="00F75747"/>
    <w:rsid w:val="00F75ACE"/>
    <w:rsid w:val="00F76627"/>
    <w:rsid w:val="00F771C5"/>
    <w:rsid w:val="00F8241D"/>
    <w:rsid w:val="00F82498"/>
    <w:rsid w:val="00F82A2E"/>
    <w:rsid w:val="00F83916"/>
    <w:rsid w:val="00F83C67"/>
    <w:rsid w:val="00F851A3"/>
    <w:rsid w:val="00F854F1"/>
    <w:rsid w:val="00F8634E"/>
    <w:rsid w:val="00F86B88"/>
    <w:rsid w:val="00F8719E"/>
    <w:rsid w:val="00F877B7"/>
    <w:rsid w:val="00F87F5B"/>
    <w:rsid w:val="00F91186"/>
    <w:rsid w:val="00F91A33"/>
    <w:rsid w:val="00F922AC"/>
    <w:rsid w:val="00F92BD9"/>
    <w:rsid w:val="00F932BB"/>
    <w:rsid w:val="00F94075"/>
    <w:rsid w:val="00F9412E"/>
    <w:rsid w:val="00F94C55"/>
    <w:rsid w:val="00F95F57"/>
    <w:rsid w:val="00F96990"/>
    <w:rsid w:val="00F97038"/>
    <w:rsid w:val="00F9751F"/>
    <w:rsid w:val="00FA0E57"/>
    <w:rsid w:val="00FA1382"/>
    <w:rsid w:val="00FA166B"/>
    <w:rsid w:val="00FA272B"/>
    <w:rsid w:val="00FA3886"/>
    <w:rsid w:val="00FA3891"/>
    <w:rsid w:val="00FA40DF"/>
    <w:rsid w:val="00FA439B"/>
    <w:rsid w:val="00FA78CD"/>
    <w:rsid w:val="00FA7B8B"/>
    <w:rsid w:val="00FB2C45"/>
    <w:rsid w:val="00FB2F03"/>
    <w:rsid w:val="00FB3278"/>
    <w:rsid w:val="00FB6259"/>
    <w:rsid w:val="00FB72FB"/>
    <w:rsid w:val="00FC016E"/>
    <w:rsid w:val="00FC01C0"/>
    <w:rsid w:val="00FC0657"/>
    <w:rsid w:val="00FC1542"/>
    <w:rsid w:val="00FC1B15"/>
    <w:rsid w:val="00FC1D2F"/>
    <w:rsid w:val="00FC3BD2"/>
    <w:rsid w:val="00FC58E3"/>
    <w:rsid w:val="00FC66E7"/>
    <w:rsid w:val="00FC730E"/>
    <w:rsid w:val="00FD0800"/>
    <w:rsid w:val="00FD1621"/>
    <w:rsid w:val="00FD1A51"/>
    <w:rsid w:val="00FD36D5"/>
    <w:rsid w:val="00FD37EF"/>
    <w:rsid w:val="00FD382B"/>
    <w:rsid w:val="00FD3A63"/>
    <w:rsid w:val="00FD3E14"/>
    <w:rsid w:val="00FD548C"/>
    <w:rsid w:val="00FD6E02"/>
    <w:rsid w:val="00FD712E"/>
    <w:rsid w:val="00FD73CC"/>
    <w:rsid w:val="00FD7E3B"/>
    <w:rsid w:val="00FE1ED9"/>
    <w:rsid w:val="00FE2840"/>
    <w:rsid w:val="00FE2F33"/>
    <w:rsid w:val="00FE38D6"/>
    <w:rsid w:val="00FE4A9E"/>
    <w:rsid w:val="00FE670C"/>
    <w:rsid w:val="00FE6DA0"/>
    <w:rsid w:val="00FE7243"/>
    <w:rsid w:val="00FE7F24"/>
    <w:rsid w:val="00FF0316"/>
    <w:rsid w:val="00FF07D1"/>
    <w:rsid w:val="00FF0BDA"/>
    <w:rsid w:val="00FF0CB8"/>
    <w:rsid w:val="00FF15AB"/>
    <w:rsid w:val="00FF2B56"/>
    <w:rsid w:val="00FF3CC2"/>
    <w:rsid w:val="00FF3F63"/>
    <w:rsid w:val="00FF5A35"/>
    <w:rsid w:val="00FF6C97"/>
    <w:rsid w:val="00FF7678"/>
    <w:rsid w:val="01125B91"/>
    <w:rsid w:val="0507D81F"/>
    <w:rsid w:val="05D2AA9C"/>
    <w:rsid w:val="06F8AB56"/>
    <w:rsid w:val="07237DC9"/>
    <w:rsid w:val="09EABDB1"/>
    <w:rsid w:val="0B8DE641"/>
    <w:rsid w:val="12575D66"/>
    <w:rsid w:val="13F86624"/>
    <w:rsid w:val="163EC46B"/>
    <w:rsid w:val="180C3BEA"/>
    <w:rsid w:val="1951E3A1"/>
    <w:rsid w:val="1BED08F6"/>
    <w:rsid w:val="1D2C81A3"/>
    <w:rsid w:val="1F988859"/>
    <w:rsid w:val="228A9AB4"/>
    <w:rsid w:val="257CAD0F"/>
    <w:rsid w:val="306D66A2"/>
    <w:rsid w:val="34829752"/>
    <w:rsid w:val="38CB0913"/>
    <w:rsid w:val="3997C2D1"/>
    <w:rsid w:val="3B41740A"/>
    <w:rsid w:val="3BBD1B6E"/>
    <w:rsid w:val="3D32918C"/>
    <w:rsid w:val="3F787207"/>
    <w:rsid w:val="400D5D49"/>
    <w:rsid w:val="42881E5E"/>
    <w:rsid w:val="473238A5"/>
    <w:rsid w:val="47EFC86F"/>
    <w:rsid w:val="485C785A"/>
    <w:rsid w:val="48CEC316"/>
    <w:rsid w:val="4AAE2EC0"/>
    <w:rsid w:val="4BF0BEF4"/>
    <w:rsid w:val="4E3EA034"/>
    <w:rsid w:val="50BEC830"/>
    <w:rsid w:val="514B31F4"/>
    <w:rsid w:val="54CF1CBD"/>
    <w:rsid w:val="58381415"/>
    <w:rsid w:val="583C1F62"/>
    <w:rsid w:val="5B27FB61"/>
    <w:rsid w:val="5B2A2670"/>
    <w:rsid w:val="5C1D1F1A"/>
    <w:rsid w:val="5D01D245"/>
    <w:rsid w:val="5D3F55BA"/>
    <w:rsid w:val="5DC53D6F"/>
    <w:rsid w:val="5E3BECED"/>
    <w:rsid w:val="68CD8B15"/>
    <w:rsid w:val="69C93A93"/>
    <w:rsid w:val="6A047963"/>
    <w:rsid w:val="6C99838E"/>
    <w:rsid w:val="6EE09121"/>
    <w:rsid w:val="6F9C1F46"/>
    <w:rsid w:val="70C60277"/>
    <w:rsid w:val="7383BAFC"/>
    <w:rsid w:val="73F700F5"/>
    <w:rsid w:val="7447DCDF"/>
    <w:rsid w:val="76771EDF"/>
    <w:rsid w:val="775159F5"/>
    <w:rsid w:val="7CFFC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DDF8C00"/>
  <w15:chartTrackingRefBased/>
  <w15:docId w15:val="{6D3FC9DA-8DCA-49E4-8B71-4869C6891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4D85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602C60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EF065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://www.doh.wa.gov/foodworkercar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foodworkercard.wa.gov/fwcmanual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://www.doh.wa.gov/localhealth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hyperlink" Target="https://doh.wa.gov/community-and-environment/food/local-food-safety-contacts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23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hyperlink" Target="http://www.foodworkercard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1275897875-803</_dlc_DocId>
    <_dlc_DocIdUrl xmlns="6bb4863d-8cd6-4cd5-8e32-b9988c0a658a">
      <Url>https://stateofwa.sharepoint.com/sites/DOH-eph/oswp/LHS/food/_layouts/15/DocIdRedir.aspx?ID=7F5R2YH2KEY5-1275897875-803</Url>
      <Description>7F5R2YH2KEY5-1275897875-803</Description>
    </_dlc_DocIdUrl>
    <_ip_UnifiedCompliancePolicyUIAction xmlns="http://schemas.microsoft.com/sharepoint/v3" xsi:nil="true"/>
    <Category xmlns="e09e8051-de46-465e-8af3-db1f60d0013b">AMC Toolkit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http://schemas.microsoft.com/sharepoint/v3"/>
    <ds:schemaRef ds:uri="e09e8051-de46-465e-8af3-db1f60d0013b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F49806C9-0674-4107-94C0-D1CCB65D8FF4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5B64D4D-2392-4C50-AF97-6F7469348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060</Words>
  <Characters>8201</Characters>
  <Application>Microsoft Office Word</Application>
  <DocSecurity>0</DocSecurity>
  <Lines>154</Lines>
  <Paragraphs>13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: Certified Food Protection Manager &amp; Active Managerial Control</vt:lpstr>
      <vt:lpstr>Toolkit: Certified Food Protection Manager &amp; Active Managerial Control</vt:lpstr>
    </vt:vector>
  </TitlesOfParts>
  <Company>Washington State Department of Health</Company>
  <LinksUpToDate>false</LinksUpToDate>
  <CharactersWithSpaces>9127</CharactersWithSpaces>
  <SharedDoc>false</SharedDoc>
  <HLinks>
    <vt:vector size="42" baseType="variant">
      <vt:variant>
        <vt:i4>720940</vt:i4>
      </vt:variant>
      <vt:variant>
        <vt:i4>75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7340068</vt:i4>
      </vt:variant>
      <vt:variant>
        <vt:i4>36</vt:i4>
      </vt:variant>
      <vt:variant>
        <vt:i4>0</vt:i4>
      </vt:variant>
      <vt:variant>
        <vt:i4>5</vt:i4>
      </vt:variant>
      <vt:variant>
        <vt:lpwstr>http://www.foodworkercard.wa.gov/fwcmanual</vt:lpwstr>
      </vt:variant>
      <vt:variant>
        <vt:lpwstr/>
      </vt:variant>
      <vt:variant>
        <vt:i4>1638478</vt:i4>
      </vt:variant>
      <vt:variant>
        <vt:i4>33</vt:i4>
      </vt:variant>
      <vt:variant>
        <vt:i4>0</vt:i4>
      </vt:variant>
      <vt:variant>
        <vt:i4>5</vt:i4>
      </vt:variant>
      <vt:variant>
        <vt:lpwstr>https://doh.wa.gov/community-and-environment/food/local-food-safety-contacts</vt:lpwstr>
      </vt:variant>
      <vt:variant>
        <vt:lpwstr/>
      </vt:variant>
      <vt:variant>
        <vt:i4>851998</vt:i4>
      </vt:variant>
      <vt:variant>
        <vt:i4>30</vt:i4>
      </vt:variant>
      <vt:variant>
        <vt:i4>0</vt:i4>
      </vt:variant>
      <vt:variant>
        <vt:i4>5</vt:i4>
      </vt:variant>
      <vt:variant>
        <vt:lpwstr>http://www.foodworkercard.wa.gov/</vt:lpwstr>
      </vt:variant>
      <vt:variant>
        <vt:lpwstr/>
      </vt:variant>
      <vt:variant>
        <vt:i4>4587545</vt:i4>
      </vt:variant>
      <vt:variant>
        <vt:i4>27</vt:i4>
      </vt:variant>
      <vt:variant>
        <vt:i4>0</vt:i4>
      </vt:variant>
      <vt:variant>
        <vt:i4>5</vt:i4>
      </vt:variant>
      <vt:variant>
        <vt:lpwstr>http://www.doh.wa.gov/foodworkercard</vt:lpwstr>
      </vt:variant>
      <vt:variant>
        <vt:lpwstr/>
      </vt:variant>
      <vt:variant>
        <vt:i4>5046283</vt:i4>
      </vt:variant>
      <vt:variant>
        <vt:i4>6</vt:i4>
      </vt:variant>
      <vt:variant>
        <vt:i4>0</vt:i4>
      </vt:variant>
      <vt:variant>
        <vt:i4>5</vt:i4>
      </vt:variant>
      <vt:variant>
        <vt:lpwstr>http://www.doh.wa.gov/localhealth</vt:lpwstr>
      </vt:variant>
      <vt:variant>
        <vt:lpwstr/>
      </vt:variant>
      <vt:variant>
        <vt:i4>1638478</vt:i4>
      </vt:variant>
      <vt:variant>
        <vt:i4>3</vt:i4>
      </vt:variant>
      <vt:variant>
        <vt:i4>0</vt:i4>
      </vt:variant>
      <vt:variant>
        <vt:i4>5</vt:i4>
      </vt:variant>
      <vt:variant>
        <vt:lpwstr>https://doh.wa.gov/community-and-environment/food/local-food-safety-cont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Denise Ponce</cp:lastModifiedBy>
  <cp:revision>4</cp:revision>
  <cp:lastPrinted>2019-02-25T20:41:00Z</cp:lastPrinted>
  <dcterms:created xsi:type="dcterms:W3CDTF">2023-03-27T16:49:00Z</dcterms:created>
  <dcterms:modified xsi:type="dcterms:W3CDTF">2023-03-28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bc75837-5bc9-4e2d-8c34-6ce7046f0ac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